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EC3FA" w14:textId="77777777" w:rsidR="00166910" w:rsidRPr="009D55CD" w:rsidRDefault="00166910" w:rsidP="00E74F3B">
      <w:pPr>
        <w:ind w:left="993"/>
        <w:jc w:val="center"/>
        <w:rPr>
          <w:b/>
          <w:sz w:val="72"/>
          <w:szCs w:val="72"/>
        </w:rPr>
      </w:pPr>
      <w:r w:rsidRPr="009D55CD">
        <w:rPr>
          <w:b/>
          <w:sz w:val="72"/>
          <w:szCs w:val="72"/>
        </w:rPr>
        <w:t>Techniki eksploracji danych</w:t>
      </w:r>
    </w:p>
    <w:p w14:paraId="32813CDD" w14:textId="33487012" w:rsidR="00166910" w:rsidRPr="009D55CD" w:rsidRDefault="009D55CD" w:rsidP="00E74F3B">
      <w:pPr>
        <w:ind w:left="993"/>
        <w:jc w:val="center"/>
        <w:rPr>
          <w:b/>
          <w:sz w:val="56"/>
          <w:szCs w:val="56"/>
        </w:rPr>
      </w:pPr>
      <w:r w:rsidRPr="009D55CD">
        <w:rPr>
          <w:b/>
          <w:sz w:val="56"/>
          <w:szCs w:val="56"/>
        </w:rPr>
        <w:t xml:space="preserve">Projekt </w:t>
      </w:r>
      <w:r w:rsidR="00E74F3B">
        <w:rPr>
          <w:b/>
          <w:sz w:val="56"/>
          <w:szCs w:val="56"/>
        </w:rPr>
        <w:t>końcowy</w:t>
      </w:r>
    </w:p>
    <w:p w14:paraId="7B56B348" w14:textId="024D9A89" w:rsidR="00166910" w:rsidRDefault="00166910" w:rsidP="00E74F3B">
      <w:pPr>
        <w:spacing w:after="0"/>
        <w:ind w:left="993" w:firstLine="708"/>
        <w:jc w:val="right"/>
        <w:rPr>
          <w:sz w:val="48"/>
          <w:szCs w:val="48"/>
        </w:rPr>
      </w:pPr>
    </w:p>
    <w:p w14:paraId="560C8A25" w14:textId="77777777" w:rsidR="00B626F5" w:rsidRDefault="00B626F5" w:rsidP="002D2307">
      <w:pPr>
        <w:rPr>
          <w:sz w:val="48"/>
          <w:szCs w:val="48"/>
        </w:rPr>
      </w:pPr>
    </w:p>
    <w:p w14:paraId="5EF7BF22" w14:textId="77777777" w:rsidR="00FD49B1" w:rsidRDefault="00FD49B1" w:rsidP="00E74F3B">
      <w:pPr>
        <w:spacing w:after="0"/>
        <w:ind w:left="993"/>
        <w:jc w:val="center"/>
        <w:rPr>
          <w:b/>
          <w:sz w:val="36"/>
          <w:szCs w:val="36"/>
        </w:rPr>
      </w:pPr>
      <w:r w:rsidRPr="00FD49B1">
        <w:rPr>
          <w:b/>
          <w:sz w:val="36"/>
          <w:szCs w:val="36"/>
        </w:rPr>
        <w:t>Zakres projektu</w:t>
      </w:r>
    </w:p>
    <w:p w14:paraId="616C6333" w14:textId="77777777" w:rsidR="00FD49B1" w:rsidRPr="00FD49B1" w:rsidRDefault="00FD49B1" w:rsidP="00E74F3B">
      <w:pPr>
        <w:spacing w:after="0"/>
        <w:ind w:left="993"/>
        <w:jc w:val="center"/>
        <w:rPr>
          <w:b/>
          <w:sz w:val="36"/>
          <w:szCs w:val="36"/>
        </w:rPr>
      </w:pPr>
    </w:p>
    <w:p w14:paraId="67A59B07" w14:textId="4AB5BF27" w:rsidR="003D49AF" w:rsidRDefault="0006369A" w:rsidP="00E74F3B">
      <w:pPr>
        <w:spacing w:after="0"/>
        <w:ind w:left="993"/>
        <w:jc w:val="both"/>
        <w:rPr>
          <w:sz w:val="28"/>
          <w:szCs w:val="28"/>
        </w:rPr>
      </w:pPr>
      <w:r>
        <w:rPr>
          <w:sz w:val="28"/>
          <w:szCs w:val="28"/>
        </w:rPr>
        <w:t>Podczas przygotowania projektu należało sprawdzić poznane i zbadane algorytmy uczenia maszynowego</w:t>
      </w:r>
      <w:r w:rsidR="003D49AF">
        <w:rPr>
          <w:sz w:val="28"/>
          <w:szCs w:val="28"/>
        </w:rPr>
        <w:t>:</w:t>
      </w:r>
    </w:p>
    <w:p w14:paraId="39731F1F" w14:textId="22957B39" w:rsidR="003D49AF" w:rsidRDefault="00B632CC" w:rsidP="003D49AF">
      <w:pPr>
        <w:pStyle w:val="Akapitzlist"/>
        <w:numPr>
          <w:ilvl w:val="0"/>
          <w:numId w:val="7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-najbliższych sąsiadów (KNN)</w:t>
      </w:r>
    </w:p>
    <w:p w14:paraId="5BA50BC1" w14:textId="79D7C92F" w:rsidR="00B632CC" w:rsidRDefault="00B632CC" w:rsidP="003D49AF">
      <w:pPr>
        <w:pStyle w:val="Akapitzlist"/>
        <w:numPr>
          <w:ilvl w:val="0"/>
          <w:numId w:val="7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Drzewa decyzyjne</w:t>
      </w:r>
    </w:p>
    <w:p w14:paraId="664E07A8" w14:textId="51D4F5F8" w:rsidR="00B632CC" w:rsidRPr="003D49AF" w:rsidRDefault="00B632CC" w:rsidP="003D49AF">
      <w:pPr>
        <w:pStyle w:val="Akapitzlist"/>
        <w:numPr>
          <w:ilvl w:val="0"/>
          <w:numId w:val="7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Sieci neuronowe (NN)</w:t>
      </w:r>
    </w:p>
    <w:p w14:paraId="4C49C990" w14:textId="77777777" w:rsidR="003D49AF" w:rsidRDefault="003D49AF" w:rsidP="00E74F3B">
      <w:pPr>
        <w:spacing w:after="0"/>
        <w:ind w:left="993"/>
        <w:jc w:val="both"/>
        <w:rPr>
          <w:sz w:val="28"/>
          <w:szCs w:val="28"/>
        </w:rPr>
      </w:pPr>
    </w:p>
    <w:p w14:paraId="1626924B" w14:textId="69E32956" w:rsidR="00166910" w:rsidRDefault="0006369A" w:rsidP="00E74F3B">
      <w:pPr>
        <w:spacing w:after="0"/>
        <w:ind w:left="993"/>
        <w:jc w:val="both"/>
        <w:rPr>
          <w:sz w:val="28"/>
          <w:szCs w:val="28"/>
        </w:rPr>
      </w:pPr>
      <w:r>
        <w:rPr>
          <w:sz w:val="28"/>
          <w:szCs w:val="28"/>
        </w:rPr>
        <w:t>Docelowymi problemami były</w:t>
      </w:r>
      <w:r w:rsidR="00166910">
        <w:rPr>
          <w:sz w:val="28"/>
          <w:szCs w:val="28"/>
        </w:rPr>
        <w:t>:</w:t>
      </w:r>
    </w:p>
    <w:p w14:paraId="60C6F6E6" w14:textId="1C9CC825" w:rsidR="00166910" w:rsidRDefault="00166910" w:rsidP="00C47005">
      <w:pPr>
        <w:pStyle w:val="Akapitzlist"/>
        <w:numPr>
          <w:ilvl w:val="0"/>
          <w:numId w:val="8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</w:t>
      </w:r>
      <w:r w:rsidR="0073464B">
        <w:rPr>
          <w:sz w:val="28"/>
          <w:szCs w:val="28"/>
        </w:rPr>
        <w:t>a</w:t>
      </w:r>
      <w:r>
        <w:rPr>
          <w:sz w:val="28"/>
          <w:szCs w:val="28"/>
        </w:rPr>
        <w:t xml:space="preserve"> binarn</w:t>
      </w:r>
      <w:r w:rsidR="0073464B">
        <w:rPr>
          <w:sz w:val="28"/>
          <w:szCs w:val="28"/>
        </w:rPr>
        <w:t>a</w:t>
      </w:r>
    </w:p>
    <w:p w14:paraId="4BFAC379" w14:textId="04ED8F3A" w:rsidR="00166910" w:rsidRDefault="00166910" w:rsidP="00C47005">
      <w:pPr>
        <w:pStyle w:val="Akapitzlist"/>
        <w:numPr>
          <w:ilvl w:val="0"/>
          <w:numId w:val="8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klasyfikacj</w:t>
      </w:r>
      <w:r w:rsidR="0073464B">
        <w:rPr>
          <w:sz w:val="28"/>
          <w:szCs w:val="28"/>
        </w:rPr>
        <w:t>a</w:t>
      </w:r>
      <w:r>
        <w:rPr>
          <w:sz w:val="28"/>
          <w:szCs w:val="28"/>
        </w:rPr>
        <w:t xml:space="preserve"> wieloklaso</w:t>
      </w:r>
      <w:r w:rsidR="0073464B">
        <w:rPr>
          <w:sz w:val="28"/>
          <w:szCs w:val="28"/>
        </w:rPr>
        <w:t>wa</w:t>
      </w:r>
    </w:p>
    <w:p w14:paraId="6E29E4B4" w14:textId="06089A39" w:rsidR="00166910" w:rsidRDefault="00166910" w:rsidP="00C47005">
      <w:pPr>
        <w:pStyle w:val="Akapitzlist"/>
        <w:numPr>
          <w:ilvl w:val="0"/>
          <w:numId w:val="8"/>
        </w:num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regresj</w:t>
      </w:r>
      <w:r w:rsidR="0073464B">
        <w:rPr>
          <w:sz w:val="28"/>
          <w:szCs w:val="28"/>
        </w:rPr>
        <w:t>a</w:t>
      </w:r>
    </w:p>
    <w:p w14:paraId="5837AEDF" w14:textId="77777777" w:rsidR="00166910" w:rsidRDefault="00166910" w:rsidP="00E74F3B">
      <w:pPr>
        <w:spacing w:after="0"/>
        <w:ind w:left="993"/>
        <w:jc w:val="both"/>
        <w:rPr>
          <w:sz w:val="28"/>
          <w:szCs w:val="28"/>
        </w:rPr>
      </w:pPr>
    </w:p>
    <w:p w14:paraId="39741FAB" w14:textId="77777777" w:rsidR="00FE21EB" w:rsidRDefault="00FE21EB" w:rsidP="00E74F3B">
      <w:pPr>
        <w:spacing w:after="0"/>
        <w:ind w:left="993"/>
        <w:jc w:val="both"/>
        <w:rPr>
          <w:sz w:val="28"/>
          <w:szCs w:val="28"/>
        </w:rPr>
      </w:pPr>
    </w:p>
    <w:p w14:paraId="6D4F62C6" w14:textId="4C8159F4" w:rsidR="00FE21EB" w:rsidRDefault="0047411F" w:rsidP="00E74F3B">
      <w:pPr>
        <w:spacing w:after="0"/>
        <w:ind w:left="993"/>
        <w:jc w:val="both"/>
        <w:rPr>
          <w:sz w:val="28"/>
          <w:szCs w:val="28"/>
        </w:rPr>
      </w:pPr>
      <w:r>
        <w:rPr>
          <w:sz w:val="28"/>
          <w:szCs w:val="28"/>
        </w:rPr>
        <w:t>Podczas laboratoriów i prac domowych tworzono i zgłębiano</w:t>
      </w:r>
      <w:r w:rsidR="00293AB7">
        <w:rPr>
          <w:sz w:val="28"/>
          <w:szCs w:val="28"/>
        </w:rPr>
        <w:t xml:space="preserve"> działanie</w:t>
      </w:r>
      <w:r>
        <w:rPr>
          <w:sz w:val="28"/>
          <w:szCs w:val="28"/>
        </w:rPr>
        <w:t xml:space="preserve"> wcześniej wspomnianych</w:t>
      </w:r>
      <w:r w:rsidR="00293AB7">
        <w:rPr>
          <w:sz w:val="28"/>
          <w:szCs w:val="28"/>
        </w:rPr>
        <w:t xml:space="preserve"> algorytmów. Stworzone zostały funkcje, które pozwoliły sprawdzić działanie </w:t>
      </w:r>
      <w:r w:rsidR="00FC28BE">
        <w:rPr>
          <w:sz w:val="28"/>
          <w:szCs w:val="28"/>
        </w:rPr>
        <w:t xml:space="preserve">algorytmów i wykonanie </w:t>
      </w:r>
      <w:proofErr w:type="spellStart"/>
      <w:r w:rsidR="00FC28BE">
        <w:rPr>
          <w:sz w:val="28"/>
          <w:szCs w:val="28"/>
        </w:rPr>
        <w:t>kroswalidacji</w:t>
      </w:r>
      <w:proofErr w:type="spellEnd"/>
      <w:r w:rsidR="00FC28BE">
        <w:rPr>
          <w:sz w:val="28"/>
          <w:szCs w:val="28"/>
        </w:rPr>
        <w:t xml:space="preserve"> w celu uśredniania wyników.</w:t>
      </w:r>
      <w:r>
        <w:rPr>
          <w:sz w:val="28"/>
          <w:szCs w:val="28"/>
        </w:rPr>
        <w:t xml:space="preserve"> </w:t>
      </w:r>
      <w:r w:rsidR="00C54CCD">
        <w:rPr>
          <w:sz w:val="28"/>
          <w:szCs w:val="28"/>
        </w:rPr>
        <w:t xml:space="preserve">Po wykonaniu obliczeń i predykcji dla każdego algorytmu należało również porównać wyniki z funkcjami z bibliotek. </w:t>
      </w:r>
      <w:r w:rsidR="00751D6D">
        <w:rPr>
          <w:sz w:val="28"/>
          <w:szCs w:val="28"/>
        </w:rPr>
        <w:t xml:space="preserve">Aby wybrać najlepszy model stworzono siatkę </w:t>
      </w:r>
      <w:r w:rsidR="00FF5336">
        <w:rPr>
          <w:sz w:val="28"/>
          <w:szCs w:val="28"/>
        </w:rPr>
        <w:t>hiper-</w:t>
      </w:r>
      <w:r w:rsidR="00751D6D">
        <w:rPr>
          <w:sz w:val="28"/>
          <w:szCs w:val="28"/>
        </w:rPr>
        <w:t>parametrów</w:t>
      </w:r>
      <w:r w:rsidR="00FF5336">
        <w:rPr>
          <w:sz w:val="28"/>
          <w:szCs w:val="28"/>
        </w:rPr>
        <w:t>.</w:t>
      </w:r>
    </w:p>
    <w:p w14:paraId="167347BB" w14:textId="5F9399C3" w:rsidR="00FE3D90" w:rsidRDefault="00FE3D90" w:rsidP="00E74F3B">
      <w:pPr>
        <w:spacing w:after="0"/>
        <w:ind w:left="993"/>
        <w:jc w:val="both"/>
        <w:rPr>
          <w:sz w:val="28"/>
          <w:szCs w:val="28"/>
        </w:rPr>
      </w:pPr>
    </w:p>
    <w:p w14:paraId="3C7EBCF6" w14:textId="6523EB27" w:rsidR="00FE3D90" w:rsidRDefault="00FE3D90" w:rsidP="00E74F3B">
      <w:pPr>
        <w:spacing w:after="0"/>
        <w:ind w:left="993"/>
        <w:jc w:val="both"/>
        <w:rPr>
          <w:sz w:val="28"/>
          <w:szCs w:val="28"/>
        </w:rPr>
      </w:pPr>
    </w:p>
    <w:p w14:paraId="2E012371" w14:textId="77777777" w:rsidR="00FE3D90" w:rsidRDefault="00FE3D90" w:rsidP="00E74F3B">
      <w:pPr>
        <w:spacing w:after="0"/>
        <w:ind w:left="993"/>
        <w:jc w:val="both"/>
        <w:rPr>
          <w:sz w:val="28"/>
          <w:szCs w:val="28"/>
        </w:rPr>
      </w:pPr>
    </w:p>
    <w:p w14:paraId="198D2624" w14:textId="77777777" w:rsidR="00166910" w:rsidRDefault="00166910" w:rsidP="00E74F3B">
      <w:pPr>
        <w:spacing w:after="0"/>
        <w:ind w:left="993"/>
        <w:jc w:val="both"/>
        <w:rPr>
          <w:sz w:val="28"/>
          <w:szCs w:val="28"/>
        </w:rPr>
      </w:pPr>
    </w:p>
    <w:p w14:paraId="40731842" w14:textId="31FDA6AC" w:rsidR="003367D6" w:rsidRDefault="003367D6" w:rsidP="00C6426D">
      <w:pPr>
        <w:spacing w:after="0"/>
        <w:jc w:val="both"/>
        <w:rPr>
          <w:sz w:val="28"/>
          <w:szCs w:val="28"/>
        </w:rPr>
      </w:pPr>
    </w:p>
    <w:p w14:paraId="6AEFDDC3" w14:textId="77777777" w:rsidR="00A37219" w:rsidRDefault="00A37219" w:rsidP="00C6426D">
      <w:pPr>
        <w:spacing w:after="0"/>
        <w:jc w:val="both"/>
        <w:rPr>
          <w:sz w:val="28"/>
          <w:szCs w:val="28"/>
        </w:rPr>
      </w:pPr>
    </w:p>
    <w:p w14:paraId="2EDD4259" w14:textId="555D351F" w:rsidR="00683E08" w:rsidRDefault="00134E1E" w:rsidP="00E74F3B">
      <w:pPr>
        <w:spacing w:after="0"/>
        <w:ind w:left="993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Dane wykorzystane do projektu:</w:t>
      </w:r>
    </w:p>
    <w:p w14:paraId="1A7663B0" w14:textId="77777777" w:rsidR="003367D6" w:rsidRDefault="003367D6" w:rsidP="00E74F3B">
      <w:pPr>
        <w:spacing w:after="0"/>
        <w:ind w:left="993"/>
        <w:jc w:val="both"/>
        <w:rPr>
          <w:sz w:val="28"/>
          <w:szCs w:val="28"/>
        </w:rPr>
      </w:pPr>
    </w:p>
    <w:p w14:paraId="4F790C8A" w14:textId="4DBA7355" w:rsidR="00A21E22" w:rsidRPr="00A21E22" w:rsidRDefault="00DD412D" w:rsidP="00C6426D">
      <w:pPr>
        <w:pStyle w:val="Akapitzlist"/>
        <w:numPr>
          <w:ilvl w:val="0"/>
          <w:numId w:val="9"/>
        </w:numPr>
        <w:spacing w:after="0"/>
        <w:jc w:val="both"/>
        <w:rPr>
          <w:sz w:val="28"/>
          <w:szCs w:val="28"/>
        </w:rPr>
      </w:pPr>
      <w:r w:rsidRPr="00E825AF">
        <w:rPr>
          <w:sz w:val="28"/>
          <w:szCs w:val="28"/>
          <w:u w:val="single"/>
        </w:rPr>
        <w:t>Klasyfikacja binarna</w:t>
      </w:r>
      <w:r w:rsidR="00A21E22">
        <w:rPr>
          <w:sz w:val="28"/>
          <w:szCs w:val="28"/>
        </w:rPr>
        <w:t xml:space="preserve"> - </w:t>
      </w:r>
      <w:r w:rsidR="00A21E22" w:rsidRPr="00A21E22">
        <w:rPr>
          <w:sz w:val="28"/>
          <w:szCs w:val="28"/>
        </w:rPr>
        <w:t xml:space="preserve">(wrzuciłbym </w:t>
      </w:r>
      <w:r w:rsidR="00A21E22">
        <w:rPr>
          <w:sz w:val="28"/>
          <w:szCs w:val="28"/>
        </w:rPr>
        <w:t>nazwę zbioru)</w:t>
      </w:r>
    </w:p>
    <w:p w14:paraId="5B05FE07" w14:textId="53540CF5" w:rsidR="00DD412D" w:rsidRDefault="00DD412D" w:rsidP="00C6426D">
      <w:pPr>
        <w:pStyle w:val="Akapitzlist"/>
        <w:spacing w:after="0"/>
        <w:ind w:left="1785" w:firstLine="56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</w:t>
      </w:r>
      <w:r w:rsidR="00A21E22">
        <w:rPr>
          <w:sz w:val="28"/>
          <w:szCs w:val="28"/>
        </w:rPr>
        <w:t>wierszy</w:t>
      </w:r>
      <w:r>
        <w:rPr>
          <w:sz w:val="28"/>
          <w:szCs w:val="28"/>
        </w:rPr>
        <w:t xml:space="preserve">: </w:t>
      </w:r>
      <w:r w:rsidR="002828F3">
        <w:rPr>
          <w:sz w:val="28"/>
          <w:szCs w:val="28"/>
        </w:rPr>
        <w:t>470</w:t>
      </w:r>
    </w:p>
    <w:p w14:paraId="0FEF4423" w14:textId="3E5CD069" w:rsidR="00DD412D" w:rsidRDefault="00A21E22" w:rsidP="00C6426D">
      <w:pPr>
        <w:pStyle w:val="Akapitzlist"/>
        <w:spacing w:after="0"/>
        <w:ind w:left="1923" w:firstLine="423"/>
        <w:jc w:val="both"/>
        <w:rPr>
          <w:sz w:val="28"/>
          <w:szCs w:val="28"/>
        </w:rPr>
      </w:pPr>
      <w:r>
        <w:rPr>
          <w:sz w:val="28"/>
          <w:szCs w:val="28"/>
        </w:rPr>
        <w:t>Kolumn z danymi objaśniającymi</w:t>
      </w:r>
      <w:r w:rsidR="00DD412D">
        <w:rPr>
          <w:sz w:val="28"/>
          <w:szCs w:val="28"/>
        </w:rPr>
        <w:t xml:space="preserve">: </w:t>
      </w:r>
      <w:r w:rsidR="002828F3">
        <w:rPr>
          <w:sz w:val="28"/>
          <w:szCs w:val="28"/>
        </w:rPr>
        <w:t>16</w:t>
      </w:r>
    </w:p>
    <w:p w14:paraId="5CCECD1C" w14:textId="77777777" w:rsidR="002828F3" w:rsidRPr="00C6426D" w:rsidRDefault="002828F3" w:rsidP="00C6426D">
      <w:pPr>
        <w:spacing w:after="0"/>
        <w:jc w:val="both"/>
        <w:rPr>
          <w:sz w:val="28"/>
          <w:szCs w:val="28"/>
        </w:rPr>
      </w:pPr>
    </w:p>
    <w:p w14:paraId="5DA4882B" w14:textId="22AAD2A0" w:rsidR="002828F3" w:rsidRPr="00A21E22" w:rsidRDefault="002828F3" w:rsidP="00C6426D">
      <w:pPr>
        <w:pStyle w:val="Akapitzlist"/>
        <w:numPr>
          <w:ilvl w:val="0"/>
          <w:numId w:val="9"/>
        </w:numPr>
        <w:spacing w:after="0"/>
        <w:jc w:val="both"/>
        <w:rPr>
          <w:sz w:val="28"/>
          <w:szCs w:val="28"/>
        </w:rPr>
      </w:pPr>
      <w:r w:rsidRPr="00E825AF">
        <w:rPr>
          <w:sz w:val="28"/>
          <w:szCs w:val="28"/>
          <w:u w:val="single"/>
        </w:rPr>
        <w:t xml:space="preserve">Klasyfikacja </w:t>
      </w:r>
      <w:r w:rsidRPr="00E825AF">
        <w:rPr>
          <w:sz w:val="28"/>
          <w:szCs w:val="28"/>
          <w:u w:val="single"/>
        </w:rPr>
        <w:t>wieloklasowa</w:t>
      </w:r>
      <w:r>
        <w:rPr>
          <w:sz w:val="28"/>
          <w:szCs w:val="28"/>
        </w:rPr>
        <w:t xml:space="preserve"> -</w:t>
      </w:r>
      <w:r w:rsidR="00A63CA4">
        <w:rPr>
          <w:sz w:val="28"/>
          <w:szCs w:val="28"/>
        </w:rPr>
        <w:t xml:space="preserve"> </w:t>
      </w:r>
      <w:proofErr w:type="spellStart"/>
      <w:r w:rsidR="00A63CA4">
        <w:rPr>
          <w:sz w:val="28"/>
          <w:szCs w:val="28"/>
        </w:rPr>
        <w:t>I</w:t>
      </w:r>
      <w:r w:rsidR="001D1B11">
        <w:rPr>
          <w:sz w:val="28"/>
          <w:szCs w:val="28"/>
        </w:rPr>
        <w:t>ris</w:t>
      </w:r>
      <w:proofErr w:type="spellEnd"/>
    </w:p>
    <w:p w14:paraId="0C08C346" w14:textId="3766F1A9" w:rsidR="002828F3" w:rsidRDefault="002828F3" w:rsidP="00C6426D">
      <w:pPr>
        <w:pStyle w:val="Akapitzlist"/>
        <w:spacing w:after="0"/>
        <w:ind w:left="1785" w:firstLine="56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wierszy: </w:t>
      </w:r>
      <w:r w:rsidR="00002851">
        <w:rPr>
          <w:sz w:val="28"/>
          <w:szCs w:val="28"/>
        </w:rPr>
        <w:t>150</w:t>
      </w:r>
    </w:p>
    <w:p w14:paraId="47380C40" w14:textId="1F69AD23" w:rsidR="002828F3" w:rsidRPr="00C6426D" w:rsidRDefault="002828F3" w:rsidP="00C6426D">
      <w:pPr>
        <w:spacing w:after="0"/>
        <w:ind w:left="1638" w:firstLine="708"/>
        <w:jc w:val="both"/>
        <w:rPr>
          <w:sz w:val="28"/>
          <w:szCs w:val="28"/>
        </w:rPr>
      </w:pPr>
      <w:r w:rsidRPr="00C6426D">
        <w:rPr>
          <w:sz w:val="28"/>
          <w:szCs w:val="28"/>
        </w:rPr>
        <w:t xml:space="preserve">Kolumn z danymi objaśniającymi: </w:t>
      </w:r>
      <w:r w:rsidR="00A31A58" w:rsidRPr="00C6426D">
        <w:rPr>
          <w:sz w:val="28"/>
          <w:szCs w:val="28"/>
        </w:rPr>
        <w:t>4</w:t>
      </w:r>
    </w:p>
    <w:p w14:paraId="7D7E0202" w14:textId="77777777" w:rsidR="00C6042B" w:rsidRPr="00C6426D" w:rsidRDefault="00C6042B" w:rsidP="00C6426D">
      <w:pPr>
        <w:spacing w:after="0"/>
        <w:jc w:val="both"/>
        <w:rPr>
          <w:sz w:val="28"/>
          <w:szCs w:val="28"/>
        </w:rPr>
      </w:pPr>
    </w:p>
    <w:p w14:paraId="7769061A" w14:textId="37A98B1B" w:rsidR="00C6042B" w:rsidRPr="00A21E22" w:rsidRDefault="00C6042B" w:rsidP="00C6426D">
      <w:pPr>
        <w:pStyle w:val="Akapitzlist"/>
        <w:numPr>
          <w:ilvl w:val="0"/>
          <w:numId w:val="9"/>
        </w:numPr>
        <w:spacing w:after="0"/>
        <w:jc w:val="both"/>
        <w:rPr>
          <w:sz w:val="28"/>
          <w:szCs w:val="28"/>
        </w:rPr>
      </w:pPr>
      <w:r w:rsidRPr="00E825AF">
        <w:rPr>
          <w:sz w:val="28"/>
          <w:szCs w:val="28"/>
          <w:u w:val="single"/>
        </w:rPr>
        <w:t>Regresja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-- </w:t>
      </w:r>
      <w:r w:rsidRPr="00A21E22">
        <w:rPr>
          <w:sz w:val="28"/>
          <w:szCs w:val="28"/>
        </w:rPr>
        <w:t xml:space="preserve">(wrzuciłbym </w:t>
      </w:r>
      <w:r>
        <w:rPr>
          <w:sz w:val="28"/>
          <w:szCs w:val="28"/>
        </w:rPr>
        <w:t>nazwę zbioru)</w:t>
      </w:r>
    </w:p>
    <w:p w14:paraId="131C0DE2" w14:textId="4B71CB07" w:rsidR="00C6042B" w:rsidRDefault="00C6042B" w:rsidP="003749B7">
      <w:pPr>
        <w:pStyle w:val="Akapitzlist"/>
        <w:spacing w:after="0"/>
        <w:ind w:left="1785" w:firstLine="561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iczba wierszy: </w:t>
      </w:r>
      <w:r w:rsidR="0071189C">
        <w:rPr>
          <w:sz w:val="28"/>
          <w:szCs w:val="28"/>
        </w:rPr>
        <w:t>414</w:t>
      </w:r>
    </w:p>
    <w:p w14:paraId="364D4316" w14:textId="08BDE9C9" w:rsidR="00C6042B" w:rsidRDefault="00C6042B" w:rsidP="003749B7">
      <w:pPr>
        <w:pStyle w:val="Akapitzlist"/>
        <w:spacing w:after="0"/>
        <w:ind w:left="1923" w:firstLine="423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Kolumn z danymi objaśniającymi: </w:t>
      </w:r>
      <w:r w:rsidR="0071189C">
        <w:rPr>
          <w:sz w:val="28"/>
          <w:szCs w:val="28"/>
        </w:rPr>
        <w:t>6</w:t>
      </w:r>
    </w:p>
    <w:p w14:paraId="280AEA4A" w14:textId="7E6F73FB" w:rsidR="00027957" w:rsidRDefault="00027957" w:rsidP="00A37219">
      <w:pPr>
        <w:spacing w:after="0"/>
        <w:jc w:val="both"/>
        <w:rPr>
          <w:sz w:val="28"/>
          <w:szCs w:val="28"/>
        </w:rPr>
      </w:pPr>
    </w:p>
    <w:p w14:paraId="14C161D8" w14:textId="1B06D6AB" w:rsidR="00DE73FF" w:rsidRPr="00F63C5D" w:rsidRDefault="00F63C5D" w:rsidP="00E74F3B">
      <w:pPr>
        <w:spacing w:after="0"/>
        <w:ind w:left="993"/>
        <w:jc w:val="both"/>
        <w:rPr>
          <w:sz w:val="40"/>
          <w:szCs w:val="40"/>
          <w:u w:val="single"/>
        </w:rPr>
      </w:pPr>
      <w:r w:rsidRPr="00F63C5D">
        <w:rPr>
          <w:sz w:val="40"/>
          <w:szCs w:val="40"/>
          <w:u w:val="single"/>
        </w:rPr>
        <w:t>KNN – klasyfikacja binarna</w:t>
      </w:r>
    </w:p>
    <w:p w14:paraId="2AFC3583" w14:textId="66E65C66" w:rsidR="00AD2C79" w:rsidRPr="001C4628" w:rsidRDefault="00693369" w:rsidP="001C4628">
      <w:pPr>
        <w:pStyle w:val="Akapitzlist"/>
        <w:numPr>
          <w:ilvl w:val="0"/>
          <w:numId w:val="14"/>
        </w:numPr>
        <w:spacing w:after="0"/>
        <w:ind w:left="1418"/>
        <w:jc w:val="both"/>
        <w:rPr>
          <w:sz w:val="28"/>
          <w:szCs w:val="28"/>
        </w:rPr>
      </w:pPr>
      <w:r w:rsidRPr="001C4628">
        <w:rPr>
          <w:sz w:val="28"/>
          <w:szCs w:val="28"/>
        </w:rPr>
        <w:t xml:space="preserve">Wyniki </w:t>
      </w:r>
      <w:r w:rsidR="00C67A6A" w:rsidRPr="001C4628">
        <w:rPr>
          <w:sz w:val="28"/>
          <w:szCs w:val="28"/>
        </w:rPr>
        <w:t xml:space="preserve">uśrednione </w:t>
      </w:r>
      <w:r w:rsidRPr="001C4628">
        <w:rPr>
          <w:sz w:val="28"/>
          <w:szCs w:val="28"/>
        </w:rPr>
        <w:t xml:space="preserve">dla siatki parametrów: k = </w:t>
      </w:r>
      <w:r w:rsidRPr="001C4628">
        <w:rPr>
          <w:sz w:val="28"/>
          <w:szCs w:val="28"/>
        </w:rPr>
        <w:t>3,</w:t>
      </w:r>
      <w:r w:rsidRPr="001C4628">
        <w:rPr>
          <w:sz w:val="28"/>
          <w:szCs w:val="28"/>
        </w:rPr>
        <w:t xml:space="preserve"> </w:t>
      </w:r>
      <w:r w:rsidRPr="001C4628">
        <w:rPr>
          <w:sz w:val="28"/>
          <w:szCs w:val="28"/>
        </w:rPr>
        <w:t>6,</w:t>
      </w:r>
      <w:r w:rsidRPr="001C4628">
        <w:rPr>
          <w:sz w:val="28"/>
          <w:szCs w:val="28"/>
        </w:rPr>
        <w:t xml:space="preserve"> </w:t>
      </w:r>
      <w:r w:rsidRPr="001C4628">
        <w:rPr>
          <w:sz w:val="28"/>
          <w:szCs w:val="28"/>
        </w:rPr>
        <w:t>9,</w:t>
      </w:r>
      <w:r w:rsidRPr="001C4628">
        <w:rPr>
          <w:sz w:val="28"/>
          <w:szCs w:val="28"/>
        </w:rPr>
        <w:t xml:space="preserve"> </w:t>
      </w:r>
      <w:r w:rsidRPr="001C4628">
        <w:rPr>
          <w:sz w:val="28"/>
          <w:szCs w:val="28"/>
        </w:rPr>
        <w:t>12,</w:t>
      </w:r>
      <w:r w:rsidRPr="001C4628">
        <w:rPr>
          <w:sz w:val="28"/>
          <w:szCs w:val="28"/>
        </w:rPr>
        <w:t xml:space="preserve"> </w:t>
      </w:r>
      <w:r w:rsidRPr="001C4628">
        <w:rPr>
          <w:sz w:val="28"/>
          <w:szCs w:val="28"/>
        </w:rPr>
        <w:t>15,</w:t>
      </w:r>
      <w:r w:rsidRPr="001C4628">
        <w:rPr>
          <w:sz w:val="28"/>
          <w:szCs w:val="28"/>
        </w:rPr>
        <w:t xml:space="preserve"> </w:t>
      </w:r>
      <w:r w:rsidRPr="001C4628">
        <w:rPr>
          <w:sz w:val="28"/>
          <w:szCs w:val="28"/>
        </w:rPr>
        <w:t>20</w:t>
      </w:r>
      <w:r w:rsidRPr="001C4628">
        <w:rPr>
          <w:sz w:val="28"/>
          <w:szCs w:val="28"/>
        </w:rPr>
        <w:t xml:space="preserve"> oraz </w:t>
      </w:r>
      <w:proofErr w:type="spellStart"/>
      <w:r w:rsidR="00B32314" w:rsidRPr="001C4628">
        <w:rPr>
          <w:sz w:val="28"/>
          <w:szCs w:val="28"/>
        </w:rPr>
        <w:t>kFold</w:t>
      </w:r>
      <w:proofErr w:type="spellEnd"/>
      <w:r w:rsidR="00B32314" w:rsidRPr="001C4628">
        <w:rPr>
          <w:sz w:val="28"/>
          <w:szCs w:val="28"/>
        </w:rPr>
        <w:t xml:space="preserve"> = 8</w:t>
      </w:r>
    </w:p>
    <w:p w14:paraId="777B18EA" w14:textId="2671E90D" w:rsidR="00B626F5" w:rsidRDefault="00C50E94" w:rsidP="00C50E94">
      <w:pPr>
        <w:spacing w:after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18A88D2" wp14:editId="46223331">
            <wp:extent cx="7218998" cy="1047750"/>
            <wp:effectExtent l="0" t="0" r="127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25715" cy="104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757FD" w14:textId="77777777" w:rsidR="00B626F5" w:rsidRDefault="00B626F5" w:rsidP="00E74F3B">
      <w:pPr>
        <w:spacing w:after="0"/>
        <w:ind w:left="993"/>
        <w:jc w:val="both"/>
        <w:rPr>
          <w:sz w:val="28"/>
          <w:szCs w:val="28"/>
        </w:rPr>
      </w:pPr>
    </w:p>
    <w:p w14:paraId="454A137C" w14:textId="3E168032" w:rsidR="002C156A" w:rsidRPr="00F63C5D" w:rsidRDefault="002C156A" w:rsidP="002C156A">
      <w:pPr>
        <w:spacing w:after="0"/>
        <w:ind w:left="993"/>
        <w:jc w:val="both"/>
        <w:rPr>
          <w:sz w:val="40"/>
          <w:szCs w:val="40"/>
          <w:u w:val="single"/>
        </w:rPr>
      </w:pPr>
      <w:r w:rsidRPr="00F63C5D">
        <w:rPr>
          <w:sz w:val="40"/>
          <w:szCs w:val="40"/>
          <w:u w:val="single"/>
        </w:rPr>
        <w:t xml:space="preserve">KNN – klasyfikacja </w:t>
      </w:r>
      <w:r>
        <w:rPr>
          <w:sz w:val="40"/>
          <w:szCs w:val="40"/>
          <w:u w:val="single"/>
        </w:rPr>
        <w:t>wieloklasowa</w:t>
      </w:r>
    </w:p>
    <w:p w14:paraId="45DA61F3" w14:textId="77777777" w:rsidR="002C156A" w:rsidRPr="001C4628" w:rsidRDefault="002C156A" w:rsidP="001C4628">
      <w:pPr>
        <w:pStyle w:val="Akapitzlist"/>
        <w:numPr>
          <w:ilvl w:val="0"/>
          <w:numId w:val="13"/>
        </w:numPr>
        <w:spacing w:after="0"/>
        <w:ind w:left="1418"/>
        <w:jc w:val="both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k = 3, 6, 9, 12, 15, 20 oraz </w:t>
      </w:r>
      <w:proofErr w:type="spellStart"/>
      <w:r w:rsidRPr="001C4628">
        <w:rPr>
          <w:sz w:val="28"/>
          <w:szCs w:val="28"/>
        </w:rPr>
        <w:t>kFold</w:t>
      </w:r>
      <w:proofErr w:type="spellEnd"/>
      <w:r w:rsidRPr="001C4628">
        <w:rPr>
          <w:sz w:val="28"/>
          <w:szCs w:val="28"/>
        </w:rPr>
        <w:t xml:space="preserve"> = 8</w:t>
      </w:r>
    </w:p>
    <w:p w14:paraId="1A386A53" w14:textId="0C298999" w:rsidR="0084239C" w:rsidRDefault="000F687F" w:rsidP="000F687F">
      <w:pPr>
        <w:spacing w:after="0"/>
        <w:ind w:left="993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6651D1C" wp14:editId="7508278D">
            <wp:extent cx="1962150" cy="102870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215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2A49D1" w14:textId="385ECF09" w:rsidR="00C6426D" w:rsidRDefault="00C6426D" w:rsidP="00C6426D">
      <w:pPr>
        <w:spacing w:after="0"/>
        <w:ind w:left="993"/>
        <w:rPr>
          <w:sz w:val="28"/>
          <w:szCs w:val="28"/>
        </w:rPr>
      </w:pPr>
    </w:p>
    <w:p w14:paraId="3E0C0677" w14:textId="77777777" w:rsidR="00C6426D" w:rsidRPr="00F63C5D" w:rsidRDefault="00C6426D" w:rsidP="00C6426D">
      <w:pPr>
        <w:spacing w:after="0"/>
        <w:ind w:left="993"/>
        <w:jc w:val="both"/>
        <w:rPr>
          <w:sz w:val="40"/>
          <w:szCs w:val="40"/>
          <w:u w:val="single"/>
        </w:rPr>
      </w:pPr>
      <w:r w:rsidRPr="00F63C5D">
        <w:rPr>
          <w:sz w:val="40"/>
          <w:szCs w:val="40"/>
          <w:u w:val="single"/>
        </w:rPr>
        <w:t>KNN – klasyfikacja binarna</w:t>
      </w:r>
    </w:p>
    <w:p w14:paraId="6E60CB3C" w14:textId="77777777" w:rsidR="00C6426D" w:rsidRPr="001C4628" w:rsidRDefault="00C6426D" w:rsidP="001C4628">
      <w:pPr>
        <w:pStyle w:val="Akapitzlist"/>
        <w:numPr>
          <w:ilvl w:val="0"/>
          <w:numId w:val="12"/>
        </w:numPr>
        <w:spacing w:after="0"/>
        <w:ind w:left="1418"/>
        <w:jc w:val="both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k = 3, 6, 9, 12, 15, 20 oraz </w:t>
      </w:r>
      <w:proofErr w:type="spellStart"/>
      <w:r w:rsidRPr="001C4628">
        <w:rPr>
          <w:sz w:val="28"/>
          <w:szCs w:val="28"/>
        </w:rPr>
        <w:t>kFold</w:t>
      </w:r>
      <w:proofErr w:type="spellEnd"/>
      <w:r w:rsidRPr="001C4628">
        <w:rPr>
          <w:sz w:val="28"/>
          <w:szCs w:val="28"/>
        </w:rPr>
        <w:t xml:space="preserve"> = 8</w:t>
      </w:r>
    </w:p>
    <w:p w14:paraId="28396CB4" w14:textId="6C07526E" w:rsidR="00C6426D" w:rsidRDefault="00444CDB" w:rsidP="00887AC2">
      <w:pPr>
        <w:spacing w:after="0"/>
        <w:ind w:left="993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FA0FF35" wp14:editId="1FF3EE3D">
            <wp:extent cx="4695825" cy="1038225"/>
            <wp:effectExtent l="0" t="0" r="9525" b="9525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03DB2" w14:textId="421A3C13" w:rsidR="00561898" w:rsidRPr="00F63C5D" w:rsidRDefault="00561898" w:rsidP="00561898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lastRenderedPageBreak/>
        <w:t>Drzewa decyzyjne</w:t>
      </w:r>
      <w:r w:rsidRPr="00F63C5D">
        <w:rPr>
          <w:sz w:val="40"/>
          <w:szCs w:val="40"/>
          <w:u w:val="single"/>
        </w:rPr>
        <w:t xml:space="preserve"> – klasyfikacja binarna</w:t>
      </w:r>
    </w:p>
    <w:p w14:paraId="00BB949C" w14:textId="371F4DAD" w:rsidR="00561898" w:rsidRPr="001C4628" w:rsidRDefault="00561898" w:rsidP="001C4628">
      <w:pPr>
        <w:pStyle w:val="Akapitzlist"/>
        <w:numPr>
          <w:ilvl w:val="0"/>
          <w:numId w:val="11"/>
        </w:numPr>
        <w:spacing w:after="0"/>
        <w:ind w:left="1418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</w:t>
      </w:r>
      <w:r w:rsidR="005224BD" w:rsidRPr="001C4628">
        <w:rPr>
          <w:sz w:val="28"/>
          <w:szCs w:val="28"/>
        </w:rPr>
        <w:t xml:space="preserve"> </w:t>
      </w:r>
      <w:r w:rsidR="00CA02FB" w:rsidRPr="001C4628">
        <w:rPr>
          <w:sz w:val="28"/>
          <w:szCs w:val="28"/>
        </w:rPr>
        <w:br/>
      </w:r>
      <w:r w:rsidR="00DB6A95" w:rsidRPr="001C4628">
        <w:rPr>
          <w:sz w:val="28"/>
          <w:szCs w:val="28"/>
        </w:rPr>
        <w:t>głębokość = 2, 4, 6</w:t>
      </w:r>
      <w:r w:rsidR="00CA02FB" w:rsidRPr="001C4628">
        <w:rPr>
          <w:sz w:val="28"/>
          <w:szCs w:val="28"/>
        </w:rPr>
        <w:t xml:space="preserve">  /  </w:t>
      </w:r>
      <w:r w:rsidR="00DB6A95" w:rsidRPr="001C4628">
        <w:rPr>
          <w:sz w:val="28"/>
          <w:szCs w:val="28"/>
        </w:rPr>
        <w:t>minimum obserwacji = 2, 4, 6</w:t>
      </w:r>
      <w:r w:rsidR="00CA02FB" w:rsidRPr="001C4628">
        <w:rPr>
          <w:sz w:val="28"/>
          <w:szCs w:val="28"/>
        </w:rPr>
        <w:t xml:space="preserve">  /  </w:t>
      </w:r>
      <w:r w:rsidR="00DB6A95" w:rsidRPr="001C4628">
        <w:rPr>
          <w:sz w:val="28"/>
          <w:szCs w:val="28"/>
        </w:rPr>
        <w:t xml:space="preserve">typ = Entropia i </w:t>
      </w:r>
      <w:proofErr w:type="spellStart"/>
      <w:r w:rsidR="00DB6A95" w:rsidRPr="001C4628">
        <w:rPr>
          <w:sz w:val="28"/>
          <w:szCs w:val="28"/>
        </w:rPr>
        <w:t>Gini</w:t>
      </w:r>
      <w:proofErr w:type="spellEnd"/>
      <w:r w:rsidR="00CA02FB" w:rsidRPr="001C4628">
        <w:rPr>
          <w:sz w:val="28"/>
          <w:szCs w:val="28"/>
        </w:rPr>
        <w:t xml:space="preserve">  /  </w:t>
      </w:r>
      <w:r w:rsidR="00CA02FB" w:rsidRPr="001C4628">
        <w:rPr>
          <w:sz w:val="28"/>
          <w:szCs w:val="28"/>
        </w:rPr>
        <w:br/>
      </w:r>
      <w:r w:rsidR="009C438F" w:rsidRPr="001C4628">
        <w:rPr>
          <w:sz w:val="28"/>
          <w:szCs w:val="28"/>
        </w:rPr>
        <w:t>przycinanie = tak (cf = 0.05, 0.15) i nie</w:t>
      </w:r>
      <w:r w:rsidR="00CA02FB" w:rsidRPr="001C4628">
        <w:rPr>
          <w:sz w:val="28"/>
          <w:szCs w:val="28"/>
        </w:rPr>
        <w:t xml:space="preserve">   /  </w:t>
      </w:r>
      <w:proofErr w:type="spellStart"/>
      <w:r w:rsidRPr="001C4628">
        <w:rPr>
          <w:sz w:val="28"/>
          <w:szCs w:val="28"/>
        </w:rPr>
        <w:t>kFold</w:t>
      </w:r>
      <w:proofErr w:type="spellEnd"/>
      <w:r w:rsidRPr="001C4628">
        <w:rPr>
          <w:sz w:val="28"/>
          <w:szCs w:val="28"/>
        </w:rPr>
        <w:t xml:space="preserve"> = 8</w:t>
      </w:r>
    </w:p>
    <w:p w14:paraId="0487421D" w14:textId="07008D27" w:rsidR="001C10BE" w:rsidRDefault="005224BD" w:rsidP="005224BD">
      <w:pPr>
        <w:spacing w:after="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ADA9CEC" wp14:editId="404B115C">
            <wp:extent cx="7181850" cy="7828112"/>
            <wp:effectExtent l="0" t="0" r="0" b="1905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1359" cy="7838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AC7AC" w14:textId="34B48B81" w:rsidR="00C420D7" w:rsidRPr="00F63C5D" w:rsidRDefault="00B83361" w:rsidP="00670944">
      <w:pPr>
        <w:spacing w:after="0"/>
        <w:ind w:left="993"/>
        <w:rPr>
          <w:sz w:val="40"/>
          <w:szCs w:val="40"/>
          <w:u w:val="single"/>
        </w:rPr>
      </w:pPr>
      <w:r>
        <w:rPr>
          <w:noProof/>
          <w:sz w:val="28"/>
          <w:szCs w:val="28"/>
        </w:rPr>
        <w:lastRenderedPageBreak/>
        <w:drawing>
          <wp:anchor distT="0" distB="0" distL="114300" distR="114300" simplePos="0" relativeHeight="251659264" behindDoc="0" locked="0" layoutInCell="1" allowOverlap="1" wp14:anchorId="1133C16A" wp14:editId="3651CFAA">
            <wp:simplePos x="0" y="0"/>
            <wp:positionH relativeFrom="column">
              <wp:posOffset>3486785</wp:posOffset>
            </wp:positionH>
            <wp:positionV relativeFrom="paragraph">
              <wp:posOffset>3810</wp:posOffset>
            </wp:positionV>
            <wp:extent cx="3790950" cy="9067800"/>
            <wp:effectExtent l="0" t="0" r="0" b="0"/>
            <wp:wrapThrough wrapText="bothSides">
              <wp:wrapPolygon edited="0">
                <wp:start x="0" y="0"/>
                <wp:lineTo x="0" y="21555"/>
                <wp:lineTo x="21491" y="21555"/>
                <wp:lineTo x="21491" y="0"/>
                <wp:lineTo x="0" y="0"/>
              </wp:wrapPolygon>
            </wp:wrapThrough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906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20D7">
        <w:rPr>
          <w:sz w:val="40"/>
          <w:szCs w:val="40"/>
          <w:u w:val="single"/>
        </w:rPr>
        <w:t>Drzewa decyzyjne</w:t>
      </w:r>
      <w:r w:rsidR="00C420D7" w:rsidRPr="00F63C5D">
        <w:rPr>
          <w:sz w:val="40"/>
          <w:szCs w:val="40"/>
          <w:u w:val="single"/>
        </w:rPr>
        <w:t xml:space="preserve"> – klasyfikacja </w:t>
      </w:r>
      <w:r w:rsidR="00C420D7">
        <w:rPr>
          <w:sz w:val="40"/>
          <w:szCs w:val="40"/>
          <w:u w:val="single"/>
        </w:rPr>
        <w:t>wieloklasowa</w:t>
      </w:r>
    </w:p>
    <w:p w14:paraId="36A8F3BE" w14:textId="77777777" w:rsidR="004B620B" w:rsidRDefault="00C420D7" w:rsidP="00C420D7">
      <w:pPr>
        <w:pStyle w:val="Akapitzlist"/>
        <w:numPr>
          <w:ilvl w:val="0"/>
          <w:numId w:val="11"/>
        </w:numPr>
        <w:spacing w:after="0"/>
        <w:ind w:left="1418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 </w:t>
      </w:r>
    </w:p>
    <w:p w14:paraId="1B100677" w14:textId="2CBDFC1B" w:rsidR="00B83361" w:rsidRDefault="00C420D7" w:rsidP="004B620B">
      <w:pPr>
        <w:pStyle w:val="Akapitzlist"/>
        <w:spacing w:after="0"/>
        <w:ind w:left="993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głębokość = 2, 4, 6   </w:t>
      </w:r>
    </w:p>
    <w:p w14:paraId="5B6AFDD4" w14:textId="487F32CB" w:rsidR="00C420D7" w:rsidRPr="001C4628" w:rsidRDefault="00C420D7" w:rsidP="004B620B">
      <w:pPr>
        <w:pStyle w:val="Akapitzlist"/>
        <w:spacing w:after="0"/>
        <w:ind w:left="993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minimum obserwacji = 2, 4, 6  </w:t>
      </w:r>
      <w:r w:rsidR="004B620B">
        <w:rPr>
          <w:sz w:val="28"/>
          <w:szCs w:val="28"/>
        </w:rPr>
        <w:br/>
      </w:r>
      <w:r w:rsidRPr="001C4628">
        <w:rPr>
          <w:sz w:val="28"/>
          <w:szCs w:val="28"/>
        </w:rPr>
        <w:t xml:space="preserve">typ = Entropia i </w:t>
      </w:r>
      <w:proofErr w:type="spellStart"/>
      <w:r w:rsidRPr="001C4628">
        <w:rPr>
          <w:sz w:val="28"/>
          <w:szCs w:val="28"/>
        </w:rPr>
        <w:t>Gini</w:t>
      </w:r>
      <w:proofErr w:type="spellEnd"/>
      <w:r w:rsidRPr="001C4628">
        <w:rPr>
          <w:sz w:val="28"/>
          <w:szCs w:val="28"/>
        </w:rPr>
        <w:t xml:space="preserve">   </w:t>
      </w:r>
      <w:r w:rsidRPr="001C4628">
        <w:rPr>
          <w:sz w:val="28"/>
          <w:szCs w:val="28"/>
        </w:rPr>
        <w:br/>
        <w:t xml:space="preserve">przycinanie = tak (cf = 0.05, 0.15) i nie   </w:t>
      </w:r>
      <w:proofErr w:type="spellStart"/>
      <w:r w:rsidRPr="001C4628">
        <w:rPr>
          <w:sz w:val="28"/>
          <w:szCs w:val="28"/>
        </w:rPr>
        <w:t>kFold</w:t>
      </w:r>
      <w:proofErr w:type="spellEnd"/>
      <w:r w:rsidRPr="001C4628">
        <w:rPr>
          <w:sz w:val="28"/>
          <w:szCs w:val="28"/>
        </w:rPr>
        <w:t xml:space="preserve"> = 8</w:t>
      </w:r>
    </w:p>
    <w:p w14:paraId="218BA066" w14:textId="049538B5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6BAD2E73" w14:textId="058E0723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278ED693" w14:textId="2DCA846B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4D46CD7E" w14:textId="304645B3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12EC9F39" w14:textId="1AA51438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4A0558E6" w14:textId="4A303E01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37C78D06" w14:textId="7D79DECA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4764F3C1" w14:textId="77777777" w:rsidR="001C10BE" w:rsidRDefault="001C10BE" w:rsidP="00E74F3B">
      <w:pPr>
        <w:spacing w:after="0"/>
        <w:ind w:left="993"/>
        <w:jc w:val="both"/>
        <w:rPr>
          <w:sz w:val="28"/>
          <w:szCs w:val="28"/>
        </w:rPr>
      </w:pPr>
    </w:p>
    <w:p w14:paraId="74B1585A" w14:textId="77777777" w:rsidR="002931EF" w:rsidRDefault="002931EF" w:rsidP="00E74F3B">
      <w:pPr>
        <w:pStyle w:val="Akapitzlist"/>
        <w:spacing w:after="0"/>
        <w:ind w:left="993"/>
        <w:jc w:val="center"/>
        <w:rPr>
          <w:sz w:val="28"/>
          <w:szCs w:val="28"/>
        </w:rPr>
      </w:pPr>
    </w:p>
    <w:p w14:paraId="14C60BD3" w14:textId="77777777" w:rsidR="002931EF" w:rsidRDefault="002931EF" w:rsidP="00E74F3B">
      <w:pPr>
        <w:pStyle w:val="Akapitzlist"/>
        <w:spacing w:after="0"/>
        <w:ind w:left="993"/>
        <w:jc w:val="center"/>
        <w:rPr>
          <w:sz w:val="28"/>
          <w:szCs w:val="28"/>
        </w:rPr>
      </w:pPr>
    </w:p>
    <w:p w14:paraId="4BF4AE21" w14:textId="77777777" w:rsidR="002931EF" w:rsidRDefault="002931EF" w:rsidP="00E74F3B">
      <w:pPr>
        <w:pStyle w:val="Akapitzlist"/>
        <w:spacing w:after="0"/>
        <w:ind w:left="993"/>
        <w:jc w:val="center"/>
        <w:rPr>
          <w:sz w:val="28"/>
          <w:szCs w:val="28"/>
        </w:rPr>
      </w:pPr>
    </w:p>
    <w:p w14:paraId="34E1AFBA" w14:textId="3CAB6181" w:rsidR="002931EF" w:rsidRPr="00F63C5D" w:rsidRDefault="00E4622B" w:rsidP="002931EF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28"/>
          <w:szCs w:val="28"/>
        </w:rPr>
        <w:br w:type="column"/>
      </w:r>
      <w:r w:rsidR="002931EF">
        <w:rPr>
          <w:sz w:val="40"/>
          <w:szCs w:val="40"/>
          <w:u w:val="single"/>
        </w:rPr>
        <w:lastRenderedPageBreak/>
        <w:t>Drzewa decyzyjne</w:t>
      </w:r>
      <w:r w:rsidR="002931EF" w:rsidRPr="00F63C5D">
        <w:rPr>
          <w:sz w:val="40"/>
          <w:szCs w:val="40"/>
          <w:u w:val="single"/>
        </w:rPr>
        <w:t xml:space="preserve"> – </w:t>
      </w:r>
      <w:r w:rsidR="002931EF">
        <w:rPr>
          <w:sz w:val="40"/>
          <w:szCs w:val="40"/>
          <w:u w:val="single"/>
        </w:rPr>
        <w:t>regresja</w:t>
      </w:r>
    </w:p>
    <w:p w14:paraId="511F4298" w14:textId="35F3F61B" w:rsidR="002931EF" w:rsidRDefault="002931EF" w:rsidP="002931EF">
      <w:pPr>
        <w:pStyle w:val="Akapitzlist"/>
        <w:numPr>
          <w:ilvl w:val="0"/>
          <w:numId w:val="11"/>
        </w:numPr>
        <w:spacing w:after="0"/>
        <w:ind w:left="1418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 </w:t>
      </w:r>
      <w:r w:rsidRPr="001C4628">
        <w:rPr>
          <w:sz w:val="28"/>
          <w:szCs w:val="28"/>
        </w:rPr>
        <w:br/>
        <w:t xml:space="preserve">głębokość = 2, 4, 6  /  minimum obserwacji = 2, 4, 6  /  typ = </w:t>
      </w:r>
      <w:r w:rsidR="00E963E0">
        <w:rPr>
          <w:sz w:val="28"/>
          <w:szCs w:val="28"/>
        </w:rPr>
        <w:t>SS</w:t>
      </w:r>
      <w:r w:rsidRPr="001C4628">
        <w:rPr>
          <w:sz w:val="28"/>
          <w:szCs w:val="28"/>
        </w:rPr>
        <w:t xml:space="preserve">  /  </w:t>
      </w:r>
      <w:r w:rsidRPr="001C4628">
        <w:rPr>
          <w:sz w:val="28"/>
          <w:szCs w:val="28"/>
        </w:rPr>
        <w:br/>
        <w:t xml:space="preserve">przycinanie = nie   /  </w:t>
      </w:r>
      <w:proofErr w:type="spellStart"/>
      <w:r w:rsidRPr="001C4628">
        <w:rPr>
          <w:sz w:val="28"/>
          <w:szCs w:val="28"/>
        </w:rPr>
        <w:t>kFold</w:t>
      </w:r>
      <w:proofErr w:type="spellEnd"/>
      <w:r w:rsidRPr="001C4628">
        <w:rPr>
          <w:sz w:val="28"/>
          <w:szCs w:val="28"/>
        </w:rPr>
        <w:t xml:space="preserve"> = 8</w:t>
      </w:r>
    </w:p>
    <w:p w14:paraId="6B354080" w14:textId="77777777" w:rsidR="00CA5A52" w:rsidRPr="007A52DB" w:rsidRDefault="00CA5A52" w:rsidP="00CA5A52">
      <w:pPr>
        <w:pStyle w:val="Akapitzlist"/>
        <w:spacing w:after="0"/>
        <w:ind w:left="1418" w:right="-711"/>
        <w:rPr>
          <w:sz w:val="18"/>
          <w:szCs w:val="18"/>
        </w:rPr>
      </w:pPr>
    </w:p>
    <w:p w14:paraId="6F111493" w14:textId="46EA3FD8" w:rsidR="002931EF" w:rsidRDefault="00076996" w:rsidP="00076996">
      <w:pPr>
        <w:pStyle w:val="Akapitzlist"/>
        <w:spacing w:after="0"/>
        <w:ind w:left="142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939E051" wp14:editId="227FADF5">
            <wp:extent cx="7091267" cy="153352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4800" cy="1534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95E94" w14:textId="77777777" w:rsidR="002931EF" w:rsidRDefault="002931EF" w:rsidP="00E74F3B">
      <w:pPr>
        <w:pStyle w:val="Akapitzlist"/>
        <w:spacing w:after="0"/>
        <w:ind w:left="993"/>
        <w:jc w:val="center"/>
        <w:rPr>
          <w:sz w:val="28"/>
          <w:szCs w:val="28"/>
        </w:rPr>
      </w:pPr>
    </w:p>
    <w:p w14:paraId="2C9DAC99" w14:textId="4F891BB0" w:rsidR="002931EF" w:rsidRDefault="002931EF" w:rsidP="00AA3911">
      <w:pPr>
        <w:pStyle w:val="Akapitzlist"/>
        <w:spacing w:after="0"/>
        <w:ind w:left="993"/>
        <w:rPr>
          <w:sz w:val="28"/>
          <w:szCs w:val="28"/>
        </w:rPr>
      </w:pPr>
    </w:p>
    <w:p w14:paraId="59F81A75" w14:textId="1E1BED72" w:rsidR="00712A97" w:rsidRDefault="00712A97" w:rsidP="00AA3911">
      <w:pPr>
        <w:pStyle w:val="Akapitzlist"/>
        <w:spacing w:after="0"/>
        <w:ind w:left="993"/>
        <w:rPr>
          <w:sz w:val="28"/>
          <w:szCs w:val="28"/>
        </w:rPr>
      </w:pPr>
    </w:p>
    <w:p w14:paraId="3070FA51" w14:textId="77777777" w:rsidR="00712A97" w:rsidRDefault="00712A97" w:rsidP="00AA3911">
      <w:pPr>
        <w:pStyle w:val="Akapitzlist"/>
        <w:spacing w:after="0"/>
        <w:ind w:left="993"/>
        <w:rPr>
          <w:sz w:val="28"/>
          <w:szCs w:val="28"/>
        </w:rPr>
      </w:pPr>
    </w:p>
    <w:p w14:paraId="0B84482A" w14:textId="5569CCB7" w:rsidR="00D81FA7" w:rsidRPr="00F63C5D" w:rsidRDefault="00D81FA7" w:rsidP="00D81FA7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Sieci neuronowe</w:t>
      </w:r>
      <w:r w:rsidRPr="00F63C5D">
        <w:rPr>
          <w:sz w:val="40"/>
          <w:szCs w:val="40"/>
          <w:u w:val="single"/>
        </w:rPr>
        <w:t xml:space="preserve"> – klasyfikacja binarna</w:t>
      </w:r>
    </w:p>
    <w:p w14:paraId="67A0586E" w14:textId="77777777" w:rsidR="00500210" w:rsidRDefault="00D81FA7" w:rsidP="00D81FA7">
      <w:pPr>
        <w:pStyle w:val="Akapitzlist"/>
        <w:numPr>
          <w:ilvl w:val="0"/>
          <w:numId w:val="11"/>
        </w:numPr>
        <w:spacing w:after="0"/>
        <w:ind w:left="1418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 </w:t>
      </w:r>
      <w:r w:rsidRPr="001C4628">
        <w:rPr>
          <w:sz w:val="28"/>
          <w:szCs w:val="28"/>
        </w:rPr>
        <w:br/>
      </w:r>
      <w:r w:rsidR="00D82AD9">
        <w:rPr>
          <w:sz w:val="28"/>
          <w:szCs w:val="28"/>
        </w:rPr>
        <w:t>warstwy</w:t>
      </w:r>
      <w:r w:rsidRPr="001C4628">
        <w:rPr>
          <w:sz w:val="28"/>
          <w:szCs w:val="28"/>
        </w:rPr>
        <w:t xml:space="preserve"> = </w:t>
      </w:r>
      <w:r w:rsidR="00D82AD9" w:rsidRPr="00D82AD9">
        <w:rPr>
          <w:sz w:val="28"/>
          <w:szCs w:val="28"/>
        </w:rPr>
        <w:t>c(3), c(5), c(6), c(3,7), c(4,6), c(5,5)</w:t>
      </w:r>
      <w:r w:rsidR="00D82AD9" w:rsidRPr="00D82AD9">
        <w:rPr>
          <w:sz w:val="28"/>
          <w:szCs w:val="28"/>
        </w:rPr>
        <w:br/>
      </w:r>
      <w:r w:rsidR="00D82AD9">
        <w:rPr>
          <w:sz w:val="28"/>
          <w:szCs w:val="28"/>
        </w:rPr>
        <w:t>szybkość uczenia (lr)</w:t>
      </w:r>
      <w:r w:rsidRPr="001C4628">
        <w:rPr>
          <w:sz w:val="28"/>
          <w:szCs w:val="28"/>
        </w:rPr>
        <w:t xml:space="preserve"> = </w:t>
      </w:r>
      <w:r w:rsidR="00D82AD9">
        <w:rPr>
          <w:sz w:val="28"/>
          <w:szCs w:val="28"/>
        </w:rPr>
        <w:t>0.01</w:t>
      </w:r>
    </w:p>
    <w:p w14:paraId="6CD12A7A" w14:textId="5D27C0A0" w:rsidR="00D81FA7" w:rsidRDefault="00500210" w:rsidP="00500210">
      <w:pPr>
        <w:pStyle w:val="Akapitzlist"/>
        <w:spacing w:after="0"/>
        <w:ind w:left="1418" w:right="-711"/>
        <w:rPr>
          <w:sz w:val="28"/>
          <w:szCs w:val="28"/>
        </w:rPr>
      </w:pPr>
      <w:r>
        <w:rPr>
          <w:sz w:val="28"/>
          <w:szCs w:val="28"/>
        </w:rPr>
        <w:t>Iteracje (epoki) = 20000 i 80000</w:t>
      </w:r>
      <w:r w:rsidR="00D82AD9">
        <w:rPr>
          <w:sz w:val="28"/>
          <w:szCs w:val="28"/>
        </w:rPr>
        <w:br/>
      </w:r>
      <w:proofErr w:type="spellStart"/>
      <w:r w:rsidR="00D81FA7" w:rsidRPr="001C4628">
        <w:rPr>
          <w:sz w:val="28"/>
          <w:szCs w:val="28"/>
        </w:rPr>
        <w:t>kFold</w:t>
      </w:r>
      <w:proofErr w:type="spellEnd"/>
      <w:r w:rsidR="00D81FA7" w:rsidRPr="001C4628">
        <w:rPr>
          <w:sz w:val="28"/>
          <w:szCs w:val="28"/>
        </w:rPr>
        <w:t xml:space="preserve"> = 8</w:t>
      </w:r>
    </w:p>
    <w:p w14:paraId="5915A426" w14:textId="2E472078" w:rsidR="00CE22E1" w:rsidRDefault="00CE22E1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79B56D30" w14:textId="5A34AA05" w:rsidR="00CE22E1" w:rsidRDefault="008E6B74" w:rsidP="008E6B74">
      <w:pPr>
        <w:pStyle w:val="Akapitzlist"/>
        <w:spacing w:after="0"/>
        <w:ind w:left="142" w:right="-711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EAD0234" wp14:editId="45A85C44">
            <wp:extent cx="7077449" cy="1571625"/>
            <wp:effectExtent l="0" t="0" r="9525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2096" cy="1572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0340E" w14:textId="0E29C878" w:rsidR="00CE22E1" w:rsidRDefault="00CE22E1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2938227A" w14:textId="77777777" w:rsidR="00712A97" w:rsidRDefault="00712A97">
      <w:pPr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br w:type="page"/>
      </w:r>
    </w:p>
    <w:p w14:paraId="793FCF56" w14:textId="233DDCAE" w:rsidR="00712A97" w:rsidRPr="00F63C5D" w:rsidRDefault="00712A97" w:rsidP="00712A97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lastRenderedPageBreak/>
        <w:t>Sieci neuronowe</w:t>
      </w:r>
      <w:r w:rsidRPr="00F63C5D">
        <w:rPr>
          <w:sz w:val="40"/>
          <w:szCs w:val="40"/>
          <w:u w:val="single"/>
        </w:rPr>
        <w:t xml:space="preserve"> – klasyfikacja </w:t>
      </w:r>
      <w:r w:rsidR="00AD5EC8">
        <w:rPr>
          <w:sz w:val="40"/>
          <w:szCs w:val="40"/>
          <w:u w:val="single"/>
        </w:rPr>
        <w:t>wieloklasowa</w:t>
      </w:r>
    </w:p>
    <w:p w14:paraId="2002153F" w14:textId="77777777" w:rsidR="00712A97" w:rsidRDefault="00712A97" w:rsidP="00712A97">
      <w:pPr>
        <w:pStyle w:val="Akapitzlist"/>
        <w:numPr>
          <w:ilvl w:val="0"/>
          <w:numId w:val="11"/>
        </w:numPr>
        <w:spacing w:after="0"/>
        <w:ind w:left="1418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 </w:t>
      </w:r>
      <w:r w:rsidRPr="001C4628">
        <w:rPr>
          <w:sz w:val="28"/>
          <w:szCs w:val="28"/>
        </w:rPr>
        <w:br/>
      </w:r>
      <w:r>
        <w:rPr>
          <w:sz w:val="28"/>
          <w:szCs w:val="28"/>
        </w:rPr>
        <w:t>warstwy</w:t>
      </w:r>
      <w:r w:rsidRPr="001C4628">
        <w:rPr>
          <w:sz w:val="28"/>
          <w:szCs w:val="28"/>
        </w:rPr>
        <w:t xml:space="preserve"> = </w:t>
      </w:r>
      <w:r w:rsidRPr="00D82AD9">
        <w:rPr>
          <w:sz w:val="28"/>
          <w:szCs w:val="28"/>
        </w:rPr>
        <w:t>c(3), c(5), c(6), c(3,7), c(4,6), c(5,5)</w:t>
      </w:r>
      <w:r w:rsidRPr="00D82AD9">
        <w:rPr>
          <w:sz w:val="28"/>
          <w:szCs w:val="28"/>
        </w:rPr>
        <w:br/>
      </w:r>
      <w:r>
        <w:rPr>
          <w:sz w:val="28"/>
          <w:szCs w:val="28"/>
        </w:rPr>
        <w:t>szybkość uczenia (lr)</w:t>
      </w:r>
      <w:r w:rsidRPr="001C4628">
        <w:rPr>
          <w:sz w:val="28"/>
          <w:szCs w:val="28"/>
        </w:rPr>
        <w:t xml:space="preserve"> = </w:t>
      </w:r>
      <w:r>
        <w:rPr>
          <w:sz w:val="28"/>
          <w:szCs w:val="28"/>
        </w:rPr>
        <w:t>0.01</w:t>
      </w:r>
    </w:p>
    <w:p w14:paraId="73FC4CBA" w14:textId="5AAD9D5B" w:rsidR="00CE22E1" w:rsidRPr="00936B62" w:rsidRDefault="00712A97" w:rsidP="00936B62">
      <w:pPr>
        <w:pStyle w:val="Akapitzlist"/>
        <w:spacing w:after="0"/>
        <w:ind w:left="1418" w:right="-711"/>
        <w:rPr>
          <w:sz w:val="28"/>
          <w:szCs w:val="28"/>
        </w:rPr>
      </w:pPr>
      <w:r>
        <w:rPr>
          <w:sz w:val="28"/>
          <w:szCs w:val="28"/>
        </w:rPr>
        <w:t>Iteracje (epoki) = 20000 i 80000</w:t>
      </w:r>
      <w:r>
        <w:rPr>
          <w:sz w:val="28"/>
          <w:szCs w:val="28"/>
        </w:rPr>
        <w:br/>
      </w:r>
      <w:proofErr w:type="spellStart"/>
      <w:r w:rsidRPr="001C4628">
        <w:rPr>
          <w:sz w:val="28"/>
          <w:szCs w:val="28"/>
        </w:rPr>
        <w:t>kFold</w:t>
      </w:r>
      <w:proofErr w:type="spellEnd"/>
      <w:r w:rsidRPr="001C4628">
        <w:rPr>
          <w:sz w:val="28"/>
          <w:szCs w:val="28"/>
        </w:rPr>
        <w:t xml:space="preserve"> = 8</w:t>
      </w:r>
    </w:p>
    <w:p w14:paraId="3B7F1D69" w14:textId="26F7F7E7" w:rsidR="00712A97" w:rsidRDefault="00936B62" w:rsidP="00936B62">
      <w:pPr>
        <w:pStyle w:val="Akapitzlist"/>
        <w:spacing w:after="0"/>
        <w:ind w:left="1418" w:right="-711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445CD39" wp14:editId="4AC5F294">
            <wp:extent cx="3162300" cy="1876425"/>
            <wp:effectExtent l="0" t="0" r="0" b="9525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232424" w14:textId="332E6247" w:rsidR="00712A97" w:rsidRDefault="00712A97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157D1889" w14:textId="70BA57BC" w:rsidR="00712A97" w:rsidRDefault="00712A97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1199B406" w14:textId="5E505D8E" w:rsidR="00191DEF" w:rsidRPr="00F63C5D" w:rsidRDefault="00191DEF" w:rsidP="00191DEF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Sieci neuronowe</w:t>
      </w:r>
      <w:r w:rsidRPr="00F63C5D">
        <w:rPr>
          <w:sz w:val="40"/>
          <w:szCs w:val="40"/>
          <w:u w:val="single"/>
        </w:rPr>
        <w:t xml:space="preserve"> – </w:t>
      </w:r>
      <w:r>
        <w:rPr>
          <w:sz w:val="40"/>
          <w:szCs w:val="40"/>
          <w:u w:val="single"/>
        </w:rPr>
        <w:t>regresja</w:t>
      </w:r>
    </w:p>
    <w:p w14:paraId="509C13C2" w14:textId="1449F642" w:rsidR="00191DEF" w:rsidRDefault="00191DEF" w:rsidP="00191DEF">
      <w:pPr>
        <w:pStyle w:val="Akapitzlist"/>
        <w:numPr>
          <w:ilvl w:val="0"/>
          <w:numId w:val="11"/>
        </w:numPr>
        <w:spacing w:after="0"/>
        <w:ind w:left="1418" w:right="-711"/>
        <w:rPr>
          <w:sz w:val="28"/>
          <w:szCs w:val="28"/>
        </w:rPr>
      </w:pPr>
      <w:r w:rsidRPr="001C4628">
        <w:rPr>
          <w:sz w:val="28"/>
          <w:szCs w:val="28"/>
        </w:rPr>
        <w:t xml:space="preserve">Wyniki uśrednione dla siatki parametrów:  </w:t>
      </w:r>
      <w:r w:rsidRPr="001C4628">
        <w:rPr>
          <w:sz w:val="28"/>
          <w:szCs w:val="28"/>
        </w:rPr>
        <w:br/>
      </w:r>
      <w:r>
        <w:rPr>
          <w:sz w:val="28"/>
          <w:szCs w:val="28"/>
        </w:rPr>
        <w:t>warstwy</w:t>
      </w:r>
      <w:r w:rsidRPr="001C4628">
        <w:rPr>
          <w:sz w:val="28"/>
          <w:szCs w:val="28"/>
        </w:rPr>
        <w:t xml:space="preserve"> = </w:t>
      </w:r>
      <w:r w:rsidRPr="00D82AD9">
        <w:rPr>
          <w:sz w:val="28"/>
          <w:szCs w:val="28"/>
        </w:rPr>
        <w:t>c(3,7), c(4,6), c(5,5)</w:t>
      </w:r>
      <w:r w:rsidRPr="00D82AD9">
        <w:rPr>
          <w:sz w:val="28"/>
          <w:szCs w:val="28"/>
        </w:rPr>
        <w:br/>
      </w:r>
      <w:r>
        <w:rPr>
          <w:sz w:val="28"/>
          <w:szCs w:val="28"/>
        </w:rPr>
        <w:t>szybkość uczenia (lr)</w:t>
      </w:r>
      <w:r w:rsidRPr="001C4628">
        <w:rPr>
          <w:sz w:val="28"/>
          <w:szCs w:val="28"/>
        </w:rPr>
        <w:t xml:space="preserve"> = </w:t>
      </w:r>
      <w:r>
        <w:rPr>
          <w:sz w:val="28"/>
          <w:szCs w:val="28"/>
        </w:rPr>
        <w:t>0.01</w:t>
      </w:r>
    </w:p>
    <w:p w14:paraId="0EAEE18E" w14:textId="77777777" w:rsidR="00191DEF" w:rsidRDefault="00191DEF" w:rsidP="00191DEF">
      <w:pPr>
        <w:pStyle w:val="Akapitzlist"/>
        <w:spacing w:after="0"/>
        <w:ind w:left="1418" w:right="-711"/>
        <w:rPr>
          <w:sz w:val="28"/>
          <w:szCs w:val="28"/>
        </w:rPr>
      </w:pPr>
      <w:r>
        <w:rPr>
          <w:sz w:val="28"/>
          <w:szCs w:val="28"/>
        </w:rPr>
        <w:t>Iteracje (epoki) = 20000 i 80000</w:t>
      </w:r>
      <w:r>
        <w:rPr>
          <w:sz w:val="28"/>
          <w:szCs w:val="28"/>
        </w:rPr>
        <w:br/>
      </w:r>
      <w:proofErr w:type="spellStart"/>
      <w:r w:rsidRPr="001C4628">
        <w:rPr>
          <w:sz w:val="28"/>
          <w:szCs w:val="28"/>
        </w:rPr>
        <w:t>kFold</w:t>
      </w:r>
      <w:proofErr w:type="spellEnd"/>
      <w:r w:rsidRPr="001C4628">
        <w:rPr>
          <w:sz w:val="28"/>
          <w:szCs w:val="28"/>
        </w:rPr>
        <w:t xml:space="preserve"> = 8</w:t>
      </w:r>
    </w:p>
    <w:p w14:paraId="37C4BD2A" w14:textId="77777777" w:rsidR="00191DEF" w:rsidRDefault="00191DEF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06A9ABC3" w14:textId="53E8F64F" w:rsidR="00712A97" w:rsidRDefault="009B33E8" w:rsidP="00500210">
      <w:pPr>
        <w:pStyle w:val="Akapitzlist"/>
        <w:spacing w:after="0"/>
        <w:ind w:left="1418" w:right="-711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0B575EE" wp14:editId="2FAE7C72">
            <wp:extent cx="5905500" cy="1028700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C3C041" w14:textId="24B35AC0" w:rsidR="00712A97" w:rsidRDefault="00712A97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0FAD4920" w14:textId="05DB0E25" w:rsidR="00712A97" w:rsidRDefault="00712A97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3FBA59CA" w14:textId="77777777" w:rsidR="00712A97" w:rsidRPr="001C4628" w:rsidRDefault="00712A97" w:rsidP="00500210">
      <w:pPr>
        <w:pStyle w:val="Akapitzlist"/>
        <w:spacing w:after="0"/>
        <w:ind w:left="1418" w:right="-711"/>
        <w:rPr>
          <w:sz w:val="28"/>
          <w:szCs w:val="28"/>
        </w:rPr>
      </w:pPr>
    </w:p>
    <w:p w14:paraId="1AA4256E" w14:textId="263CA90E" w:rsidR="00AA3911" w:rsidRDefault="00AA3911" w:rsidP="00AA3911">
      <w:pPr>
        <w:pStyle w:val="Akapitzlist"/>
        <w:spacing w:after="0"/>
        <w:ind w:left="993"/>
        <w:rPr>
          <w:sz w:val="28"/>
          <w:szCs w:val="28"/>
        </w:rPr>
      </w:pPr>
    </w:p>
    <w:p w14:paraId="4D865617" w14:textId="35A18ED7" w:rsidR="00AA3911" w:rsidRPr="002A4D40" w:rsidRDefault="00AA3911" w:rsidP="002A4D40">
      <w:pPr>
        <w:spacing w:after="0"/>
        <w:rPr>
          <w:sz w:val="28"/>
          <w:szCs w:val="28"/>
          <w:lang w:val="en-US"/>
        </w:rPr>
      </w:pPr>
    </w:p>
    <w:p w14:paraId="11F1A9D2" w14:textId="7F0C9D59" w:rsidR="00AA3911" w:rsidRPr="00D82AD9" w:rsidRDefault="00AA3911" w:rsidP="00AA3911">
      <w:pPr>
        <w:pStyle w:val="Akapitzlist"/>
        <w:spacing w:after="0"/>
        <w:ind w:left="993"/>
        <w:rPr>
          <w:sz w:val="28"/>
          <w:szCs w:val="28"/>
          <w:lang w:val="en-US"/>
        </w:rPr>
      </w:pPr>
    </w:p>
    <w:p w14:paraId="21FD6B27" w14:textId="77777777" w:rsidR="00AA3911" w:rsidRPr="00D82AD9" w:rsidRDefault="00AA3911" w:rsidP="00E74F3B">
      <w:pPr>
        <w:pStyle w:val="Akapitzlist"/>
        <w:spacing w:after="0"/>
        <w:ind w:left="993"/>
        <w:jc w:val="center"/>
        <w:rPr>
          <w:sz w:val="28"/>
          <w:szCs w:val="28"/>
          <w:lang w:val="en-US"/>
        </w:rPr>
      </w:pPr>
    </w:p>
    <w:p w14:paraId="058ED00A" w14:textId="747FDF31" w:rsidR="002931EF" w:rsidRDefault="002931EF" w:rsidP="002F7558">
      <w:pPr>
        <w:pStyle w:val="Akapitzlist"/>
        <w:spacing w:after="0"/>
        <w:ind w:left="993"/>
        <w:rPr>
          <w:sz w:val="28"/>
          <w:szCs w:val="28"/>
          <w:lang w:val="en-US"/>
        </w:rPr>
      </w:pPr>
    </w:p>
    <w:p w14:paraId="68A24DF7" w14:textId="3595DD9D" w:rsidR="002F7558" w:rsidRDefault="002F7558" w:rsidP="002F7558">
      <w:pPr>
        <w:pStyle w:val="Akapitzlist"/>
        <w:spacing w:after="0"/>
        <w:ind w:left="993"/>
        <w:rPr>
          <w:sz w:val="28"/>
          <w:szCs w:val="28"/>
          <w:lang w:val="en-US"/>
        </w:rPr>
      </w:pPr>
    </w:p>
    <w:p w14:paraId="234E0A50" w14:textId="0B015997" w:rsidR="00BF6886" w:rsidRDefault="00A469BB" w:rsidP="00BF6886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CARET</w:t>
      </w:r>
      <w:r w:rsidR="00BF6886">
        <w:rPr>
          <w:sz w:val="40"/>
          <w:szCs w:val="40"/>
          <w:u w:val="single"/>
        </w:rPr>
        <w:t xml:space="preserve"> - </w:t>
      </w:r>
      <w:r w:rsidR="00BF6886" w:rsidRPr="00F63C5D">
        <w:rPr>
          <w:sz w:val="40"/>
          <w:szCs w:val="40"/>
          <w:u w:val="single"/>
        </w:rPr>
        <w:t>KNN – klasyfikacja binarna</w:t>
      </w:r>
    </w:p>
    <w:p w14:paraId="06A96AB1" w14:textId="77777777" w:rsidR="00985BFC" w:rsidRPr="00985BFC" w:rsidRDefault="00985BFC" w:rsidP="00BF6886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7CBD13B1" w14:textId="77777777" w:rsidR="0039076F" w:rsidRDefault="00985BFC" w:rsidP="00985BFC">
      <w:pPr>
        <w:ind w:left="993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7966E6F9" wp14:editId="3F3F8538">
            <wp:extent cx="3114675" cy="1304925"/>
            <wp:effectExtent l="0" t="0" r="9525" b="9525"/>
            <wp:docPr id="12" name="Obraz 1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D155" w14:textId="77777777" w:rsidR="0039076F" w:rsidRDefault="0039076F" w:rsidP="00985BFC">
      <w:pPr>
        <w:ind w:left="993"/>
        <w:jc w:val="center"/>
        <w:rPr>
          <w:sz w:val="28"/>
          <w:szCs w:val="28"/>
          <w:lang w:val="en-US"/>
        </w:rPr>
      </w:pPr>
    </w:p>
    <w:p w14:paraId="29DBC16A" w14:textId="06B6F7FF" w:rsidR="0039076F" w:rsidRDefault="00A469BB" w:rsidP="0039076F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CARET</w:t>
      </w:r>
      <w:r>
        <w:rPr>
          <w:sz w:val="40"/>
          <w:szCs w:val="40"/>
          <w:u w:val="single"/>
        </w:rPr>
        <w:t xml:space="preserve"> </w:t>
      </w:r>
      <w:r w:rsidR="0039076F">
        <w:rPr>
          <w:sz w:val="40"/>
          <w:szCs w:val="40"/>
          <w:u w:val="single"/>
        </w:rPr>
        <w:t xml:space="preserve">- </w:t>
      </w:r>
      <w:r w:rsidR="0039076F" w:rsidRPr="00F63C5D">
        <w:rPr>
          <w:sz w:val="40"/>
          <w:szCs w:val="40"/>
          <w:u w:val="single"/>
        </w:rPr>
        <w:t xml:space="preserve">KNN – klasyfikacja </w:t>
      </w:r>
      <w:r w:rsidR="0039076F">
        <w:rPr>
          <w:sz w:val="40"/>
          <w:szCs w:val="40"/>
          <w:u w:val="single"/>
        </w:rPr>
        <w:t>wieloklasowa</w:t>
      </w:r>
    </w:p>
    <w:p w14:paraId="712677E4" w14:textId="77777777" w:rsidR="007A015B" w:rsidRPr="00985BFC" w:rsidRDefault="007A015B" w:rsidP="007A015B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6BD24B0E" w14:textId="30D057BF" w:rsidR="007A015B" w:rsidRDefault="007A015B" w:rsidP="007A015B">
      <w:pPr>
        <w:ind w:left="993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27C2920C" wp14:editId="41E95E38">
            <wp:extent cx="1190625" cy="1304925"/>
            <wp:effectExtent l="0" t="0" r="9525" b="9525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F2BD9" w14:textId="24A20C36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61FFD394" w14:textId="301266E7" w:rsidR="0039076F" w:rsidRDefault="00A469BB" w:rsidP="0039076F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CARET</w:t>
      </w:r>
      <w:r w:rsidR="0039076F">
        <w:rPr>
          <w:sz w:val="40"/>
          <w:szCs w:val="40"/>
          <w:u w:val="single"/>
        </w:rPr>
        <w:t xml:space="preserve"> - </w:t>
      </w:r>
      <w:r w:rsidR="0039076F" w:rsidRPr="00F63C5D">
        <w:rPr>
          <w:sz w:val="40"/>
          <w:szCs w:val="40"/>
          <w:u w:val="single"/>
        </w:rPr>
        <w:t xml:space="preserve">KNN – </w:t>
      </w:r>
      <w:r w:rsidR="0039076F">
        <w:rPr>
          <w:sz w:val="40"/>
          <w:szCs w:val="40"/>
          <w:u w:val="single"/>
        </w:rPr>
        <w:t>regresja</w:t>
      </w:r>
    </w:p>
    <w:p w14:paraId="7F634313" w14:textId="77777777" w:rsidR="00652EA0" w:rsidRPr="00985BFC" w:rsidRDefault="00652EA0" w:rsidP="00652EA0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1E1120AC" w14:textId="78C55042" w:rsidR="00652EA0" w:rsidRDefault="00652EA0" w:rsidP="00652EA0">
      <w:pPr>
        <w:ind w:left="993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14290E9E" wp14:editId="2D3581E7">
            <wp:extent cx="2571750" cy="1304925"/>
            <wp:effectExtent l="0" t="0" r="0" b="9525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B2824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563412FC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107CB5AC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3C3F85F4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4046AAB3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2D360347" w14:textId="28DB1DE2" w:rsidR="00A469BB" w:rsidRDefault="00A469BB" w:rsidP="00A469BB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lastRenderedPageBreak/>
        <w:t xml:space="preserve">RPART </w:t>
      </w:r>
      <w:r w:rsidR="00CB7D35">
        <w:rPr>
          <w:sz w:val="40"/>
          <w:szCs w:val="40"/>
          <w:u w:val="single"/>
        </w:rPr>
        <w:t>–</w:t>
      </w:r>
      <w:r>
        <w:rPr>
          <w:sz w:val="40"/>
          <w:szCs w:val="40"/>
          <w:u w:val="single"/>
        </w:rPr>
        <w:t xml:space="preserve"> </w:t>
      </w:r>
      <w:r w:rsidR="00CB7D35">
        <w:rPr>
          <w:sz w:val="40"/>
          <w:szCs w:val="40"/>
          <w:u w:val="single"/>
        </w:rPr>
        <w:t>Drzewa decyzyjne</w:t>
      </w:r>
      <w:r w:rsidRPr="00F63C5D">
        <w:rPr>
          <w:sz w:val="40"/>
          <w:szCs w:val="40"/>
          <w:u w:val="single"/>
        </w:rPr>
        <w:t xml:space="preserve"> – </w:t>
      </w:r>
      <w:r w:rsidR="00CB7D35">
        <w:rPr>
          <w:sz w:val="40"/>
          <w:szCs w:val="40"/>
          <w:u w:val="single"/>
        </w:rPr>
        <w:t>klasyfikacja binarna</w:t>
      </w:r>
    </w:p>
    <w:p w14:paraId="0C289071" w14:textId="77777777" w:rsidR="00A469BB" w:rsidRPr="00985BFC" w:rsidRDefault="00A469BB" w:rsidP="00A469BB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0B39E3C5" w14:textId="5464641A" w:rsidR="00A469BB" w:rsidRDefault="00640039" w:rsidP="00A469BB">
      <w:pPr>
        <w:ind w:left="993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57819A17" wp14:editId="6B7616E8">
            <wp:extent cx="3095625" cy="1314450"/>
            <wp:effectExtent l="0" t="0" r="9525" b="0"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5040B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607848C5" w14:textId="40022D55" w:rsidR="00BD6828" w:rsidRDefault="00BD6828" w:rsidP="00BD6828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RPART – Drzewa decyzyjne</w:t>
      </w:r>
      <w:r w:rsidRPr="00F63C5D">
        <w:rPr>
          <w:sz w:val="40"/>
          <w:szCs w:val="40"/>
          <w:u w:val="single"/>
        </w:rPr>
        <w:t xml:space="preserve"> – </w:t>
      </w:r>
      <w:r>
        <w:rPr>
          <w:sz w:val="40"/>
          <w:szCs w:val="40"/>
          <w:u w:val="single"/>
        </w:rPr>
        <w:t xml:space="preserve">klasyfikacja </w:t>
      </w:r>
      <w:r w:rsidR="00013B3C">
        <w:rPr>
          <w:sz w:val="40"/>
          <w:szCs w:val="40"/>
          <w:u w:val="single"/>
        </w:rPr>
        <w:t>wieloklasowa</w:t>
      </w:r>
    </w:p>
    <w:p w14:paraId="018C9D37" w14:textId="77777777" w:rsidR="00BD6828" w:rsidRPr="00985BFC" w:rsidRDefault="00BD6828" w:rsidP="00BD6828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3B2BA2A8" w14:textId="77D68612" w:rsidR="0039076F" w:rsidRDefault="004D38AB" w:rsidP="00985BFC">
      <w:pPr>
        <w:ind w:left="993"/>
        <w:jc w:val="center"/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7BE24C35" wp14:editId="33928E35">
            <wp:extent cx="1171575" cy="1295400"/>
            <wp:effectExtent l="0" t="0" r="9525" b="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503B7" w14:textId="622C5723" w:rsidR="00BD6828" w:rsidRDefault="00BD6828" w:rsidP="00985BFC">
      <w:pPr>
        <w:ind w:left="993"/>
        <w:jc w:val="center"/>
        <w:rPr>
          <w:sz w:val="28"/>
          <w:szCs w:val="28"/>
        </w:rPr>
      </w:pPr>
    </w:p>
    <w:p w14:paraId="5C0DAC36" w14:textId="403EB94F" w:rsidR="00BD6828" w:rsidRDefault="00BD6828" w:rsidP="00BD6828">
      <w:pPr>
        <w:spacing w:after="0"/>
        <w:ind w:left="993"/>
        <w:jc w:val="both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RPART – Drzewa decyzyjne</w:t>
      </w:r>
      <w:r w:rsidRPr="00F63C5D">
        <w:rPr>
          <w:sz w:val="40"/>
          <w:szCs w:val="40"/>
          <w:u w:val="single"/>
        </w:rPr>
        <w:t xml:space="preserve"> – </w:t>
      </w:r>
      <w:r w:rsidR="00013B3C">
        <w:rPr>
          <w:sz w:val="40"/>
          <w:szCs w:val="40"/>
          <w:u w:val="single"/>
        </w:rPr>
        <w:t>regresja</w:t>
      </w:r>
    </w:p>
    <w:p w14:paraId="13947A6C" w14:textId="77777777" w:rsidR="00BD6828" w:rsidRPr="00985BFC" w:rsidRDefault="00BD6828" w:rsidP="00BD6828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5A17BF2B" w14:textId="75543A19" w:rsidR="00BD6828" w:rsidRPr="0039076F" w:rsidRDefault="00BC3857" w:rsidP="00985BFC">
      <w:pPr>
        <w:ind w:left="993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33AE015" wp14:editId="1792C9CB">
            <wp:extent cx="2590800" cy="1304925"/>
            <wp:effectExtent l="0" t="0" r="0" b="9525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1DFAF3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4A228882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053DF4B6" w14:textId="2D30F48D" w:rsidR="002F7558" w:rsidRPr="0039076F" w:rsidRDefault="002F7558" w:rsidP="00985BFC">
      <w:pPr>
        <w:ind w:left="993"/>
        <w:jc w:val="center"/>
        <w:rPr>
          <w:sz w:val="28"/>
          <w:szCs w:val="28"/>
        </w:rPr>
      </w:pPr>
      <w:r w:rsidRPr="0039076F">
        <w:rPr>
          <w:sz w:val="28"/>
          <w:szCs w:val="28"/>
        </w:rPr>
        <w:br w:type="page"/>
      </w:r>
    </w:p>
    <w:p w14:paraId="6340AC8B" w14:textId="2344FAF1" w:rsidR="00635803" w:rsidRDefault="008617D9" w:rsidP="00635803">
      <w:pPr>
        <w:spacing w:after="0"/>
        <w:ind w:left="993"/>
        <w:jc w:val="both"/>
        <w:rPr>
          <w:sz w:val="40"/>
          <w:szCs w:val="40"/>
          <w:u w:val="single"/>
        </w:rPr>
      </w:pPr>
      <w:proofErr w:type="spellStart"/>
      <w:r>
        <w:rPr>
          <w:sz w:val="40"/>
          <w:szCs w:val="40"/>
          <w:u w:val="single"/>
        </w:rPr>
        <w:lastRenderedPageBreak/>
        <w:t>NeuralNet</w:t>
      </w:r>
      <w:proofErr w:type="spellEnd"/>
      <w:r w:rsidR="00635803">
        <w:rPr>
          <w:sz w:val="40"/>
          <w:szCs w:val="40"/>
          <w:u w:val="single"/>
        </w:rPr>
        <w:t xml:space="preserve"> – </w:t>
      </w:r>
      <w:r>
        <w:rPr>
          <w:sz w:val="40"/>
          <w:szCs w:val="40"/>
          <w:u w:val="single"/>
        </w:rPr>
        <w:t>Sieci neuronowe (2 warstwy)</w:t>
      </w:r>
      <w:r w:rsidR="00635803" w:rsidRPr="00F63C5D">
        <w:rPr>
          <w:sz w:val="40"/>
          <w:szCs w:val="40"/>
          <w:u w:val="single"/>
        </w:rPr>
        <w:t xml:space="preserve"> – </w:t>
      </w:r>
      <w:r w:rsidR="00635803">
        <w:rPr>
          <w:sz w:val="40"/>
          <w:szCs w:val="40"/>
          <w:u w:val="single"/>
        </w:rPr>
        <w:t>klas</w:t>
      </w:r>
      <w:r>
        <w:rPr>
          <w:sz w:val="40"/>
          <w:szCs w:val="40"/>
          <w:u w:val="single"/>
        </w:rPr>
        <w:t>.</w:t>
      </w:r>
      <w:r w:rsidR="00635803">
        <w:rPr>
          <w:sz w:val="40"/>
          <w:szCs w:val="40"/>
          <w:u w:val="single"/>
        </w:rPr>
        <w:t xml:space="preserve"> binarna</w:t>
      </w:r>
    </w:p>
    <w:p w14:paraId="43284695" w14:textId="77777777" w:rsidR="00635803" w:rsidRPr="00985BFC" w:rsidRDefault="00635803" w:rsidP="00635803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7B28A628" w14:textId="02BD6FBB" w:rsidR="00635803" w:rsidRDefault="00982A9F" w:rsidP="00635803">
      <w:pPr>
        <w:ind w:left="993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62507773" wp14:editId="2F86E67C">
            <wp:extent cx="3105150" cy="1333500"/>
            <wp:effectExtent l="0" t="0" r="0" b="0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15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B392D" w14:textId="77777777" w:rsidR="00635803" w:rsidRPr="0039076F" w:rsidRDefault="00635803" w:rsidP="00635803">
      <w:pPr>
        <w:ind w:left="993"/>
        <w:jc w:val="center"/>
        <w:rPr>
          <w:sz w:val="28"/>
          <w:szCs w:val="28"/>
        </w:rPr>
      </w:pPr>
    </w:p>
    <w:p w14:paraId="4F4D5BDF" w14:textId="0E1E39D7" w:rsidR="00635803" w:rsidRDefault="00F1514C" w:rsidP="00DE58A3">
      <w:pPr>
        <w:spacing w:after="0"/>
        <w:ind w:left="993" w:right="-853"/>
        <w:jc w:val="both"/>
        <w:rPr>
          <w:sz w:val="40"/>
          <w:szCs w:val="40"/>
          <w:u w:val="single"/>
        </w:rPr>
      </w:pPr>
      <w:proofErr w:type="spellStart"/>
      <w:r>
        <w:rPr>
          <w:sz w:val="40"/>
          <w:szCs w:val="40"/>
          <w:u w:val="single"/>
        </w:rPr>
        <w:t>NeuralNet</w:t>
      </w:r>
      <w:proofErr w:type="spellEnd"/>
      <w:r>
        <w:rPr>
          <w:sz w:val="40"/>
          <w:szCs w:val="40"/>
          <w:u w:val="single"/>
        </w:rPr>
        <w:t xml:space="preserve"> – Sieci neuronowe (2 warstwy)</w:t>
      </w:r>
      <w:r w:rsidR="00394C7B">
        <w:rPr>
          <w:sz w:val="40"/>
          <w:szCs w:val="40"/>
          <w:u w:val="single"/>
        </w:rPr>
        <w:t xml:space="preserve"> </w:t>
      </w:r>
      <w:r w:rsidRPr="00F63C5D">
        <w:rPr>
          <w:sz w:val="40"/>
          <w:szCs w:val="40"/>
          <w:u w:val="single"/>
        </w:rPr>
        <w:t xml:space="preserve">– </w:t>
      </w:r>
      <w:r>
        <w:rPr>
          <w:sz w:val="40"/>
          <w:szCs w:val="40"/>
          <w:u w:val="single"/>
        </w:rPr>
        <w:t>klas.</w:t>
      </w:r>
      <w:r w:rsidR="00394C7B">
        <w:rPr>
          <w:sz w:val="40"/>
          <w:szCs w:val="40"/>
          <w:u w:val="single"/>
        </w:rPr>
        <w:t xml:space="preserve"> </w:t>
      </w:r>
      <w:r w:rsidR="00635803">
        <w:rPr>
          <w:sz w:val="40"/>
          <w:szCs w:val="40"/>
          <w:u w:val="single"/>
        </w:rPr>
        <w:t>wieloklasowa</w:t>
      </w:r>
    </w:p>
    <w:p w14:paraId="65CA62C2" w14:textId="77777777" w:rsidR="00635803" w:rsidRPr="00985BFC" w:rsidRDefault="00635803" w:rsidP="00635803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203BAA22" w14:textId="273D98B2" w:rsidR="00635803" w:rsidRDefault="00982A9F" w:rsidP="00635803">
      <w:pPr>
        <w:ind w:left="993"/>
        <w:jc w:val="center"/>
        <w:rPr>
          <w:sz w:val="28"/>
          <w:szCs w:val="28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0117B358" wp14:editId="42308469">
            <wp:extent cx="1181100" cy="1304925"/>
            <wp:effectExtent l="0" t="0" r="0" b="9525"/>
            <wp:docPr id="29" name="Obraz 2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Obraz 29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AA548" w14:textId="77777777" w:rsidR="00635803" w:rsidRDefault="00635803" w:rsidP="00635803">
      <w:pPr>
        <w:ind w:left="993"/>
        <w:jc w:val="center"/>
        <w:rPr>
          <w:sz w:val="28"/>
          <w:szCs w:val="28"/>
        </w:rPr>
      </w:pPr>
    </w:p>
    <w:p w14:paraId="49A38735" w14:textId="454EA6C3" w:rsidR="00635803" w:rsidRDefault="000B4005" w:rsidP="00635803">
      <w:pPr>
        <w:spacing w:after="0"/>
        <w:ind w:left="993"/>
        <w:jc w:val="both"/>
        <w:rPr>
          <w:sz w:val="40"/>
          <w:szCs w:val="40"/>
          <w:u w:val="single"/>
        </w:rPr>
      </w:pPr>
      <w:proofErr w:type="spellStart"/>
      <w:r>
        <w:rPr>
          <w:sz w:val="40"/>
          <w:szCs w:val="40"/>
          <w:u w:val="single"/>
        </w:rPr>
        <w:t>NeuralNet</w:t>
      </w:r>
      <w:proofErr w:type="spellEnd"/>
      <w:r>
        <w:rPr>
          <w:sz w:val="40"/>
          <w:szCs w:val="40"/>
          <w:u w:val="single"/>
        </w:rPr>
        <w:t xml:space="preserve"> – Sieci neuronowe (2 warstwy) </w:t>
      </w:r>
      <w:r w:rsidR="00635803" w:rsidRPr="00F63C5D">
        <w:rPr>
          <w:sz w:val="40"/>
          <w:szCs w:val="40"/>
          <w:u w:val="single"/>
        </w:rPr>
        <w:t xml:space="preserve">– </w:t>
      </w:r>
      <w:r w:rsidR="00635803">
        <w:rPr>
          <w:sz w:val="40"/>
          <w:szCs w:val="40"/>
          <w:u w:val="single"/>
        </w:rPr>
        <w:t>regresja</w:t>
      </w:r>
    </w:p>
    <w:p w14:paraId="2186E41B" w14:textId="77777777" w:rsidR="00635803" w:rsidRPr="00985BFC" w:rsidRDefault="00635803" w:rsidP="00635803">
      <w:pPr>
        <w:spacing w:after="0"/>
        <w:ind w:left="993"/>
        <w:jc w:val="both"/>
        <w:rPr>
          <w:sz w:val="20"/>
          <w:szCs w:val="20"/>
          <w:u w:val="single"/>
        </w:rPr>
      </w:pPr>
    </w:p>
    <w:p w14:paraId="4EE9B035" w14:textId="6183CD3E" w:rsidR="00635803" w:rsidRPr="0039076F" w:rsidRDefault="00982A9F" w:rsidP="00635803">
      <w:pPr>
        <w:ind w:left="993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6E2A6E0" wp14:editId="01958E61">
            <wp:extent cx="2486025" cy="1304925"/>
            <wp:effectExtent l="0" t="0" r="9525" b="9525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B5DCF" w14:textId="71533CF3" w:rsidR="0039076F" w:rsidRDefault="0039076F" w:rsidP="00985BFC">
      <w:pPr>
        <w:ind w:left="993"/>
        <w:jc w:val="center"/>
        <w:rPr>
          <w:sz w:val="28"/>
          <w:szCs w:val="28"/>
        </w:rPr>
      </w:pPr>
    </w:p>
    <w:p w14:paraId="21562818" w14:textId="014CF744" w:rsidR="00635803" w:rsidRDefault="00635803" w:rsidP="00985BFC">
      <w:pPr>
        <w:ind w:left="993"/>
        <w:jc w:val="center"/>
        <w:rPr>
          <w:sz w:val="28"/>
          <w:szCs w:val="28"/>
        </w:rPr>
      </w:pPr>
    </w:p>
    <w:p w14:paraId="00B69751" w14:textId="77D7A6F6" w:rsidR="00635803" w:rsidRDefault="00635803" w:rsidP="00985BFC">
      <w:pPr>
        <w:ind w:left="993"/>
        <w:jc w:val="center"/>
        <w:rPr>
          <w:sz w:val="28"/>
          <w:szCs w:val="28"/>
        </w:rPr>
      </w:pPr>
    </w:p>
    <w:p w14:paraId="272D1AF9" w14:textId="77777777" w:rsidR="00635803" w:rsidRPr="0039076F" w:rsidRDefault="00635803" w:rsidP="00985BFC">
      <w:pPr>
        <w:ind w:left="993"/>
        <w:jc w:val="center"/>
        <w:rPr>
          <w:sz w:val="28"/>
          <w:szCs w:val="28"/>
        </w:rPr>
      </w:pPr>
    </w:p>
    <w:p w14:paraId="06F64E1E" w14:textId="77777777" w:rsidR="0039076F" w:rsidRPr="0039076F" w:rsidRDefault="0039076F" w:rsidP="00985BFC">
      <w:pPr>
        <w:ind w:left="993"/>
        <w:jc w:val="center"/>
        <w:rPr>
          <w:sz w:val="28"/>
          <w:szCs w:val="28"/>
        </w:rPr>
      </w:pPr>
    </w:p>
    <w:p w14:paraId="5A17EF83" w14:textId="77777777" w:rsidR="002931EF" w:rsidRPr="0039076F" w:rsidRDefault="002931EF" w:rsidP="00E74F3B">
      <w:pPr>
        <w:pStyle w:val="Akapitzlist"/>
        <w:spacing w:after="0"/>
        <w:ind w:left="993"/>
        <w:jc w:val="center"/>
        <w:rPr>
          <w:sz w:val="28"/>
          <w:szCs w:val="28"/>
        </w:rPr>
      </w:pPr>
    </w:p>
    <w:p w14:paraId="4AA9DBE3" w14:textId="77777777" w:rsidR="00D62776" w:rsidRDefault="00D62776" w:rsidP="00E74F3B">
      <w:pPr>
        <w:pStyle w:val="Akapitzlist"/>
        <w:spacing w:after="0"/>
        <w:ind w:left="993"/>
        <w:jc w:val="center"/>
        <w:rPr>
          <w:sz w:val="36"/>
          <w:szCs w:val="36"/>
          <w:u w:val="single"/>
        </w:rPr>
        <w:sectPr w:rsidR="00D62776" w:rsidSect="00D61F98">
          <w:pgSz w:w="11906" w:h="16838"/>
          <w:pgMar w:top="1134" w:right="1276" w:bottom="1418" w:left="284" w:header="709" w:footer="709" w:gutter="0"/>
          <w:cols w:space="708"/>
          <w:docGrid w:linePitch="360"/>
        </w:sectPr>
      </w:pPr>
    </w:p>
    <w:p w14:paraId="19A1A8A1" w14:textId="295E7482" w:rsidR="00E4622B" w:rsidRPr="002C3DD2" w:rsidRDefault="00AD3DBE" w:rsidP="00E74F3B">
      <w:pPr>
        <w:pStyle w:val="Akapitzlist"/>
        <w:spacing w:after="0"/>
        <w:ind w:left="993"/>
        <w:jc w:val="center"/>
        <w:rPr>
          <w:sz w:val="36"/>
          <w:szCs w:val="36"/>
        </w:rPr>
      </w:pPr>
      <w:r w:rsidRPr="00AD3DBE">
        <w:rPr>
          <w:b/>
          <w:bCs/>
          <w:sz w:val="36"/>
          <w:szCs w:val="36"/>
        </w:rPr>
        <w:lastRenderedPageBreak/>
        <w:t>Porównanie modeli własnych i wbudowanych</w:t>
      </w:r>
      <w:r w:rsidR="002C3DD2" w:rsidRPr="00AD1DD6">
        <w:rPr>
          <w:sz w:val="36"/>
          <w:szCs w:val="36"/>
        </w:rPr>
        <w:t xml:space="preserve"> </w:t>
      </w:r>
      <w:r w:rsidR="003F4E50">
        <w:rPr>
          <w:sz w:val="36"/>
          <w:szCs w:val="36"/>
        </w:rPr>
        <w:br/>
      </w:r>
      <w:r w:rsidR="002C3DD2" w:rsidRPr="003F4E50">
        <w:t>(wyniki dla walidacj</w:t>
      </w:r>
      <w:r w:rsidR="007B2A20">
        <w:t>i</w:t>
      </w:r>
      <w:r w:rsidR="002C3DD2" w:rsidRPr="003F4E50">
        <w:t>)</w:t>
      </w:r>
    </w:p>
    <w:p w14:paraId="4F2655EF" w14:textId="77777777" w:rsidR="002D0025" w:rsidRPr="00B74965" w:rsidRDefault="002D0025" w:rsidP="00E74F3B">
      <w:pPr>
        <w:pStyle w:val="Akapitzlist"/>
        <w:spacing w:after="0"/>
        <w:ind w:left="993"/>
        <w:jc w:val="both"/>
        <w:rPr>
          <w:sz w:val="16"/>
          <w:szCs w:val="16"/>
        </w:rPr>
      </w:pPr>
    </w:p>
    <w:tbl>
      <w:tblPr>
        <w:tblStyle w:val="Tabela-Siatka"/>
        <w:tblW w:w="11340" w:type="dxa"/>
        <w:tblInd w:w="108" w:type="dxa"/>
        <w:tblLook w:val="04A0" w:firstRow="1" w:lastRow="0" w:firstColumn="1" w:lastColumn="0" w:noHBand="0" w:noVBand="1"/>
      </w:tblPr>
      <w:tblGrid>
        <w:gridCol w:w="1850"/>
        <w:gridCol w:w="1977"/>
        <w:gridCol w:w="1985"/>
        <w:gridCol w:w="2835"/>
        <w:gridCol w:w="2693"/>
      </w:tblGrid>
      <w:tr w:rsidR="00D62776" w14:paraId="337E46D9" w14:textId="77777777" w:rsidTr="00D61F98">
        <w:tc>
          <w:tcPr>
            <w:tcW w:w="1850" w:type="dxa"/>
            <w:tcBorders>
              <w:bottom w:val="single" w:sz="12" w:space="0" w:color="auto"/>
            </w:tcBorders>
          </w:tcPr>
          <w:p w14:paraId="4AEF61C2" w14:textId="77777777" w:rsidR="00E4622B" w:rsidRDefault="00E4622B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</w:p>
        </w:tc>
        <w:tc>
          <w:tcPr>
            <w:tcW w:w="1977" w:type="dxa"/>
            <w:tcBorders>
              <w:bottom w:val="single" w:sz="12" w:space="0" w:color="auto"/>
            </w:tcBorders>
            <w:vAlign w:val="center"/>
          </w:tcPr>
          <w:p w14:paraId="5C861E26" w14:textId="09B8AAB1" w:rsidR="00E4622B" w:rsidRPr="00A46281" w:rsidRDefault="00E4622B" w:rsidP="00D62776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Algorytm</w:t>
            </w:r>
          </w:p>
        </w:tc>
        <w:tc>
          <w:tcPr>
            <w:tcW w:w="1985" w:type="dxa"/>
            <w:tcBorders>
              <w:bottom w:val="single" w:sz="12" w:space="0" w:color="auto"/>
            </w:tcBorders>
            <w:vAlign w:val="center"/>
          </w:tcPr>
          <w:p w14:paraId="203F8D5F" w14:textId="5B012FE4" w:rsidR="00E4622B" w:rsidRPr="00A46281" w:rsidRDefault="00E4622B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Implementacja</w:t>
            </w:r>
          </w:p>
        </w:tc>
        <w:tc>
          <w:tcPr>
            <w:tcW w:w="2835" w:type="dxa"/>
            <w:tcBorders>
              <w:bottom w:val="single" w:sz="12" w:space="0" w:color="auto"/>
            </w:tcBorders>
            <w:vAlign w:val="center"/>
          </w:tcPr>
          <w:p w14:paraId="411F28C3" w14:textId="6104C788" w:rsidR="00E4622B" w:rsidRPr="00A46281" w:rsidRDefault="00E46956" w:rsidP="00D62776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Hiper-p</w:t>
            </w:r>
            <w:r w:rsidR="00E4622B" w:rsidRPr="00A46281">
              <w:rPr>
                <w:b/>
                <w:bCs/>
                <w:sz w:val="28"/>
                <w:szCs w:val="28"/>
              </w:rPr>
              <w:t>arametry</w:t>
            </w:r>
          </w:p>
        </w:tc>
        <w:tc>
          <w:tcPr>
            <w:tcW w:w="2693" w:type="dxa"/>
            <w:tcBorders>
              <w:bottom w:val="single" w:sz="12" w:space="0" w:color="auto"/>
            </w:tcBorders>
            <w:vAlign w:val="center"/>
          </w:tcPr>
          <w:p w14:paraId="348867CF" w14:textId="61CEF379" w:rsidR="00614300" w:rsidRDefault="00E4622B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 xml:space="preserve">Ocena </w:t>
            </w:r>
            <w:r w:rsidR="00054876">
              <w:rPr>
                <w:b/>
                <w:bCs/>
                <w:sz w:val="28"/>
                <w:szCs w:val="28"/>
              </w:rPr>
              <w:t>modelu</w:t>
            </w:r>
          </w:p>
          <w:p w14:paraId="636BA3F8" w14:textId="6E93BB61" w:rsidR="00E4622B" w:rsidRPr="00A46281" w:rsidRDefault="00E4622B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A46281">
              <w:rPr>
                <w:b/>
                <w:bCs/>
                <w:sz w:val="28"/>
                <w:szCs w:val="28"/>
              </w:rPr>
              <w:t>(</w:t>
            </w:r>
            <w:r w:rsidR="00C759DA">
              <w:rPr>
                <w:b/>
                <w:bCs/>
                <w:sz w:val="28"/>
                <w:szCs w:val="28"/>
              </w:rPr>
              <w:t>Trafność</w:t>
            </w:r>
            <w:r w:rsidRPr="00A46281">
              <w:rPr>
                <w:b/>
                <w:bCs/>
                <w:sz w:val="28"/>
                <w:szCs w:val="28"/>
              </w:rPr>
              <w:t>)</w:t>
            </w:r>
          </w:p>
        </w:tc>
      </w:tr>
      <w:tr w:rsidR="00D62776" w14:paraId="47175225" w14:textId="77777777" w:rsidTr="00D61F98">
        <w:tc>
          <w:tcPr>
            <w:tcW w:w="1850" w:type="dxa"/>
            <w:tcBorders>
              <w:top w:val="single" w:sz="12" w:space="0" w:color="auto"/>
            </w:tcBorders>
          </w:tcPr>
          <w:p w14:paraId="0E70BFF0" w14:textId="5651485D" w:rsidR="00E4622B" w:rsidRPr="009C610A" w:rsidRDefault="000C7EFE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Binarna</w:t>
            </w:r>
          </w:p>
        </w:tc>
        <w:tc>
          <w:tcPr>
            <w:tcW w:w="1977" w:type="dxa"/>
            <w:tcBorders>
              <w:top w:val="single" w:sz="12" w:space="0" w:color="auto"/>
            </w:tcBorders>
          </w:tcPr>
          <w:p w14:paraId="16800A25" w14:textId="280501FF" w:rsidR="00E4622B" w:rsidRPr="003D58DE" w:rsidRDefault="00104247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4911EA82" w14:textId="496BA010" w:rsidR="00E4622B" w:rsidRPr="003D58DE" w:rsidRDefault="00E03968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4F5E587D" w14:textId="24D79E49" w:rsidR="00E4622B" w:rsidRPr="003D58DE" w:rsidRDefault="00375A27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</w:t>
            </w:r>
            <w:r w:rsidR="00BC44D6" w:rsidRPr="003D58DE">
              <w:rPr>
                <w:sz w:val="28"/>
                <w:szCs w:val="28"/>
              </w:rPr>
              <w:t xml:space="preserve"> = </w:t>
            </w:r>
            <w:r w:rsidR="00FC6E7C">
              <w:rPr>
                <w:sz w:val="28"/>
                <w:szCs w:val="28"/>
              </w:rPr>
              <w:t>9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71759663" w14:textId="1172BC23" w:rsidR="00E4622B" w:rsidRPr="003D58DE" w:rsidRDefault="00CB1FA0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FC6E7C">
              <w:rPr>
                <w:sz w:val="28"/>
                <w:szCs w:val="28"/>
              </w:rPr>
              <w:t>68</w:t>
            </w:r>
          </w:p>
        </w:tc>
      </w:tr>
      <w:tr w:rsidR="00D62776" w14:paraId="14A3EC5A" w14:textId="77777777" w:rsidTr="00D61F98">
        <w:tc>
          <w:tcPr>
            <w:tcW w:w="1850" w:type="dxa"/>
          </w:tcPr>
          <w:p w14:paraId="64B72AC8" w14:textId="77777777" w:rsidR="00A70404" w:rsidRPr="009C610A" w:rsidRDefault="00A70404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61F13696" w14:textId="637A4856" w:rsidR="00A70404" w:rsidRPr="003D58DE" w:rsidRDefault="00A70404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</w:tcPr>
          <w:p w14:paraId="7DC802F6" w14:textId="6535FCC2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</w:tcPr>
          <w:p w14:paraId="7D269BD6" w14:textId="080B046F" w:rsidR="00A70404" w:rsidRPr="003D58DE" w:rsidRDefault="00A70404" w:rsidP="00D62776">
            <w:pPr>
              <w:pStyle w:val="Akapitzlist"/>
              <w:ind w:left="-111"/>
              <w:jc w:val="center"/>
              <w:rPr>
                <w:sz w:val="28"/>
                <w:szCs w:val="28"/>
                <w:lang w:val="en-US"/>
              </w:rPr>
            </w:pPr>
            <w:r w:rsidRPr="003D58DE">
              <w:rPr>
                <w:sz w:val="28"/>
                <w:szCs w:val="28"/>
                <w:lang w:val="en-US"/>
              </w:rPr>
              <w:t xml:space="preserve">depth = </w:t>
            </w:r>
            <w:r w:rsidR="00FB6405">
              <w:rPr>
                <w:sz w:val="28"/>
                <w:szCs w:val="28"/>
                <w:lang w:val="en-US"/>
              </w:rPr>
              <w:t>2</w:t>
            </w:r>
            <w:r w:rsidRPr="003D58DE">
              <w:rPr>
                <w:sz w:val="28"/>
                <w:szCs w:val="28"/>
                <w:lang w:val="en-US"/>
              </w:rPr>
              <w:t>, minobs = 2, Entropy, overfit = none</w:t>
            </w:r>
          </w:p>
        </w:tc>
        <w:tc>
          <w:tcPr>
            <w:tcW w:w="2693" w:type="dxa"/>
          </w:tcPr>
          <w:p w14:paraId="4D356657" w14:textId="6D0D7690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3770F3">
              <w:rPr>
                <w:sz w:val="28"/>
                <w:szCs w:val="28"/>
              </w:rPr>
              <w:t>84</w:t>
            </w:r>
          </w:p>
        </w:tc>
      </w:tr>
      <w:tr w:rsidR="00D62776" w14:paraId="7E058213" w14:textId="77777777" w:rsidTr="00D61F98">
        <w:tc>
          <w:tcPr>
            <w:tcW w:w="1850" w:type="dxa"/>
          </w:tcPr>
          <w:p w14:paraId="6FAEFCE1" w14:textId="77777777" w:rsidR="00A70404" w:rsidRPr="009C610A" w:rsidRDefault="00A70404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272828D2" w14:textId="3761EDA0" w:rsidR="00A70404" w:rsidRPr="003D58DE" w:rsidRDefault="00A70404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</w:tcPr>
          <w:p w14:paraId="4AB2B51D" w14:textId="5DFEAC2E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</w:tcPr>
          <w:p w14:paraId="44DAF58C" w14:textId="7C7BAC35" w:rsidR="00A70404" w:rsidRPr="003D58DE" w:rsidRDefault="00A70404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h = (</w:t>
            </w:r>
            <w:r w:rsidR="00AB6D39">
              <w:rPr>
                <w:sz w:val="28"/>
                <w:szCs w:val="28"/>
              </w:rPr>
              <w:t>3</w:t>
            </w:r>
            <w:r w:rsidRPr="003D58DE">
              <w:rPr>
                <w:sz w:val="28"/>
                <w:szCs w:val="28"/>
              </w:rPr>
              <w:t>,</w:t>
            </w:r>
            <w:r w:rsidR="00AB6D39">
              <w:rPr>
                <w:sz w:val="28"/>
                <w:szCs w:val="28"/>
              </w:rPr>
              <w:t>7</w:t>
            </w:r>
            <w:r w:rsidRPr="003D58DE">
              <w:rPr>
                <w:sz w:val="28"/>
                <w:szCs w:val="28"/>
              </w:rPr>
              <w:t xml:space="preserve">), lr = 0.01,  </w:t>
            </w:r>
            <w:r w:rsidR="006A2B59" w:rsidRPr="003D58DE">
              <w:rPr>
                <w:sz w:val="28"/>
                <w:szCs w:val="28"/>
              </w:rPr>
              <w:br/>
            </w:r>
            <w:r w:rsidRPr="003D58DE">
              <w:rPr>
                <w:i/>
                <w:iCs/>
                <w:sz w:val="28"/>
                <w:szCs w:val="28"/>
              </w:rPr>
              <w:t>iter =</w:t>
            </w:r>
            <w:r w:rsidRPr="003D58DE">
              <w:rPr>
                <w:sz w:val="28"/>
                <w:szCs w:val="28"/>
              </w:rPr>
              <w:t xml:space="preserve"> </w:t>
            </w:r>
            <w:r w:rsidR="00AB6D39">
              <w:rPr>
                <w:sz w:val="28"/>
                <w:szCs w:val="28"/>
              </w:rPr>
              <w:t>8</w:t>
            </w:r>
            <w:r w:rsidRPr="003D58DE">
              <w:rPr>
                <w:sz w:val="28"/>
                <w:szCs w:val="28"/>
              </w:rPr>
              <w:t>0000</w:t>
            </w:r>
          </w:p>
        </w:tc>
        <w:tc>
          <w:tcPr>
            <w:tcW w:w="2693" w:type="dxa"/>
          </w:tcPr>
          <w:p w14:paraId="1F0AD7CC" w14:textId="2DDBB66C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9448F2">
              <w:rPr>
                <w:sz w:val="28"/>
                <w:szCs w:val="28"/>
              </w:rPr>
              <w:t>81</w:t>
            </w:r>
          </w:p>
        </w:tc>
      </w:tr>
      <w:tr w:rsidR="00D62776" w14:paraId="7E9DB34D" w14:textId="77777777" w:rsidTr="00D61F98">
        <w:tc>
          <w:tcPr>
            <w:tcW w:w="1850" w:type="dxa"/>
          </w:tcPr>
          <w:p w14:paraId="345C125B" w14:textId="77777777" w:rsidR="00A70404" w:rsidRPr="009C610A" w:rsidRDefault="00A70404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4B3905D9" w14:textId="5CAB7D40" w:rsidR="00A70404" w:rsidRPr="00D661F8" w:rsidRDefault="00197DB3" w:rsidP="00D62776">
            <w:pPr>
              <w:pStyle w:val="Akapitzlist"/>
              <w:ind w:left="-111"/>
              <w:jc w:val="center"/>
              <w:rPr>
                <w:color w:val="7030A0"/>
                <w:sz w:val="28"/>
                <w:szCs w:val="28"/>
              </w:rPr>
            </w:pPr>
            <w:r w:rsidRPr="00D661F8">
              <w:rPr>
                <w:color w:val="7030A0"/>
                <w:sz w:val="28"/>
                <w:szCs w:val="28"/>
              </w:rPr>
              <w:t>KNN</w:t>
            </w:r>
          </w:p>
        </w:tc>
        <w:tc>
          <w:tcPr>
            <w:tcW w:w="1985" w:type="dxa"/>
          </w:tcPr>
          <w:p w14:paraId="65A23909" w14:textId="64FDFE9A" w:rsidR="00A70404" w:rsidRPr="00D661F8" w:rsidRDefault="00A70404" w:rsidP="00D62776">
            <w:pPr>
              <w:pStyle w:val="Akapitzlist"/>
              <w:ind w:left="0"/>
              <w:jc w:val="center"/>
              <w:rPr>
                <w:color w:val="7030A0"/>
                <w:sz w:val="28"/>
                <w:szCs w:val="28"/>
              </w:rPr>
            </w:pPr>
            <w:r w:rsidRPr="00D661F8">
              <w:rPr>
                <w:color w:val="7030A0"/>
                <w:sz w:val="28"/>
                <w:szCs w:val="28"/>
              </w:rPr>
              <w:t>Biblioteka R</w:t>
            </w:r>
            <w:r w:rsidR="00E03CA6" w:rsidRPr="00D661F8">
              <w:rPr>
                <w:color w:val="7030A0"/>
                <w:sz w:val="28"/>
                <w:szCs w:val="28"/>
              </w:rPr>
              <w:t xml:space="preserve"> - caret</w:t>
            </w:r>
          </w:p>
        </w:tc>
        <w:tc>
          <w:tcPr>
            <w:tcW w:w="2835" w:type="dxa"/>
          </w:tcPr>
          <w:p w14:paraId="1B72FAFE" w14:textId="08F805CB" w:rsidR="00A70404" w:rsidRPr="00D661F8" w:rsidRDefault="00A70404" w:rsidP="00D62776">
            <w:pPr>
              <w:pStyle w:val="Akapitzlist"/>
              <w:ind w:left="-111"/>
              <w:jc w:val="center"/>
              <w:rPr>
                <w:color w:val="7030A0"/>
                <w:sz w:val="28"/>
                <w:szCs w:val="28"/>
              </w:rPr>
            </w:pPr>
            <w:r w:rsidRPr="00D661F8">
              <w:rPr>
                <w:color w:val="7030A0"/>
                <w:sz w:val="28"/>
                <w:szCs w:val="28"/>
              </w:rPr>
              <w:t xml:space="preserve">k = </w:t>
            </w:r>
            <w:r w:rsidR="00947354" w:rsidRPr="00D661F8">
              <w:rPr>
                <w:color w:val="7030A0"/>
                <w:sz w:val="28"/>
                <w:szCs w:val="28"/>
              </w:rPr>
              <w:t>1</w:t>
            </w:r>
          </w:p>
        </w:tc>
        <w:tc>
          <w:tcPr>
            <w:tcW w:w="2693" w:type="dxa"/>
          </w:tcPr>
          <w:p w14:paraId="2513AB41" w14:textId="05A3F1FA" w:rsidR="00A70404" w:rsidRPr="00D661F8" w:rsidRDefault="00A70404" w:rsidP="00D62776">
            <w:pPr>
              <w:pStyle w:val="Akapitzlist"/>
              <w:ind w:left="0"/>
              <w:jc w:val="center"/>
              <w:rPr>
                <w:color w:val="7030A0"/>
                <w:sz w:val="28"/>
                <w:szCs w:val="28"/>
              </w:rPr>
            </w:pPr>
            <w:r w:rsidRPr="00D661F8">
              <w:rPr>
                <w:color w:val="7030A0"/>
                <w:sz w:val="28"/>
                <w:szCs w:val="28"/>
              </w:rPr>
              <w:t>0.</w:t>
            </w:r>
            <w:r w:rsidR="00B14CD6" w:rsidRPr="00D661F8">
              <w:rPr>
                <w:color w:val="7030A0"/>
                <w:sz w:val="28"/>
                <w:szCs w:val="28"/>
              </w:rPr>
              <w:t>85</w:t>
            </w:r>
            <w:r w:rsidR="00745A38">
              <w:rPr>
                <w:color w:val="7030A0"/>
                <w:sz w:val="28"/>
                <w:szCs w:val="28"/>
              </w:rPr>
              <w:br/>
            </w:r>
            <w:r w:rsidR="00745A38" w:rsidRPr="00BC74F2">
              <w:rPr>
                <w:sz w:val="20"/>
                <w:szCs w:val="20"/>
              </w:rPr>
              <w:t>(max)</w:t>
            </w:r>
          </w:p>
        </w:tc>
      </w:tr>
      <w:tr w:rsidR="00D62776" w14:paraId="630BF969" w14:textId="77777777" w:rsidTr="00D61F98">
        <w:tc>
          <w:tcPr>
            <w:tcW w:w="1850" w:type="dxa"/>
          </w:tcPr>
          <w:p w14:paraId="02F49740" w14:textId="77777777" w:rsidR="00A70404" w:rsidRPr="009C610A" w:rsidRDefault="00A70404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7C5B128A" w14:textId="733EB25C" w:rsidR="00A70404" w:rsidRPr="003D58DE" w:rsidRDefault="00A70404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</w:tcPr>
          <w:p w14:paraId="4CE3435A" w14:textId="3D0FFD9F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Biblioteka R</w:t>
            </w:r>
            <w:r w:rsidR="00E03CA6" w:rsidRPr="003D58DE">
              <w:rPr>
                <w:sz w:val="28"/>
                <w:szCs w:val="28"/>
              </w:rPr>
              <w:t xml:space="preserve"> - rpart</w:t>
            </w:r>
          </w:p>
        </w:tc>
        <w:tc>
          <w:tcPr>
            <w:tcW w:w="2835" w:type="dxa"/>
          </w:tcPr>
          <w:p w14:paraId="459BB0FB" w14:textId="27572442" w:rsidR="00A70404" w:rsidRPr="003D58DE" w:rsidRDefault="003C4666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-</w:t>
            </w:r>
          </w:p>
        </w:tc>
        <w:tc>
          <w:tcPr>
            <w:tcW w:w="2693" w:type="dxa"/>
          </w:tcPr>
          <w:p w14:paraId="00E16C7F" w14:textId="321C0856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1D0980">
              <w:rPr>
                <w:sz w:val="28"/>
                <w:szCs w:val="28"/>
              </w:rPr>
              <w:t>26</w:t>
            </w:r>
            <w:r w:rsidR="00745A38">
              <w:rPr>
                <w:sz w:val="28"/>
                <w:szCs w:val="28"/>
              </w:rPr>
              <w:br/>
            </w:r>
            <w:r w:rsidR="00745A38" w:rsidRPr="00BC74F2">
              <w:rPr>
                <w:sz w:val="20"/>
                <w:szCs w:val="20"/>
              </w:rPr>
              <w:t>(max)</w:t>
            </w:r>
          </w:p>
        </w:tc>
      </w:tr>
      <w:tr w:rsidR="00D62776" w14:paraId="51D181BD" w14:textId="77777777" w:rsidTr="00D61F98">
        <w:tc>
          <w:tcPr>
            <w:tcW w:w="1850" w:type="dxa"/>
            <w:tcBorders>
              <w:bottom w:val="single" w:sz="12" w:space="0" w:color="auto"/>
            </w:tcBorders>
          </w:tcPr>
          <w:p w14:paraId="5D6C109A" w14:textId="77777777" w:rsidR="00A70404" w:rsidRPr="009C610A" w:rsidRDefault="00A70404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tcBorders>
              <w:bottom w:val="single" w:sz="12" w:space="0" w:color="auto"/>
            </w:tcBorders>
          </w:tcPr>
          <w:p w14:paraId="15C5D8FC" w14:textId="506214F2" w:rsidR="00A70404" w:rsidRPr="003D58DE" w:rsidRDefault="00A70404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62220ABF" w14:textId="331885DC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Biblioteka R</w:t>
            </w:r>
            <w:r w:rsidR="00602D8A" w:rsidRPr="003D58DE">
              <w:rPr>
                <w:sz w:val="28"/>
                <w:szCs w:val="28"/>
              </w:rPr>
              <w:t xml:space="preserve"> - neuralnet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4F031B00" w14:textId="5F714010" w:rsidR="00A70404" w:rsidRPr="003D58DE" w:rsidRDefault="008F12A6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2 warstwy</w:t>
            </w:r>
          </w:p>
        </w:tc>
        <w:tc>
          <w:tcPr>
            <w:tcW w:w="2693" w:type="dxa"/>
            <w:tcBorders>
              <w:bottom w:val="single" w:sz="12" w:space="0" w:color="auto"/>
            </w:tcBorders>
          </w:tcPr>
          <w:p w14:paraId="452FB221" w14:textId="4733EA5F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665200">
              <w:rPr>
                <w:sz w:val="28"/>
                <w:szCs w:val="28"/>
              </w:rPr>
              <w:t>2</w:t>
            </w:r>
            <w:r w:rsidR="0086577C">
              <w:rPr>
                <w:sz w:val="28"/>
                <w:szCs w:val="28"/>
              </w:rPr>
              <w:t>6</w:t>
            </w:r>
            <w:r w:rsidR="00745A38">
              <w:rPr>
                <w:sz w:val="28"/>
                <w:szCs w:val="28"/>
              </w:rPr>
              <w:br/>
            </w:r>
            <w:r w:rsidR="00745A38" w:rsidRPr="00BC74F2">
              <w:rPr>
                <w:sz w:val="20"/>
                <w:szCs w:val="20"/>
              </w:rPr>
              <w:t>(max)</w:t>
            </w:r>
          </w:p>
        </w:tc>
      </w:tr>
      <w:tr w:rsidR="00D62776" w14:paraId="7D27AC1D" w14:textId="77777777" w:rsidTr="00D61F98">
        <w:tc>
          <w:tcPr>
            <w:tcW w:w="1850" w:type="dxa"/>
            <w:tcBorders>
              <w:top w:val="single" w:sz="12" w:space="0" w:color="auto"/>
            </w:tcBorders>
          </w:tcPr>
          <w:p w14:paraId="502D9690" w14:textId="37F93FA5" w:rsidR="00A70404" w:rsidRPr="009C610A" w:rsidRDefault="00A70404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Klasyfikacja Wieloklasowa</w:t>
            </w:r>
          </w:p>
        </w:tc>
        <w:tc>
          <w:tcPr>
            <w:tcW w:w="1977" w:type="dxa"/>
            <w:tcBorders>
              <w:top w:val="single" w:sz="12" w:space="0" w:color="auto"/>
            </w:tcBorders>
          </w:tcPr>
          <w:p w14:paraId="7FF600FA" w14:textId="46CB1E8B" w:rsidR="00A70404" w:rsidRPr="003D58DE" w:rsidRDefault="00197DB3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1B9081E4" w14:textId="42C9A074" w:rsidR="00A70404" w:rsidRPr="003D58DE" w:rsidRDefault="00A70404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11D3C01A" w14:textId="1B93D31C" w:rsidR="00A70404" w:rsidRPr="003D58DE" w:rsidRDefault="00A70404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 xml:space="preserve">k = </w:t>
            </w:r>
            <w:r w:rsidR="00E35D08">
              <w:rPr>
                <w:sz w:val="28"/>
                <w:szCs w:val="28"/>
              </w:rPr>
              <w:t>3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037D68BC" w14:textId="0A78DAAE" w:rsidR="00A70404" w:rsidRPr="003D58DE" w:rsidRDefault="002B76DB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E35D08">
              <w:rPr>
                <w:sz w:val="28"/>
                <w:szCs w:val="28"/>
              </w:rPr>
              <w:t>40</w:t>
            </w:r>
          </w:p>
        </w:tc>
      </w:tr>
      <w:tr w:rsidR="00D62776" w14:paraId="58636710" w14:textId="77777777" w:rsidTr="00D61F98">
        <w:tc>
          <w:tcPr>
            <w:tcW w:w="1850" w:type="dxa"/>
          </w:tcPr>
          <w:p w14:paraId="7C250F8E" w14:textId="77777777" w:rsidR="002B76DB" w:rsidRPr="009C610A" w:rsidRDefault="002B76DB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34D2AB34" w14:textId="6B289F78" w:rsidR="002B76DB" w:rsidRPr="003D58DE" w:rsidRDefault="002B76DB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</w:tcPr>
          <w:p w14:paraId="10FEC408" w14:textId="107AADCA" w:rsidR="002B76DB" w:rsidRPr="003D58DE" w:rsidRDefault="002B76DB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</w:tcPr>
          <w:p w14:paraId="18B32E17" w14:textId="56EFDACA" w:rsidR="002B76DB" w:rsidRPr="003D58DE" w:rsidRDefault="002B76DB" w:rsidP="00D62776">
            <w:pPr>
              <w:pStyle w:val="Akapitzlist"/>
              <w:ind w:left="-111"/>
              <w:jc w:val="center"/>
              <w:rPr>
                <w:sz w:val="28"/>
                <w:szCs w:val="28"/>
                <w:lang w:val="en-US"/>
              </w:rPr>
            </w:pPr>
            <w:r w:rsidRPr="003D58DE">
              <w:rPr>
                <w:sz w:val="28"/>
                <w:szCs w:val="28"/>
                <w:lang w:val="en-US"/>
              </w:rPr>
              <w:t xml:space="preserve">depth = </w:t>
            </w:r>
            <w:r w:rsidR="00755B25">
              <w:rPr>
                <w:sz w:val="28"/>
                <w:szCs w:val="28"/>
                <w:lang w:val="en-US"/>
              </w:rPr>
              <w:t>4</w:t>
            </w:r>
            <w:r w:rsidRPr="003D58DE">
              <w:rPr>
                <w:sz w:val="28"/>
                <w:szCs w:val="28"/>
                <w:lang w:val="en-US"/>
              </w:rPr>
              <w:t xml:space="preserve">, minobs = </w:t>
            </w:r>
            <w:r w:rsidR="00755B25">
              <w:rPr>
                <w:sz w:val="28"/>
                <w:szCs w:val="28"/>
                <w:lang w:val="en-US"/>
              </w:rPr>
              <w:t>4</w:t>
            </w:r>
            <w:r w:rsidRPr="003D58DE">
              <w:rPr>
                <w:sz w:val="28"/>
                <w:szCs w:val="28"/>
                <w:lang w:val="en-US"/>
              </w:rPr>
              <w:t xml:space="preserve">, </w:t>
            </w:r>
            <w:r w:rsidR="00755B25">
              <w:rPr>
                <w:sz w:val="28"/>
                <w:szCs w:val="28"/>
                <w:lang w:val="en-US"/>
              </w:rPr>
              <w:t>Entropy</w:t>
            </w:r>
            <w:r w:rsidRPr="003D58DE">
              <w:rPr>
                <w:sz w:val="28"/>
                <w:szCs w:val="28"/>
                <w:lang w:val="en-US"/>
              </w:rPr>
              <w:t xml:space="preserve">, overfit = </w:t>
            </w:r>
            <w:r w:rsidR="00755B25">
              <w:rPr>
                <w:sz w:val="28"/>
                <w:szCs w:val="28"/>
                <w:lang w:val="en-US"/>
              </w:rPr>
              <w:t>none</w:t>
            </w:r>
          </w:p>
        </w:tc>
        <w:tc>
          <w:tcPr>
            <w:tcW w:w="2693" w:type="dxa"/>
          </w:tcPr>
          <w:p w14:paraId="2CFBF143" w14:textId="57043E49" w:rsidR="002B76DB" w:rsidRPr="003D58DE" w:rsidRDefault="00F73E5E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9</w:t>
            </w:r>
            <w:r w:rsidR="009B55CF">
              <w:rPr>
                <w:sz w:val="28"/>
                <w:szCs w:val="28"/>
              </w:rPr>
              <w:t>4</w:t>
            </w:r>
          </w:p>
        </w:tc>
      </w:tr>
      <w:tr w:rsidR="00D62776" w14:paraId="0112425D" w14:textId="77777777" w:rsidTr="00D61F98">
        <w:tc>
          <w:tcPr>
            <w:tcW w:w="1850" w:type="dxa"/>
          </w:tcPr>
          <w:p w14:paraId="684D6FB4" w14:textId="77777777" w:rsidR="002B76DB" w:rsidRPr="009C610A" w:rsidRDefault="002B76DB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7DC32FAB" w14:textId="3B0F5875" w:rsidR="002B76DB" w:rsidRPr="00A150C9" w:rsidRDefault="002B76DB" w:rsidP="00D62776">
            <w:pPr>
              <w:pStyle w:val="Akapitzlist"/>
              <w:ind w:left="-111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>Sieci NN</w:t>
            </w:r>
          </w:p>
        </w:tc>
        <w:tc>
          <w:tcPr>
            <w:tcW w:w="1985" w:type="dxa"/>
          </w:tcPr>
          <w:p w14:paraId="4408A6CF" w14:textId="56C14703" w:rsidR="002B76DB" w:rsidRPr="00A150C9" w:rsidRDefault="002B76DB" w:rsidP="00D62776">
            <w:pPr>
              <w:pStyle w:val="Akapitzlist"/>
              <w:ind w:left="0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>Własna</w:t>
            </w:r>
          </w:p>
        </w:tc>
        <w:tc>
          <w:tcPr>
            <w:tcW w:w="2835" w:type="dxa"/>
          </w:tcPr>
          <w:p w14:paraId="1AF43E6D" w14:textId="1E5655FA" w:rsidR="002B76DB" w:rsidRPr="00A150C9" w:rsidRDefault="005149A6" w:rsidP="00D62776">
            <w:pPr>
              <w:pStyle w:val="Akapitzlist"/>
              <w:ind w:left="-111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 xml:space="preserve">h = (3,7), lr = 0.01,  </w:t>
            </w:r>
            <w:r w:rsidRPr="00A150C9">
              <w:rPr>
                <w:color w:val="7030A0"/>
                <w:sz w:val="28"/>
                <w:szCs w:val="28"/>
              </w:rPr>
              <w:br/>
            </w:r>
            <w:r w:rsidRPr="00A150C9">
              <w:rPr>
                <w:i/>
                <w:iCs/>
                <w:color w:val="7030A0"/>
                <w:sz w:val="28"/>
                <w:szCs w:val="28"/>
              </w:rPr>
              <w:t>iter =</w:t>
            </w:r>
            <w:r w:rsidRPr="00A150C9">
              <w:rPr>
                <w:color w:val="7030A0"/>
                <w:sz w:val="28"/>
                <w:szCs w:val="28"/>
              </w:rPr>
              <w:t xml:space="preserve"> </w:t>
            </w:r>
            <w:r w:rsidRPr="00A150C9">
              <w:rPr>
                <w:color w:val="7030A0"/>
                <w:sz w:val="28"/>
                <w:szCs w:val="28"/>
              </w:rPr>
              <w:t>2</w:t>
            </w:r>
            <w:r w:rsidRPr="00A150C9">
              <w:rPr>
                <w:color w:val="7030A0"/>
                <w:sz w:val="28"/>
                <w:szCs w:val="28"/>
              </w:rPr>
              <w:t>0000</w:t>
            </w:r>
          </w:p>
        </w:tc>
        <w:tc>
          <w:tcPr>
            <w:tcW w:w="2693" w:type="dxa"/>
          </w:tcPr>
          <w:p w14:paraId="270B8C4E" w14:textId="4B1B5725" w:rsidR="002B76DB" w:rsidRPr="00A150C9" w:rsidRDefault="007749AE" w:rsidP="00D62776">
            <w:pPr>
              <w:pStyle w:val="Akapitzlist"/>
              <w:ind w:left="0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>0.9</w:t>
            </w:r>
            <w:r w:rsidR="002426A8" w:rsidRPr="00A150C9">
              <w:rPr>
                <w:color w:val="7030A0"/>
                <w:sz w:val="28"/>
                <w:szCs w:val="28"/>
              </w:rPr>
              <w:t>6</w:t>
            </w:r>
          </w:p>
        </w:tc>
      </w:tr>
      <w:tr w:rsidR="007B3ACD" w14:paraId="220BBE96" w14:textId="77777777" w:rsidTr="00D61F98">
        <w:tc>
          <w:tcPr>
            <w:tcW w:w="1850" w:type="dxa"/>
          </w:tcPr>
          <w:p w14:paraId="138FFA16" w14:textId="77777777" w:rsidR="007B3ACD" w:rsidRPr="009C610A" w:rsidRDefault="007B3ACD" w:rsidP="007B3AC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1579D0DF" w14:textId="3C39D268" w:rsidR="007B3ACD" w:rsidRPr="003D58DE" w:rsidRDefault="007B3ACD" w:rsidP="007B3AC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</w:tcPr>
          <w:p w14:paraId="7D4EBB4C" w14:textId="524392E0" w:rsidR="007B3ACD" w:rsidRPr="003D58DE" w:rsidRDefault="007B3ACD" w:rsidP="007B3AC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Biblioteka R - caret</w:t>
            </w:r>
          </w:p>
        </w:tc>
        <w:tc>
          <w:tcPr>
            <w:tcW w:w="2835" w:type="dxa"/>
          </w:tcPr>
          <w:p w14:paraId="50744CF7" w14:textId="4857DD62" w:rsidR="007B3ACD" w:rsidRPr="003D58DE" w:rsidRDefault="007B3ACD" w:rsidP="007B3AC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 = 1</w:t>
            </w:r>
          </w:p>
        </w:tc>
        <w:tc>
          <w:tcPr>
            <w:tcW w:w="2693" w:type="dxa"/>
          </w:tcPr>
          <w:p w14:paraId="18B99166" w14:textId="23EE4C12" w:rsidR="007B3ACD" w:rsidRPr="003D58DE" w:rsidRDefault="007B3ACD" w:rsidP="007B3AC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AA1894" w:rsidRPr="003D58DE">
              <w:rPr>
                <w:sz w:val="28"/>
                <w:szCs w:val="28"/>
              </w:rPr>
              <w:t>47</w:t>
            </w:r>
            <w:r w:rsidR="00BC74F2">
              <w:rPr>
                <w:sz w:val="28"/>
                <w:szCs w:val="28"/>
              </w:rPr>
              <w:br/>
            </w:r>
            <w:r w:rsidR="00BC74F2" w:rsidRPr="00BC74F2">
              <w:rPr>
                <w:sz w:val="20"/>
                <w:szCs w:val="20"/>
              </w:rPr>
              <w:t>(max)</w:t>
            </w:r>
          </w:p>
        </w:tc>
      </w:tr>
      <w:tr w:rsidR="007B3ACD" w14:paraId="3B9B7573" w14:textId="77777777" w:rsidTr="00D61F98">
        <w:tc>
          <w:tcPr>
            <w:tcW w:w="1850" w:type="dxa"/>
          </w:tcPr>
          <w:p w14:paraId="160ACD56" w14:textId="77777777" w:rsidR="007B3ACD" w:rsidRPr="009C610A" w:rsidRDefault="007B3ACD" w:rsidP="007B3AC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37741723" w14:textId="18802BE4" w:rsidR="007B3ACD" w:rsidRPr="003D58DE" w:rsidRDefault="007B3ACD" w:rsidP="007B3ACD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</w:tcPr>
          <w:p w14:paraId="7BA86AB6" w14:textId="6134ADDA" w:rsidR="007B3ACD" w:rsidRPr="003D58DE" w:rsidRDefault="007B3ACD" w:rsidP="007B3AC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Biblioteka R - rpart</w:t>
            </w:r>
          </w:p>
        </w:tc>
        <w:tc>
          <w:tcPr>
            <w:tcW w:w="2835" w:type="dxa"/>
          </w:tcPr>
          <w:p w14:paraId="0712AF86" w14:textId="076FB9AB" w:rsidR="007B3ACD" w:rsidRPr="003D58DE" w:rsidRDefault="007B3ACD" w:rsidP="007B3ACD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-</w:t>
            </w:r>
          </w:p>
        </w:tc>
        <w:tc>
          <w:tcPr>
            <w:tcW w:w="2693" w:type="dxa"/>
          </w:tcPr>
          <w:p w14:paraId="72E44E44" w14:textId="11AB9D5E" w:rsidR="007B3ACD" w:rsidRPr="008A10AB" w:rsidRDefault="008A10AB" w:rsidP="007B3AC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8A10AB">
              <w:rPr>
                <w:sz w:val="28"/>
                <w:szCs w:val="28"/>
              </w:rPr>
              <w:t>0.60</w:t>
            </w:r>
            <w:r w:rsidR="00BC74F2">
              <w:rPr>
                <w:sz w:val="28"/>
                <w:szCs w:val="28"/>
              </w:rPr>
              <w:br/>
            </w:r>
            <w:r w:rsidR="00BC74F2" w:rsidRPr="00BC74F2">
              <w:rPr>
                <w:sz w:val="20"/>
                <w:szCs w:val="20"/>
              </w:rPr>
              <w:t>(max)</w:t>
            </w:r>
          </w:p>
        </w:tc>
      </w:tr>
      <w:tr w:rsidR="007B3ACD" w14:paraId="2FE4E547" w14:textId="77777777" w:rsidTr="00D61F98">
        <w:tc>
          <w:tcPr>
            <w:tcW w:w="1850" w:type="dxa"/>
            <w:tcBorders>
              <w:bottom w:val="single" w:sz="12" w:space="0" w:color="auto"/>
            </w:tcBorders>
          </w:tcPr>
          <w:p w14:paraId="7B2EF92C" w14:textId="77777777" w:rsidR="007B3ACD" w:rsidRPr="009C610A" w:rsidRDefault="007B3ACD" w:rsidP="007B3ACD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  <w:tcBorders>
              <w:bottom w:val="single" w:sz="12" w:space="0" w:color="auto"/>
            </w:tcBorders>
          </w:tcPr>
          <w:p w14:paraId="5419F50F" w14:textId="7FAF7E45" w:rsidR="007B3ACD" w:rsidRPr="003D58DE" w:rsidRDefault="007B3ACD" w:rsidP="007B3AC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  <w:tcBorders>
              <w:bottom w:val="single" w:sz="12" w:space="0" w:color="auto"/>
            </w:tcBorders>
          </w:tcPr>
          <w:p w14:paraId="02DB25D5" w14:textId="3CECAA92" w:rsidR="007B3ACD" w:rsidRPr="003D58DE" w:rsidRDefault="007B3ACD" w:rsidP="007B3AC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Biblioteka R - neuralnet</w:t>
            </w:r>
          </w:p>
        </w:tc>
        <w:tc>
          <w:tcPr>
            <w:tcW w:w="2835" w:type="dxa"/>
            <w:tcBorders>
              <w:bottom w:val="single" w:sz="12" w:space="0" w:color="auto"/>
            </w:tcBorders>
          </w:tcPr>
          <w:p w14:paraId="2C4706A4" w14:textId="049EAB33" w:rsidR="007B3ACD" w:rsidRPr="003D58DE" w:rsidRDefault="007B3ACD" w:rsidP="007B3ACD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2 warstwy</w:t>
            </w:r>
          </w:p>
        </w:tc>
        <w:tc>
          <w:tcPr>
            <w:tcW w:w="2693" w:type="dxa"/>
            <w:tcBorders>
              <w:bottom w:val="single" w:sz="12" w:space="0" w:color="auto"/>
            </w:tcBorders>
          </w:tcPr>
          <w:p w14:paraId="3BD68624" w14:textId="267C31D9" w:rsidR="007B3ACD" w:rsidRPr="003D58DE" w:rsidRDefault="007B3ACD" w:rsidP="007B3ACD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0.</w:t>
            </w:r>
            <w:r w:rsidR="00841272">
              <w:rPr>
                <w:sz w:val="28"/>
                <w:szCs w:val="28"/>
              </w:rPr>
              <w:t>47</w:t>
            </w:r>
            <w:r w:rsidR="00BC74F2">
              <w:rPr>
                <w:sz w:val="28"/>
                <w:szCs w:val="28"/>
              </w:rPr>
              <w:br/>
            </w:r>
            <w:r w:rsidR="00BC74F2" w:rsidRPr="00BC74F2">
              <w:rPr>
                <w:sz w:val="20"/>
                <w:szCs w:val="20"/>
              </w:rPr>
              <w:t>(max)</w:t>
            </w:r>
          </w:p>
        </w:tc>
      </w:tr>
      <w:tr w:rsidR="00D62776" w14:paraId="4EE149EB" w14:textId="77777777" w:rsidTr="00D61F98">
        <w:tc>
          <w:tcPr>
            <w:tcW w:w="1850" w:type="dxa"/>
            <w:tcBorders>
              <w:top w:val="single" w:sz="12" w:space="0" w:color="auto"/>
            </w:tcBorders>
          </w:tcPr>
          <w:p w14:paraId="4D2A8189" w14:textId="66D09D15" w:rsidR="00D020ED" w:rsidRPr="009C610A" w:rsidRDefault="00D020ED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9C610A">
              <w:rPr>
                <w:b/>
                <w:bCs/>
                <w:sz w:val="28"/>
                <w:szCs w:val="28"/>
              </w:rPr>
              <w:t>Regresja</w:t>
            </w:r>
          </w:p>
        </w:tc>
        <w:tc>
          <w:tcPr>
            <w:tcW w:w="1977" w:type="dxa"/>
            <w:tcBorders>
              <w:top w:val="single" w:sz="12" w:space="0" w:color="auto"/>
            </w:tcBorders>
          </w:tcPr>
          <w:p w14:paraId="72B8565C" w14:textId="3DBC5C07" w:rsidR="00D020ED" w:rsidRPr="003D58DE" w:rsidRDefault="00D020ED" w:rsidP="00D62776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  <w:tcBorders>
              <w:top w:val="single" w:sz="12" w:space="0" w:color="auto"/>
            </w:tcBorders>
          </w:tcPr>
          <w:p w14:paraId="24D5EF59" w14:textId="2C6CDEA8" w:rsidR="00D020ED" w:rsidRPr="003D58DE" w:rsidRDefault="00D020ED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  <w:tcBorders>
              <w:top w:val="single" w:sz="12" w:space="0" w:color="auto"/>
            </w:tcBorders>
          </w:tcPr>
          <w:p w14:paraId="3E4C00C6" w14:textId="669C2870" w:rsidR="00D020ED" w:rsidRPr="003D58DE" w:rsidRDefault="00D020ED" w:rsidP="00D62776">
            <w:pPr>
              <w:pStyle w:val="Akapitzlist"/>
              <w:ind w:left="-111"/>
              <w:jc w:val="center"/>
              <w:rPr>
                <w:b/>
                <w:bCs/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 xml:space="preserve">k = </w:t>
            </w:r>
            <w:r w:rsidR="00BB73EF">
              <w:rPr>
                <w:sz w:val="28"/>
                <w:szCs w:val="28"/>
              </w:rPr>
              <w:t>3</w:t>
            </w:r>
          </w:p>
        </w:tc>
        <w:tc>
          <w:tcPr>
            <w:tcW w:w="2693" w:type="dxa"/>
            <w:tcBorders>
              <w:top w:val="single" w:sz="12" w:space="0" w:color="auto"/>
            </w:tcBorders>
          </w:tcPr>
          <w:p w14:paraId="04C684CC" w14:textId="05E9B3E5" w:rsidR="00D020ED" w:rsidRPr="003D58DE" w:rsidRDefault="00810AAF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sz w:val="28"/>
                <w:szCs w:val="28"/>
              </w:rPr>
              <w:t>5.94</w:t>
            </w:r>
          </w:p>
        </w:tc>
      </w:tr>
      <w:tr w:rsidR="00D62776" w14:paraId="2C4F316C" w14:textId="77777777" w:rsidTr="00D61F98">
        <w:tc>
          <w:tcPr>
            <w:tcW w:w="1850" w:type="dxa"/>
          </w:tcPr>
          <w:p w14:paraId="45DCC0A7" w14:textId="7883DD54" w:rsidR="00D020ED" w:rsidRPr="009C610A" w:rsidRDefault="00D020ED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  <w:r w:rsidRPr="00FD2A69">
              <w:rPr>
                <w:b/>
                <w:bCs/>
                <w:sz w:val="28"/>
                <w:szCs w:val="28"/>
              </w:rPr>
              <w:t>( MAE )</w:t>
            </w:r>
          </w:p>
        </w:tc>
        <w:tc>
          <w:tcPr>
            <w:tcW w:w="1977" w:type="dxa"/>
          </w:tcPr>
          <w:p w14:paraId="40D7A8C0" w14:textId="02883383" w:rsidR="00D020ED" w:rsidRPr="003D58DE" w:rsidRDefault="00D020ED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</w:tcPr>
          <w:p w14:paraId="2C719EAD" w14:textId="59203411" w:rsidR="00D020ED" w:rsidRPr="003D58DE" w:rsidRDefault="00D020ED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</w:tcPr>
          <w:p w14:paraId="1DE10CEB" w14:textId="32AB2195" w:rsidR="00D020ED" w:rsidRPr="003D58DE" w:rsidRDefault="00D020ED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 xml:space="preserve">depth = </w:t>
            </w:r>
            <w:r w:rsidR="000C7861">
              <w:rPr>
                <w:sz w:val="28"/>
                <w:szCs w:val="28"/>
              </w:rPr>
              <w:t>2</w:t>
            </w:r>
            <w:r w:rsidRPr="003D58DE">
              <w:rPr>
                <w:sz w:val="28"/>
                <w:szCs w:val="28"/>
              </w:rPr>
              <w:t xml:space="preserve">, minobs = </w:t>
            </w:r>
            <w:r w:rsidR="000C7861">
              <w:rPr>
                <w:sz w:val="28"/>
                <w:szCs w:val="28"/>
              </w:rPr>
              <w:t>2</w:t>
            </w:r>
            <w:r w:rsidR="001E07D2">
              <w:rPr>
                <w:sz w:val="28"/>
                <w:szCs w:val="28"/>
              </w:rPr>
              <w:t>, SS</w:t>
            </w:r>
          </w:p>
        </w:tc>
        <w:tc>
          <w:tcPr>
            <w:tcW w:w="2693" w:type="dxa"/>
          </w:tcPr>
          <w:p w14:paraId="5DB96471" w14:textId="68AB5BFE" w:rsidR="00D020ED" w:rsidRPr="003D58DE" w:rsidRDefault="005B67CA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.31</w:t>
            </w:r>
          </w:p>
        </w:tc>
      </w:tr>
      <w:tr w:rsidR="00D62776" w14:paraId="1AC47F9A" w14:textId="77777777" w:rsidTr="00D61F98">
        <w:tc>
          <w:tcPr>
            <w:tcW w:w="1850" w:type="dxa"/>
          </w:tcPr>
          <w:p w14:paraId="0F448754" w14:textId="77777777" w:rsidR="00D020ED" w:rsidRPr="009C610A" w:rsidRDefault="00D020ED" w:rsidP="00D62776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53086A6C" w14:textId="35D35927" w:rsidR="00D020ED" w:rsidRPr="003D58DE" w:rsidRDefault="00D020ED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</w:tcPr>
          <w:p w14:paraId="04E780F6" w14:textId="6A2326CF" w:rsidR="00D020ED" w:rsidRPr="003D58DE" w:rsidRDefault="00D020ED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Własna</w:t>
            </w:r>
          </w:p>
        </w:tc>
        <w:tc>
          <w:tcPr>
            <w:tcW w:w="2835" w:type="dxa"/>
          </w:tcPr>
          <w:p w14:paraId="404B1B09" w14:textId="46C768D8" w:rsidR="00D020ED" w:rsidRPr="003D58DE" w:rsidRDefault="00CA0486" w:rsidP="00D62776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h = (</w:t>
            </w:r>
            <w:r w:rsidR="00B419ED">
              <w:rPr>
                <w:sz w:val="28"/>
                <w:szCs w:val="28"/>
              </w:rPr>
              <w:t>5</w:t>
            </w:r>
            <w:r w:rsidRPr="003D58DE">
              <w:rPr>
                <w:sz w:val="28"/>
                <w:szCs w:val="28"/>
              </w:rPr>
              <w:t>,</w:t>
            </w:r>
            <w:r w:rsidR="00B419ED">
              <w:rPr>
                <w:sz w:val="28"/>
                <w:szCs w:val="28"/>
              </w:rPr>
              <w:t>5</w:t>
            </w:r>
            <w:r w:rsidRPr="003D58DE">
              <w:rPr>
                <w:sz w:val="28"/>
                <w:szCs w:val="28"/>
              </w:rPr>
              <w:t xml:space="preserve">), lr = 0.01,  </w:t>
            </w:r>
            <w:r w:rsidRPr="003D58DE">
              <w:rPr>
                <w:sz w:val="28"/>
                <w:szCs w:val="28"/>
              </w:rPr>
              <w:br/>
            </w:r>
            <w:r w:rsidRPr="003D58DE">
              <w:rPr>
                <w:i/>
                <w:iCs/>
                <w:sz w:val="28"/>
                <w:szCs w:val="28"/>
              </w:rPr>
              <w:t>iter =</w:t>
            </w:r>
            <w:r w:rsidRPr="003D58DE">
              <w:rPr>
                <w:sz w:val="28"/>
                <w:szCs w:val="28"/>
              </w:rPr>
              <w:t xml:space="preserve"> </w:t>
            </w:r>
            <w:r w:rsidR="00F53F14">
              <w:rPr>
                <w:sz w:val="28"/>
                <w:szCs w:val="28"/>
              </w:rPr>
              <w:t>2</w:t>
            </w:r>
            <w:r w:rsidRPr="003D58DE">
              <w:rPr>
                <w:sz w:val="28"/>
                <w:szCs w:val="28"/>
              </w:rPr>
              <w:t>0000</w:t>
            </w:r>
          </w:p>
        </w:tc>
        <w:tc>
          <w:tcPr>
            <w:tcW w:w="2693" w:type="dxa"/>
          </w:tcPr>
          <w:p w14:paraId="1C58EE8E" w14:textId="3185E1C1" w:rsidR="00D020ED" w:rsidRPr="003D58DE" w:rsidRDefault="00BF701A" w:rsidP="00D62776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6.14</w:t>
            </w:r>
          </w:p>
        </w:tc>
      </w:tr>
      <w:tr w:rsidR="009169C1" w14:paraId="14E28E23" w14:textId="77777777" w:rsidTr="00D61F98">
        <w:tc>
          <w:tcPr>
            <w:tcW w:w="1850" w:type="dxa"/>
          </w:tcPr>
          <w:p w14:paraId="0057C72D" w14:textId="77777777" w:rsidR="009169C1" w:rsidRPr="009C610A" w:rsidRDefault="009169C1" w:rsidP="009169C1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4280BDDF" w14:textId="5ED361D9" w:rsidR="009169C1" w:rsidRPr="003D58DE" w:rsidRDefault="009169C1" w:rsidP="009169C1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NN</w:t>
            </w:r>
          </w:p>
        </w:tc>
        <w:tc>
          <w:tcPr>
            <w:tcW w:w="1985" w:type="dxa"/>
          </w:tcPr>
          <w:p w14:paraId="6000FA83" w14:textId="1A6BAD2A" w:rsidR="009169C1" w:rsidRPr="003D58DE" w:rsidRDefault="009169C1" w:rsidP="009169C1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Biblioteka R - caret</w:t>
            </w:r>
          </w:p>
        </w:tc>
        <w:tc>
          <w:tcPr>
            <w:tcW w:w="2835" w:type="dxa"/>
          </w:tcPr>
          <w:p w14:paraId="20976E66" w14:textId="15517E97" w:rsidR="009169C1" w:rsidRPr="003D58DE" w:rsidRDefault="009169C1" w:rsidP="009169C1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k = 1</w:t>
            </w:r>
          </w:p>
        </w:tc>
        <w:tc>
          <w:tcPr>
            <w:tcW w:w="2693" w:type="dxa"/>
          </w:tcPr>
          <w:p w14:paraId="6C730DBA" w14:textId="642B346B" w:rsidR="009169C1" w:rsidRPr="003D58DE" w:rsidRDefault="00524CE5" w:rsidP="009169C1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4.78</w:t>
            </w:r>
            <w:r w:rsidR="00BC74F2">
              <w:rPr>
                <w:sz w:val="28"/>
                <w:szCs w:val="28"/>
              </w:rPr>
              <w:br/>
            </w:r>
            <w:r w:rsidR="00BC74F2" w:rsidRPr="00BC74F2">
              <w:rPr>
                <w:sz w:val="20"/>
                <w:szCs w:val="20"/>
              </w:rPr>
              <w:t>(max)</w:t>
            </w:r>
          </w:p>
        </w:tc>
      </w:tr>
      <w:tr w:rsidR="009169C1" w14:paraId="17A27CF7" w14:textId="77777777" w:rsidTr="00D61F98">
        <w:tc>
          <w:tcPr>
            <w:tcW w:w="1850" w:type="dxa"/>
          </w:tcPr>
          <w:p w14:paraId="1FD21EA8" w14:textId="77777777" w:rsidR="009169C1" w:rsidRPr="009C610A" w:rsidRDefault="009169C1" w:rsidP="009169C1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5AEED797" w14:textId="1ED63BA4" w:rsidR="009169C1" w:rsidRPr="00A150C9" w:rsidRDefault="009169C1" w:rsidP="009169C1">
            <w:pPr>
              <w:pStyle w:val="Akapitzlist"/>
              <w:ind w:left="-111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>Drzewa decyzyjne</w:t>
            </w:r>
          </w:p>
        </w:tc>
        <w:tc>
          <w:tcPr>
            <w:tcW w:w="1985" w:type="dxa"/>
          </w:tcPr>
          <w:p w14:paraId="17D19D6A" w14:textId="645D0EF7" w:rsidR="009169C1" w:rsidRPr="00A150C9" w:rsidRDefault="009169C1" w:rsidP="009169C1">
            <w:pPr>
              <w:pStyle w:val="Akapitzlist"/>
              <w:ind w:left="0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>Biblioteka R - rpart</w:t>
            </w:r>
          </w:p>
        </w:tc>
        <w:tc>
          <w:tcPr>
            <w:tcW w:w="2835" w:type="dxa"/>
          </w:tcPr>
          <w:p w14:paraId="5F90B204" w14:textId="5648B024" w:rsidR="009169C1" w:rsidRPr="00A150C9" w:rsidRDefault="009169C1" w:rsidP="009169C1">
            <w:pPr>
              <w:pStyle w:val="Akapitzlist"/>
              <w:ind w:left="-111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>-</w:t>
            </w:r>
          </w:p>
        </w:tc>
        <w:tc>
          <w:tcPr>
            <w:tcW w:w="2693" w:type="dxa"/>
          </w:tcPr>
          <w:p w14:paraId="4D0A1A5F" w14:textId="16BA5358" w:rsidR="009169C1" w:rsidRPr="00A150C9" w:rsidRDefault="002632AB" w:rsidP="009169C1">
            <w:pPr>
              <w:pStyle w:val="Akapitzlist"/>
              <w:ind w:left="0"/>
              <w:jc w:val="center"/>
              <w:rPr>
                <w:color w:val="7030A0"/>
                <w:sz w:val="28"/>
                <w:szCs w:val="28"/>
              </w:rPr>
            </w:pPr>
            <w:r w:rsidRPr="00A150C9">
              <w:rPr>
                <w:color w:val="7030A0"/>
                <w:sz w:val="28"/>
                <w:szCs w:val="28"/>
              </w:rPr>
              <w:t>4.69</w:t>
            </w:r>
            <w:r w:rsidR="00BC74F2">
              <w:rPr>
                <w:color w:val="7030A0"/>
                <w:sz w:val="28"/>
                <w:szCs w:val="28"/>
              </w:rPr>
              <w:br/>
            </w:r>
            <w:r w:rsidR="00BC74F2" w:rsidRPr="00BC74F2">
              <w:rPr>
                <w:sz w:val="20"/>
                <w:szCs w:val="20"/>
              </w:rPr>
              <w:t>(max)</w:t>
            </w:r>
          </w:p>
        </w:tc>
      </w:tr>
      <w:tr w:rsidR="009169C1" w14:paraId="419E2EAC" w14:textId="77777777" w:rsidTr="00D61F98">
        <w:tc>
          <w:tcPr>
            <w:tcW w:w="1850" w:type="dxa"/>
          </w:tcPr>
          <w:p w14:paraId="162EA6D6" w14:textId="77777777" w:rsidR="009169C1" w:rsidRPr="009C610A" w:rsidRDefault="009169C1" w:rsidP="009169C1">
            <w:pPr>
              <w:pStyle w:val="Akapitzlist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977" w:type="dxa"/>
          </w:tcPr>
          <w:p w14:paraId="16C31FA9" w14:textId="5F403C74" w:rsidR="009169C1" w:rsidRPr="003D58DE" w:rsidRDefault="009169C1" w:rsidP="009169C1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Sieci NN</w:t>
            </w:r>
          </w:p>
        </w:tc>
        <w:tc>
          <w:tcPr>
            <w:tcW w:w="1985" w:type="dxa"/>
          </w:tcPr>
          <w:p w14:paraId="56A2478C" w14:textId="707F023E" w:rsidR="009169C1" w:rsidRPr="003D58DE" w:rsidRDefault="009169C1" w:rsidP="009169C1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Biblioteka R - neuralnet</w:t>
            </w:r>
          </w:p>
        </w:tc>
        <w:tc>
          <w:tcPr>
            <w:tcW w:w="2835" w:type="dxa"/>
          </w:tcPr>
          <w:p w14:paraId="2A9FA5B2" w14:textId="564532C4" w:rsidR="009169C1" w:rsidRPr="003D58DE" w:rsidRDefault="009169C1" w:rsidP="009169C1">
            <w:pPr>
              <w:pStyle w:val="Akapitzlist"/>
              <w:ind w:left="-111"/>
              <w:jc w:val="center"/>
              <w:rPr>
                <w:sz w:val="28"/>
                <w:szCs w:val="28"/>
              </w:rPr>
            </w:pPr>
            <w:r w:rsidRPr="003D58DE">
              <w:rPr>
                <w:sz w:val="28"/>
                <w:szCs w:val="28"/>
              </w:rPr>
              <w:t>2 warstwy</w:t>
            </w:r>
          </w:p>
        </w:tc>
        <w:tc>
          <w:tcPr>
            <w:tcW w:w="2693" w:type="dxa"/>
          </w:tcPr>
          <w:p w14:paraId="49A45D5A" w14:textId="24025876" w:rsidR="009169C1" w:rsidRPr="003D58DE" w:rsidRDefault="00652C88" w:rsidP="009169C1">
            <w:pPr>
              <w:pStyle w:val="Akapitzlist"/>
              <w:ind w:left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3.17</w:t>
            </w:r>
            <w:r w:rsidR="00BC74F2">
              <w:rPr>
                <w:sz w:val="28"/>
                <w:szCs w:val="28"/>
              </w:rPr>
              <w:br/>
            </w:r>
            <w:r w:rsidR="00BC74F2" w:rsidRPr="00BC74F2">
              <w:rPr>
                <w:sz w:val="20"/>
                <w:szCs w:val="20"/>
              </w:rPr>
              <w:t>(max)</w:t>
            </w:r>
          </w:p>
        </w:tc>
      </w:tr>
    </w:tbl>
    <w:p w14:paraId="620F7ED3" w14:textId="60237FB5" w:rsidR="00295A85" w:rsidRPr="00295A85" w:rsidRDefault="00295A85" w:rsidP="00295A85">
      <w:pPr>
        <w:spacing w:after="0"/>
        <w:rPr>
          <w:sz w:val="28"/>
          <w:szCs w:val="28"/>
        </w:rPr>
      </w:pPr>
    </w:p>
    <w:p w14:paraId="4E477B8D" w14:textId="4CE71D0B" w:rsidR="00783B85" w:rsidRDefault="0053474A" w:rsidP="00295A85">
      <w:pPr>
        <w:ind w:left="993"/>
        <w:jc w:val="center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F50E704" w14:textId="350B8B1A" w:rsidR="001355E7" w:rsidRPr="00473E6C" w:rsidRDefault="0004603B" w:rsidP="00473E6C">
      <w:pPr>
        <w:ind w:left="993"/>
        <w:rPr>
          <w:sz w:val="44"/>
          <w:szCs w:val="44"/>
        </w:rPr>
      </w:pPr>
      <w:r w:rsidRPr="00473E6C">
        <w:rPr>
          <w:sz w:val="44"/>
          <w:szCs w:val="44"/>
        </w:rPr>
        <w:lastRenderedPageBreak/>
        <w:t>Wnioski</w:t>
      </w:r>
    </w:p>
    <w:p w14:paraId="0BA6CF24" w14:textId="77777777" w:rsidR="00D73A13" w:rsidRDefault="003E6AD4" w:rsidP="00E74F3B">
      <w:pPr>
        <w:ind w:left="993"/>
        <w:rPr>
          <w:sz w:val="28"/>
          <w:szCs w:val="28"/>
        </w:rPr>
      </w:pPr>
      <w:r>
        <w:rPr>
          <w:sz w:val="28"/>
          <w:szCs w:val="28"/>
        </w:rPr>
        <w:tab/>
      </w:r>
      <w:r w:rsidR="00A81DA8">
        <w:rPr>
          <w:sz w:val="28"/>
          <w:szCs w:val="28"/>
        </w:rPr>
        <w:t xml:space="preserve">Wyniki, które wyszły dla poszczególnych algorytmów uczenia maszynowego różnią się od siebie. </w:t>
      </w:r>
      <w:r w:rsidR="00DF2D16">
        <w:rPr>
          <w:sz w:val="28"/>
          <w:szCs w:val="28"/>
        </w:rPr>
        <w:t xml:space="preserve">Trzeba wziąć pod uwagę fakt, że nie sprawdzono wszystkich możliwości hiper-parametrów – możliwe jest, że modele z implementacją własną mogłyby osiągać lepsze wyniki </w:t>
      </w:r>
      <w:r w:rsidR="00266433">
        <w:rPr>
          <w:sz w:val="28"/>
          <w:szCs w:val="28"/>
        </w:rPr>
        <w:t xml:space="preserve">od wbudowanych w bibliotekach R. </w:t>
      </w:r>
      <w:r w:rsidR="00BE0CDB">
        <w:rPr>
          <w:sz w:val="28"/>
          <w:szCs w:val="28"/>
        </w:rPr>
        <w:t xml:space="preserve">Jednakże ze względu na prostą implementację algorytmy jak KNN czy drzewa decyzyjne nie były zbyt szybkie w </w:t>
      </w:r>
      <w:r w:rsidR="006E496F">
        <w:rPr>
          <w:sz w:val="28"/>
          <w:szCs w:val="28"/>
        </w:rPr>
        <w:t>predykcji.</w:t>
      </w:r>
      <w:r w:rsidR="008770E0">
        <w:rPr>
          <w:sz w:val="28"/>
          <w:szCs w:val="28"/>
        </w:rPr>
        <w:t xml:space="preserve"> </w:t>
      </w:r>
    </w:p>
    <w:p w14:paraId="5956EF16" w14:textId="78484A47" w:rsidR="0073315E" w:rsidRDefault="008770E0" w:rsidP="00E74F3B">
      <w:pPr>
        <w:ind w:left="993"/>
        <w:rPr>
          <w:sz w:val="28"/>
          <w:szCs w:val="28"/>
        </w:rPr>
      </w:pPr>
      <w:r>
        <w:rPr>
          <w:sz w:val="28"/>
          <w:szCs w:val="28"/>
        </w:rPr>
        <w:t xml:space="preserve">Porównując najlepsze wyniki własne implementacje nie są aż tak słabe w porównaniu do wbudowanych. </w:t>
      </w:r>
      <w:r w:rsidR="00D73A13">
        <w:rPr>
          <w:sz w:val="28"/>
          <w:szCs w:val="28"/>
        </w:rPr>
        <w:t>W przypadku</w:t>
      </w:r>
      <w:r>
        <w:rPr>
          <w:sz w:val="28"/>
          <w:szCs w:val="28"/>
        </w:rPr>
        <w:t xml:space="preserve"> </w:t>
      </w:r>
      <w:r w:rsidR="00FF1748">
        <w:rPr>
          <w:sz w:val="28"/>
          <w:szCs w:val="28"/>
        </w:rPr>
        <w:t xml:space="preserve">klasyfikacji binarnej najlepszym modelem okazał się KNN z biblioteki Caret (0.85), ale własne modele - drzewa decyzyjne (0.84) i </w:t>
      </w:r>
      <w:r w:rsidR="00855263">
        <w:rPr>
          <w:sz w:val="28"/>
          <w:szCs w:val="28"/>
        </w:rPr>
        <w:t>sieć neuronowa (0.81), nie odbiegały aż tak mocno.</w:t>
      </w:r>
      <w:r w:rsidR="00541015">
        <w:rPr>
          <w:sz w:val="28"/>
          <w:szCs w:val="28"/>
        </w:rPr>
        <w:t xml:space="preserve"> </w:t>
      </w:r>
      <w:r w:rsidR="00552635">
        <w:rPr>
          <w:sz w:val="28"/>
          <w:szCs w:val="28"/>
        </w:rPr>
        <w:t>Przy problemie</w:t>
      </w:r>
      <w:r w:rsidR="00541015">
        <w:rPr>
          <w:sz w:val="28"/>
          <w:szCs w:val="28"/>
        </w:rPr>
        <w:t xml:space="preserve"> klasyfikacji wieloklasowej to własna implementacja sieci neuronowej była najlepsza </w:t>
      </w:r>
      <w:r w:rsidR="00FA2D8E">
        <w:rPr>
          <w:sz w:val="28"/>
          <w:szCs w:val="28"/>
        </w:rPr>
        <w:t>(0.96) a tuż za nią własne drzewa decyzyjne (0.94)</w:t>
      </w:r>
      <w:r w:rsidR="00237EF3">
        <w:rPr>
          <w:sz w:val="28"/>
          <w:szCs w:val="28"/>
        </w:rPr>
        <w:t>. Funkcje z bibliotek osiągały dość niskie wyniki.</w:t>
      </w:r>
      <w:r w:rsidR="004B6A87">
        <w:rPr>
          <w:sz w:val="28"/>
          <w:szCs w:val="28"/>
        </w:rPr>
        <w:t xml:space="preserve"> </w:t>
      </w:r>
      <w:r w:rsidR="00FD17D9">
        <w:rPr>
          <w:sz w:val="28"/>
          <w:szCs w:val="28"/>
        </w:rPr>
        <w:t xml:space="preserve">Regresja to zwycięstwo </w:t>
      </w:r>
      <w:r w:rsidR="00FB490A">
        <w:rPr>
          <w:sz w:val="28"/>
          <w:szCs w:val="28"/>
        </w:rPr>
        <w:t xml:space="preserve">drzew decyzyjnych z biblioteki Rpart (MAE = 4.69) oraz KNN z Caret </w:t>
      </w:r>
      <w:r w:rsidR="00FB490A">
        <w:rPr>
          <w:sz w:val="28"/>
          <w:szCs w:val="28"/>
        </w:rPr>
        <w:t>(MAE = 4.</w:t>
      </w:r>
      <w:r w:rsidR="00FB490A">
        <w:rPr>
          <w:sz w:val="28"/>
          <w:szCs w:val="28"/>
        </w:rPr>
        <w:t>78</w:t>
      </w:r>
      <w:r w:rsidR="00FB490A">
        <w:rPr>
          <w:sz w:val="28"/>
          <w:szCs w:val="28"/>
        </w:rPr>
        <w:t>)</w:t>
      </w:r>
      <w:r w:rsidR="00C77428">
        <w:rPr>
          <w:sz w:val="28"/>
          <w:szCs w:val="28"/>
        </w:rPr>
        <w:t>. Najlepszą implementacją własn</w:t>
      </w:r>
      <w:r w:rsidR="00686193">
        <w:rPr>
          <w:sz w:val="28"/>
          <w:szCs w:val="28"/>
        </w:rPr>
        <w:t xml:space="preserve">ą okazał się algorytm KNN z parametrem k=3 </w:t>
      </w:r>
      <w:r w:rsidR="00686193">
        <w:rPr>
          <w:sz w:val="28"/>
          <w:szCs w:val="28"/>
        </w:rPr>
        <w:t xml:space="preserve">(MAE = </w:t>
      </w:r>
      <w:r w:rsidR="00686193">
        <w:rPr>
          <w:sz w:val="28"/>
          <w:szCs w:val="28"/>
        </w:rPr>
        <w:t>5.94</w:t>
      </w:r>
      <w:r w:rsidR="00686193">
        <w:rPr>
          <w:sz w:val="28"/>
          <w:szCs w:val="28"/>
        </w:rPr>
        <w:t>)</w:t>
      </w:r>
      <w:r w:rsidR="002E0F60">
        <w:rPr>
          <w:sz w:val="28"/>
          <w:szCs w:val="28"/>
        </w:rPr>
        <w:t>.</w:t>
      </w:r>
    </w:p>
    <w:p w14:paraId="085675AA" w14:textId="42529F13" w:rsidR="002E0F60" w:rsidRDefault="00F91E1C" w:rsidP="00E74F3B">
      <w:pPr>
        <w:ind w:left="993"/>
        <w:rPr>
          <w:sz w:val="28"/>
          <w:szCs w:val="28"/>
        </w:rPr>
      </w:pPr>
      <w:r>
        <w:rPr>
          <w:sz w:val="28"/>
          <w:szCs w:val="28"/>
        </w:rPr>
        <w:t>Porównując te wyniki należ</w:t>
      </w:r>
      <w:r w:rsidR="008D6713">
        <w:rPr>
          <w:sz w:val="28"/>
          <w:szCs w:val="28"/>
        </w:rPr>
        <w:t xml:space="preserve">ałoby zbadać całą gamę hiper-parametrów, co w przypadku własnych implementacji zajęłoby </w:t>
      </w:r>
      <w:r w:rsidR="00EE366C">
        <w:rPr>
          <w:sz w:val="28"/>
          <w:szCs w:val="28"/>
        </w:rPr>
        <w:t>dużo</w:t>
      </w:r>
      <w:r w:rsidR="008D6713">
        <w:rPr>
          <w:sz w:val="28"/>
          <w:szCs w:val="28"/>
        </w:rPr>
        <w:t xml:space="preserve"> czasu. </w:t>
      </w:r>
      <w:r w:rsidR="00DA47AA">
        <w:rPr>
          <w:sz w:val="28"/>
          <w:szCs w:val="28"/>
        </w:rPr>
        <w:t xml:space="preserve">Należy też wziąć pod uwagę, że modele z bibliotek nie były w żaden sposób </w:t>
      </w:r>
      <w:r w:rsidR="00714C4E">
        <w:rPr>
          <w:sz w:val="28"/>
          <w:szCs w:val="28"/>
        </w:rPr>
        <w:t>parametryzowane, co przy odpowiednich hiper-parametrach mogłoby zwiększyć ich precyzję.</w:t>
      </w:r>
    </w:p>
    <w:p w14:paraId="12FB8CCE" w14:textId="15DD51D6" w:rsidR="00E8160D" w:rsidRDefault="00E8160D" w:rsidP="00DF7480">
      <w:pPr>
        <w:rPr>
          <w:sz w:val="28"/>
          <w:szCs w:val="28"/>
        </w:rPr>
      </w:pPr>
    </w:p>
    <w:sectPr w:rsidR="00E8160D" w:rsidSect="009D65A1">
      <w:pgSz w:w="11906" w:h="16838"/>
      <w:pgMar w:top="709" w:right="1276" w:bottom="1418" w:left="28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D5F04" w14:textId="77777777" w:rsidR="00BF28FC" w:rsidRDefault="00BF28FC" w:rsidP="00C420D7">
      <w:pPr>
        <w:spacing w:after="0" w:line="240" w:lineRule="auto"/>
      </w:pPr>
      <w:r>
        <w:separator/>
      </w:r>
    </w:p>
  </w:endnote>
  <w:endnote w:type="continuationSeparator" w:id="0">
    <w:p w14:paraId="717E5F5A" w14:textId="77777777" w:rsidR="00BF28FC" w:rsidRDefault="00BF28FC" w:rsidP="00C420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D5F08" w14:textId="77777777" w:rsidR="00BF28FC" w:rsidRDefault="00BF28FC" w:rsidP="00C420D7">
      <w:pPr>
        <w:spacing w:after="0" w:line="240" w:lineRule="auto"/>
      </w:pPr>
      <w:r>
        <w:separator/>
      </w:r>
    </w:p>
  </w:footnote>
  <w:footnote w:type="continuationSeparator" w:id="0">
    <w:p w14:paraId="2D09A77B" w14:textId="77777777" w:rsidR="00BF28FC" w:rsidRDefault="00BF28FC" w:rsidP="00C420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331C"/>
    <w:multiLevelType w:val="hybridMultilevel"/>
    <w:tmpl w:val="C64608B4"/>
    <w:lvl w:ilvl="0" w:tplc="268E7A22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" w15:restartNumberingAfterBreak="0">
    <w:nsid w:val="08D44F93"/>
    <w:multiLevelType w:val="hybridMultilevel"/>
    <w:tmpl w:val="09EAA7EC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0AAB0193"/>
    <w:multiLevelType w:val="hybridMultilevel"/>
    <w:tmpl w:val="0AFCC520"/>
    <w:lvl w:ilvl="0" w:tplc="04150011">
      <w:start w:val="1"/>
      <w:numFmt w:val="decimal"/>
      <w:lvlText w:val="%1)"/>
      <w:lvlJc w:val="left"/>
      <w:pPr>
        <w:ind w:left="1545" w:hanging="360"/>
      </w:pPr>
    </w:lvl>
    <w:lvl w:ilvl="1" w:tplc="04150019" w:tentative="1">
      <w:start w:val="1"/>
      <w:numFmt w:val="lowerLetter"/>
      <w:lvlText w:val="%2."/>
      <w:lvlJc w:val="left"/>
      <w:pPr>
        <w:ind w:left="2265" w:hanging="360"/>
      </w:pPr>
    </w:lvl>
    <w:lvl w:ilvl="2" w:tplc="0415001B" w:tentative="1">
      <w:start w:val="1"/>
      <w:numFmt w:val="lowerRoman"/>
      <w:lvlText w:val="%3."/>
      <w:lvlJc w:val="right"/>
      <w:pPr>
        <w:ind w:left="2985" w:hanging="180"/>
      </w:pPr>
    </w:lvl>
    <w:lvl w:ilvl="3" w:tplc="0415000F" w:tentative="1">
      <w:start w:val="1"/>
      <w:numFmt w:val="decimal"/>
      <w:lvlText w:val="%4."/>
      <w:lvlJc w:val="left"/>
      <w:pPr>
        <w:ind w:left="3705" w:hanging="360"/>
      </w:pPr>
    </w:lvl>
    <w:lvl w:ilvl="4" w:tplc="04150019" w:tentative="1">
      <w:start w:val="1"/>
      <w:numFmt w:val="lowerLetter"/>
      <w:lvlText w:val="%5."/>
      <w:lvlJc w:val="left"/>
      <w:pPr>
        <w:ind w:left="4425" w:hanging="360"/>
      </w:pPr>
    </w:lvl>
    <w:lvl w:ilvl="5" w:tplc="0415001B" w:tentative="1">
      <w:start w:val="1"/>
      <w:numFmt w:val="lowerRoman"/>
      <w:lvlText w:val="%6."/>
      <w:lvlJc w:val="right"/>
      <w:pPr>
        <w:ind w:left="5145" w:hanging="180"/>
      </w:pPr>
    </w:lvl>
    <w:lvl w:ilvl="6" w:tplc="0415000F" w:tentative="1">
      <w:start w:val="1"/>
      <w:numFmt w:val="decimal"/>
      <w:lvlText w:val="%7."/>
      <w:lvlJc w:val="left"/>
      <w:pPr>
        <w:ind w:left="5865" w:hanging="360"/>
      </w:pPr>
    </w:lvl>
    <w:lvl w:ilvl="7" w:tplc="04150019" w:tentative="1">
      <w:start w:val="1"/>
      <w:numFmt w:val="lowerLetter"/>
      <w:lvlText w:val="%8."/>
      <w:lvlJc w:val="left"/>
      <w:pPr>
        <w:ind w:left="6585" w:hanging="360"/>
      </w:pPr>
    </w:lvl>
    <w:lvl w:ilvl="8" w:tplc="0415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3" w15:restartNumberingAfterBreak="0">
    <w:nsid w:val="22E85308"/>
    <w:multiLevelType w:val="hybridMultilevel"/>
    <w:tmpl w:val="20CCB5FE"/>
    <w:lvl w:ilvl="0" w:tplc="0415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4" w15:restartNumberingAfterBreak="0">
    <w:nsid w:val="296A060B"/>
    <w:multiLevelType w:val="hybridMultilevel"/>
    <w:tmpl w:val="E23EED52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5" w15:restartNumberingAfterBreak="0">
    <w:nsid w:val="323444CC"/>
    <w:multiLevelType w:val="hybridMultilevel"/>
    <w:tmpl w:val="25A6CF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B13211"/>
    <w:multiLevelType w:val="hybridMultilevel"/>
    <w:tmpl w:val="D2E67932"/>
    <w:lvl w:ilvl="0" w:tplc="0415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0C26F4"/>
    <w:multiLevelType w:val="hybridMultilevel"/>
    <w:tmpl w:val="247026EE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8" w15:restartNumberingAfterBreak="0">
    <w:nsid w:val="385566CC"/>
    <w:multiLevelType w:val="hybridMultilevel"/>
    <w:tmpl w:val="C568D038"/>
    <w:lvl w:ilvl="0" w:tplc="0415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9" w15:restartNumberingAfterBreak="0">
    <w:nsid w:val="45B61791"/>
    <w:multiLevelType w:val="hybridMultilevel"/>
    <w:tmpl w:val="13283BEA"/>
    <w:lvl w:ilvl="0" w:tplc="DDBE86E8">
      <w:start w:val="1"/>
      <w:numFmt w:val="decimal"/>
      <w:lvlText w:val="%1)"/>
      <w:lvlJc w:val="left"/>
      <w:pPr>
        <w:ind w:left="1353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073" w:hanging="360"/>
      </w:pPr>
    </w:lvl>
    <w:lvl w:ilvl="2" w:tplc="0415001B" w:tentative="1">
      <w:start w:val="1"/>
      <w:numFmt w:val="lowerRoman"/>
      <w:lvlText w:val="%3."/>
      <w:lvlJc w:val="right"/>
      <w:pPr>
        <w:ind w:left="2793" w:hanging="180"/>
      </w:pPr>
    </w:lvl>
    <w:lvl w:ilvl="3" w:tplc="0415000F" w:tentative="1">
      <w:start w:val="1"/>
      <w:numFmt w:val="decimal"/>
      <w:lvlText w:val="%4."/>
      <w:lvlJc w:val="left"/>
      <w:pPr>
        <w:ind w:left="3513" w:hanging="360"/>
      </w:pPr>
    </w:lvl>
    <w:lvl w:ilvl="4" w:tplc="04150019" w:tentative="1">
      <w:start w:val="1"/>
      <w:numFmt w:val="lowerLetter"/>
      <w:lvlText w:val="%5."/>
      <w:lvlJc w:val="left"/>
      <w:pPr>
        <w:ind w:left="4233" w:hanging="360"/>
      </w:pPr>
    </w:lvl>
    <w:lvl w:ilvl="5" w:tplc="0415001B" w:tentative="1">
      <w:start w:val="1"/>
      <w:numFmt w:val="lowerRoman"/>
      <w:lvlText w:val="%6."/>
      <w:lvlJc w:val="right"/>
      <w:pPr>
        <w:ind w:left="4953" w:hanging="180"/>
      </w:pPr>
    </w:lvl>
    <w:lvl w:ilvl="6" w:tplc="0415000F" w:tentative="1">
      <w:start w:val="1"/>
      <w:numFmt w:val="decimal"/>
      <w:lvlText w:val="%7."/>
      <w:lvlJc w:val="left"/>
      <w:pPr>
        <w:ind w:left="5673" w:hanging="360"/>
      </w:pPr>
    </w:lvl>
    <w:lvl w:ilvl="7" w:tplc="04150019" w:tentative="1">
      <w:start w:val="1"/>
      <w:numFmt w:val="lowerLetter"/>
      <w:lvlText w:val="%8."/>
      <w:lvlJc w:val="left"/>
      <w:pPr>
        <w:ind w:left="6393" w:hanging="360"/>
      </w:pPr>
    </w:lvl>
    <w:lvl w:ilvl="8" w:tplc="0415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10" w15:restartNumberingAfterBreak="0">
    <w:nsid w:val="4ECB0C8A"/>
    <w:multiLevelType w:val="hybridMultilevel"/>
    <w:tmpl w:val="F31877C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7436D0"/>
    <w:multiLevelType w:val="hybridMultilevel"/>
    <w:tmpl w:val="03E0007E"/>
    <w:lvl w:ilvl="0" w:tplc="DDBE86E8">
      <w:start w:val="1"/>
      <w:numFmt w:val="decimal"/>
      <w:lvlText w:val="%1)"/>
      <w:lvlJc w:val="left"/>
      <w:pPr>
        <w:ind w:left="2346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433" w:hanging="360"/>
      </w:pPr>
    </w:lvl>
    <w:lvl w:ilvl="2" w:tplc="0415001B" w:tentative="1">
      <w:start w:val="1"/>
      <w:numFmt w:val="lowerRoman"/>
      <w:lvlText w:val="%3."/>
      <w:lvlJc w:val="right"/>
      <w:pPr>
        <w:ind w:left="3153" w:hanging="180"/>
      </w:pPr>
    </w:lvl>
    <w:lvl w:ilvl="3" w:tplc="0415000F" w:tentative="1">
      <w:start w:val="1"/>
      <w:numFmt w:val="decimal"/>
      <w:lvlText w:val="%4."/>
      <w:lvlJc w:val="left"/>
      <w:pPr>
        <w:ind w:left="3873" w:hanging="360"/>
      </w:pPr>
    </w:lvl>
    <w:lvl w:ilvl="4" w:tplc="04150019" w:tentative="1">
      <w:start w:val="1"/>
      <w:numFmt w:val="lowerLetter"/>
      <w:lvlText w:val="%5."/>
      <w:lvlJc w:val="left"/>
      <w:pPr>
        <w:ind w:left="4593" w:hanging="360"/>
      </w:pPr>
    </w:lvl>
    <w:lvl w:ilvl="5" w:tplc="0415001B" w:tentative="1">
      <w:start w:val="1"/>
      <w:numFmt w:val="lowerRoman"/>
      <w:lvlText w:val="%6."/>
      <w:lvlJc w:val="right"/>
      <w:pPr>
        <w:ind w:left="5313" w:hanging="180"/>
      </w:pPr>
    </w:lvl>
    <w:lvl w:ilvl="6" w:tplc="0415000F" w:tentative="1">
      <w:start w:val="1"/>
      <w:numFmt w:val="decimal"/>
      <w:lvlText w:val="%7."/>
      <w:lvlJc w:val="left"/>
      <w:pPr>
        <w:ind w:left="6033" w:hanging="360"/>
      </w:pPr>
    </w:lvl>
    <w:lvl w:ilvl="7" w:tplc="04150019" w:tentative="1">
      <w:start w:val="1"/>
      <w:numFmt w:val="lowerLetter"/>
      <w:lvlText w:val="%8."/>
      <w:lvlJc w:val="left"/>
      <w:pPr>
        <w:ind w:left="6753" w:hanging="360"/>
      </w:pPr>
    </w:lvl>
    <w:lvl w:ilvl="8" w:tplc="0415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2" w15:restartNumberingAfterBreak="0">
    <w:nsid w:val="63E466C3"/>
    <w:multiLevelType w:val="hybridMultilevel"/>
    <w:tmpl w:val="A3986A1C"/>
    <w:lvl w:ilvl="0" w:tplc="04150011">
      <w:start w:val="1"/>
      <w:numFmt w:val="decimal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C15AA0"/>
    <w:multiLevelType w:val="hybridMultilevel"/>
    <w:tmpl w:val="C89A3B14"/>
    <w:lvl w:ilvl="0" w:tplc="0415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2"/>
  </w:num>
  <w:num w:numId="4">
    <w:abstractNumId w:val="3"/>
  </w:num>
  <w:num w:numId="5">
    <w:abstractNumId w:val="6"/>
  </w:num>
  <w:num w:numId="6">
    <w:abstractNumId w:val="10"/>
  </w:num>
  <w:num w:numId="7">
    <w:abstractNumId w:val="0"/>
  </w:num>
  <w:num w:numId="8">
    <w:abstractNumId w:val="9"/>
  </w:num>
  <w:num w:numId="9">
    <w:abstractNumId w:val="11"/>
  </w:num>
  <w:num w:numId="10">
    <w:abstractNumId w:val="8"/>
  </w:num>
  <w:num w:numId="11">
    <w:abstractNumId w:val="7"/>
  </w:num>
  <w:num w:numId="12">
    <w:abstractNumId w:val="4"/>
  </w:num>
  <w:num w:numId="13">
    <w:abstractNumId w:val="13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1NLYwMjU0MTc2M7dQ0lEKTi0uzszPAykwqgUAEOIpEiwAAAA="/>
  </w:docVars>
  <w:rsids>
    <w:rsidRoot w:val="00166910"/>
    <w:rsid w:val="00002366"/>
    <w:rsid w:val="00002851"/>
    <w:rsid w:val="00002CDB"/>
    <w:rsid w:val="00004748"/>
    <w:rsid w:val="00004E9E"/>
    <w:rsid w:val="00006BF7"/>
    <w:rsid w:val="00012BEB"/>
    <w:rsid w:val="00012D34"/>
    <w:rsid w:val="00013B3C"/>
    <w:rsid w:val="00017EBE"/>
    <w:rsid w:val="000208C7"/>
    <w:rsid w:val="00020AF0"/>
    <w:rsid w:val="00021DDB"/>
    <w:rsid w:val="00027957"/>
    <w:rsid w:val="00043E73"/>
    <w:rsid w:val="0004603B"/>
    <w:rsid w:val="00050748"/>
    <w:rsid w:val="0005439E"/>
    <w:rsid w:val="00054876"/>
    <w:rsid w:val="00056062"/>
    <w:rsid w:val="000611CA"/>
    <w:rsid w:val="0006295E"/>
    <w:rsid w:val="0006369A"/>
    <w:rsid w:val="000671B3"/>
    <w:rsid w:val="00070B85"/>
    <w:rsid w:val="00072F38"/>
    <w:rsid w:val="0007533C"/>
    <w:rsid w:val="00076996"/>
    <w:rsid w:val="00082191"/>
    <w:rsid w:val="000828AD"/>
    <w:rsid w:val="000853AC"/>
    <w:rsid w:val="00090AE2"/>
    <w:rsid w:val="00094A77"/>
    <w:rsid w:val="0009559F"/>
    <w:rsid w:val="00095E1B"/>
    <w:rsid w:val="000A3389"/>
    <w:rsid w:val="000A4E9A"/>
    <w:rsid w:val="000B06FB"/>
    <w:rsid w:val="000B18B6"/>
    <w:rsid w:val="000B4005"/>
    <w:rsid w:val="000C0C6F"/>
    <w:rsid w:val="000C5CE1"/>
    <w:rsid w:val="000C5E5B"/>
    <w:rsid w:val="000C7861"/>
    <w:rsid w:val="000C7EFE"/>
    <w:rsid w:val="000D3D7F"/>
    <w:rsid w:val="000D4F5F"/>
    <w:rsid w:val="000D6E50"/>
    <w:rsid w:val="000D7953"/>
    <w:rsid w:val="000E38C0"/>
    <w:rsid w:val="000E4745"/>
    <w:rsid w:val="000F54BA"/>
    <w:rsid w:val="000F56C2"/>
    <w:rsid w:val="000F687F"/>
    <w:rsid w:val="000F6DB0"/>
    <w:rsid w:val="000F7F5C"/>
    <w:rsid w:val="00103BA4"/>
    <w:rsid w:val="00104247"/>
    <w:rsid w:val="00122B5F"/>
    <w:rsid w:val="00124CFF"/>
    <w:rsid w:val="00132478"/>
    <w:rsid w:val="00134E1E"/>
    <w:rsid w:val="00135071"/>
    <w:rsid w:val="001355E7"/>
    <w:rsid w:val="00136452"/>
    <w:rsid w:val="00137C5D"/>
    <w:rsid w:val="0014127C"/>
    <w:rsid w:val="00143162"/>
    <w:rsid w:val="001502BF"/>
    <w:rsid w:val="00151871"/>
    <w:rsid w:val="00157C21"/>
    <w:rsid w:val="00157E45"/>
    <w:rsid w:val="00166910"/>
    <w:rsid w:val="00174185"/>
    <w:rsid w:val="00174846"/>
    <w:rsid w:val="001779E4"/>
    <w:rsid w:val="00181071"/>
    <w:rsid w:val="00185A54"/>
    <w:rsid w:val="00191DEF"/>
    <w:rsid w:val="00196330"/>
    <w:rsid w:val="0019769C"/>
    <w:rsid w:val="00197DB3"/>
    <w:rsid w:val="00197ED8"/>
    <w:rsid w:val="001A361C"/>
    <w:rsid w:val="001A4D8D"/>
    <w:rsid w:val="001A4ECD"/>
    <w:rsid w:val="001A5320"/>
    <w:rsid w:val="001A7992"/>
    <w:rsid w:val="001B0799"/>
    <w:rsid w:val="001B1AF1"/>
    <w:rsid w:val="001C04E4"/>
    <w:rsid w:val="001C10BE"/>
    <w:rsid w:val="001C4628"/>
    <w:rsid w:val="001C5178"/>
    <w:rsid w:val="001D03AB"/>
    <w:rsid w:val="001D0980"/>
    <w:rsid w:val="001D1B11"/>
    <w:rsid w:val="001D3C59"/>
    <w:rsid w:val="001E07D2"/>
    <w:rsid w:val="001E3681"/>
    <w:rsid w:val="001E5F00"/>
    <w:rsid w:val="001E7FF7"/>
    <w:rsid w:val="001F23F2"/>
    <w:rsid w:val="001F298A"/>
    <w:rsid w:val="00204FDC"/>
    <w:rsid w:val="002129BE"/>
    <w:rsid w:val="00214ADE"/>
    <w:rsid w:val="00221DF1"/>
    <w:rsid w:val="00223B6E"/>
    <w:rsid w:val="002312F9"/>
    <w:rsid w:val="00232708"/>
    <w:rsid w:val="002337FD"/>
    <w:rsid w:val="002344D0"/>
    <w:rsid w:val="00235575"/>
    <w:rsid w:val="00237EF3"/>
    <w:rsid w:val="002426A8"/>
    <w:rsid w:val="00244619"/>
    <w:rsid w:val="002455AF"/>
    <w:rsid w:val="00251958"/>
    <w:rsid w:val="00254B05"/>
    <w:rsid w:val="00254EEE"/>
    <w:rsid w:val="00255F08"/>
    <w:rsid w:val="00257DB7"/>
    <w:rsid w:val="00261494"/>
    <w:rsid w:val="002632AB"/>
    <w:rsid w:val="00266433"/>
    <w:rsid w:val="002704A8"/>
    <w:rsid w:val="00273509"/>
    <w:rsid w:val="002744DE"/>
    <w:rsid w:val="002759A0"/>
    <w:rsid w:val="00277A16"/>
    <w:rsid w:val="002828F3"/>
    <w:rsid w:val="00284162"/>
    <w:rsid w:val="00291057"/>
    <w:rsid w:val="00291655"/>
    <w:rsid w:val="00292298"/>
    <w:rsid w:val="002931EF"/>
    <w:rsid w:val="0029349E"/>
    <w:rsid w:val="00293AB7"/>
    <w:rsid w:val="00293D47"/>
    <w:rsid w:val="00295A85"/>
    <w:rsid w:val="00296143"/>
    <w:rsid w:val="002A0939"/>
    <w:rsid w:val="002A2994"/>
    <w:rsid w:val="002A3221"/>
    <w:rsid w:val="002A34D6"/>
    <w:rsid w:val="002A3B05"/>
    <w:rsid w:val="002A3C77"/>
    <w:rsid w:val="002A4D40"/>
    <w:rsid w:val="002A619E"/>
    <w:rsid w:val="002A7655"/>
    <w:rsid w:val="002B0EA5"/>
    <w:rsid w:val="002B2179"/>
    <w:rsid w:val="002B76DB"/>
    <w:rsid w:val="002C156A"/>
    <w:rsid w:val="002C3DD2"/>
    <w:rsid w:val="002D0025"/>
    <w:rsid w:val="002D133E"/>
    <w:rsid w:val="002D1A16"/>
    <w:rsid w:val="002D2307"/>
    <w:rsid w:val="002D4C07"/>
    <w:rsid w:val="002D60E5"/>
    <w:rsid w:val="002E0F60"/>
    <w:rsid w:val="002E57E9"/>
    <w:rsid w:val="002F0371"/>
    <w:rsid w:val="002F36ED"/>
    <w:rsid w:val="002F49A4"/>
    <w:rsid w:val="002F54FA"/>
    <w:rsid w:val="002F65C1"/>
    <w:rsid w:val="002F6F6D"/>
    <w:rsid w:val="002F7558"/>
    <w:rsid w:val="00300828"/>
    <w:rsid w:val="00301315"/>
    <w:rsid w:val="00303F51"/>
    <w:rsid w:val="00305931"/>
    <w:rsid w:val="00331EAA"/>
    <w:rsid w:val="00333853"/>
    <w:rsid w:val="00334A2E"/>
    <w:rsid w:val="003367D6"/>
    <w:rsid w:val="003372B0"/>
    <w:rsid w:val="00337488"/>
    <w:rsid w:val="0034012D"/>
    <w:rsid w:val="00340CEA"/>
    <w:rsid w:val="003422B2"/>
    <w:rsid w:val="00355FCF"/>
    <w:rsid w:val="003749B7"/>
    <w:rsid w:val="00375A27"/>
    <w:rsid w:val="003770F3"/>
    <w:rsid w:val="00377189"/>
    <w:rsid w:val="0038359F"/>
    <w:rsid w:val="00385773"/>
    <w:rsid w:val="00387CA0"/>
    <w:rsid w:val="0039076F"/>
    <w:rsid w:val="00392962"/>
    <w:rsid w:val="00394C7B"/>
    <w:rsid w:val="00395696"/>
    <w:rsid w:val="00395DD2"/>
    <w:rsid w:val="003A1FA1"/>
    <w:rsid w:val="003A2299"/>
    <w:rsid w:val="003A2FCA"/>
    <w:rsid w:val="003A419A"/>
    <w:rsid w:val="003C4666"/>
    <w:rsid w:val="003C5D2E"/>
    <w:rsid w:val="003D2161"/>
    <w:rsid w:val="003D31BB"/>
    <w:rsid w:val="003D49AF"/>
    <w:rsid w:val="003D58DE"/>
    <w:rsid w:val="003D696A"/>
    <w:rsid w:val="003E21B2"/>
    <w:rsid w:val="003E573F"/>
    <w:rsid w:val="003E6AD4"/>
    <w:rsid w:val="003E7EF4"/>
    <w:rsid w:val="003F12B7"/>
    <w:rsid w:val="003F3C0D"/>
    <w:rsid w:val="003F4E50"/>
    <w:rsid w:val="00400174"/>
    <w:rsid w:val="00400588"/>
    <w:rsid w:val="004009E3"/>
    <w:rsid w:val="0041057D"/>
    <w:rsid w:val="00411847"/>
    <w:rsid w:val="0041415C"/>
    <w:rsid w:val="00420299"/>
    <w:rsid w:val="004218C6"/>
    <w:rsid w:val="00423416"/>
    <w:rsid w:val="00430221"/>
    <w:rsid w:val="00431350"/>
    <w:rsid w:val="00444CDB"/>
    <w:rsid w:val="00454E53"/>
    <w:rsid w:val="00462166"/>
    <w:rsid w:val="00462BEA"/>
    <w:rsid w:val="00462D81"/>
    <w:rsid w:val="00467661"/>
    <w:rsid w:val="00473E6C"/>
    <w:rsid w:val="0047411F"/>
    <w:rsid w:val="004768B4"/>
    <w:rsid w:val="004825EE"/>
    <w:rsid w:val="00485045"/>
    <w:rsid w:val="00486B41"/>
    <w:rsid w:val="00487AA1"/>
    <w:rsid w:val="00487E40"/>
    <w:rsid w:val="004A3A12"/>
    <w:rsid w:val="004A590F"/>
    <w:rsid w:val="004B620B"/>
    <w:rsid w:val="004B6A87"/>
    <w:rsid w:val="004B7CB2"/>
    <w:rsid w:val="004C6C0C"/>
    <w:rsid w:val="004C7834"/>
    <w:rsid w:val="004D38AB"/>
    <w:rsid w:val="004D51C8"/>
    <w:rsid w:val="004E327C"/>
    <w:rsid w:val="004E43B9"/>
    <w:rsid w:val="004E66C5"/>
    <w:rsid w:val="004E6D46"/>
    <w:rsid w:val="004F22CD"/>
    <w:rsid w:val="00500210"/>
    <w:rsid w:val="00503C31"/>
    <w:rsid w:val="00503EAD"/>
    <w:rsid w:val="00511211"/>
    <w:rsid w:val="005149A6"/>
    <w:rsid w:val="00516CF1"/>
    <w:rsid w:val="00520986"/>
    <w:rsid w:val="005224BD"/>
    <w:rsid w:val="005224ED"/>
    <w:rsid w:val="0052330F"/>
    <w:rsid w:val="00524CE5"/>
    <w:rsid w:val="00527F57"/>
    <w:rsid w:val="0053474A"/>
    <w:rsid w:val="00536F65"/>
    <w:rsid w:val="00536FF3"/>
    <w:rsid w:val="00541015"/>
    <w:rsid w:val="00542B3A"/>
    <w:rsid w:val="00543503"/>
    <w:rsid w:val="00552635"/>
    <w:rsid w:val="0055538B"/>
    <w:rsid w:val="00556955"/>
    <w:rsid w:val="00557ABD"/>
    <w:rsid w:val="00561898"/>
    <w:rsid w:val="00562352"/>
    <w:rsid w:val="005702BD"/>
    <w:rsid w:val="005736AA"/>
    <w:rsid w:val="00583D67"/>
    <w:rsid w:val="00583F2C"/>
    <w:rsid w:val="00583FA7"/>
    <w:rsid w:val="00590DDC"/>
    <w:rsid w:val="005927E1"/>
    <w:rsid w:val="00594DC0"/>
    <w:rsid w:val="00596CA0"/>
    <w:rsid w:val="00597144"/>
    <w:rsid w:val="005A3A4F"/>
    <w:rsid w:val="005A4397"/>
    <w:rsid w:val="005B469A"/>
    <w:rsid w:val="005B67CA"/>
    <w:rsid w:val="005B6BB1"/>
    <w:rsid w:val="005C11C6"/>
    <w:rsid w:val="005C7E6F"/>
    <w:rsid w:val="005D0EDB"/>
    <w:rsid w:val="005D5C69"/>
    <w:rsid w:val="005D5E0E"/>
    <w:rsid w:val="005D699B"/>
    <w:rsid w:val="005E07B1"/>
    <w:rsid w:val="005E1350"/>
    <w:rsid w:val="005E728E"/>
    <w:rsid w:val="005F01CA"/>
    <w:rsid w:val="005F10D9"/>
    <w:rsid w:val="005F5FF0"/>
    <w:rsid w:val="005F6EA3"/>
    <w:rsid w:val="00602D8A"/>
    <w:rsid w:val="00604DDA"/>
    <w:rsid w:val="00605B83"/>
    <w:rsid w:val="00606DD4"/>
    <w:rsid w:val="00614300"/>
    <w:rsid w:val="006143F7"/>
    <w:rsid w:val="00617AAA"/>
    <w:rsid w:val="00630FCD"/>
    <w:rsid w:val="00634774"/>
    <w:rsid w:val="00635803"/>
    <w:rsid w:val="006361E4"/>
    <w:rsid w:val="00640039"/>
    <w:rsid w:val="0064308B"/>
    <w:rsid w:val="006519DD"/>
    <w:rsid w:val="00651BDC"/>
    <w:rsid w:val="00652BEE"/>
    <w:rsid w:val="00652C88"/>
    <w:rsid w:val="00652EA0"/>
    <w:rsid w:val="0065303C"/>
    <w:rsid w:val="00656D1E"/>
    <w:rsid w:val="00661146"/>
    <w:rsid w:val="00663D14"/>
    <w:rsid w:val="00665200"/>
    <w:rsid w:val="00670944"/>
    <w:rsid w:val="00670CB9"/>
    <w:rsid w:val="00674DC4"/>
    <w:rsid w:val="00676E4B"/>
    <w:rsid w:val="00683E08"/>
    <w:rsid w:val="00683FDC"/>
    <w:rsid w:val="00686193"/>
    <w:rsid w:val="00693152"/>
    <w:rsid w:val="00693369"/>
    <w:rsid w:val="0069426F"/>
    <w:rsid w:val="00694D85"/>
    <w:rsid w:val="00694FEA"/>
    <w:rsid w:val="00696CD5"/>
    <w:rsid w:val="00697AFD"/>
    <w:rsid w:val="006A007B"/>
    <w:rsid w:val="006A00ED"/>
    <w:rsid w:val="006A03EE"/>
    <w:rsid w:val="006A2B59"/>
    <w:rsid w:val="006A3092"/>
    <w:rsid w:val="006A41FE"/>
    <w:rsid w:val="006B0E7A"/>
    <w:rsid w:val="006B152C"/>
    <w:rsid w:val="006B4170"/>
    <w:rsid w:val="006B6AF0"/>
    <w:rsid w:val="006C645E"/>
    <w:rsid w:val="006D4612"/>
    <w:rsid w:val="006E183E"/>
    <w:rsid w:val="006E3B2E"/>
    <w:rsid w:val="006E496F"/>
    <w:rsid w:val="006E5BED"/>
    <w:rsid w:val="00706223"/>
    <w:rsid w:val="00706B1F"/>
    <w:rsid w:val="00710FF9"/>
    <w:rsid w:val="0071189C"/>
    <w:rsid w:val="0071268E"/>
    <w:rsid w:val="00712A97"/>
    <w:rsid w:val="00713B69"/>
    <w:rsid w:val="00714B8A"/>
    <w:rsid w:val="00714C4E"/>
    <w:rsid w:val="007154F4"/>
    <w:rsid w:val="0073161F"/>
    <w:rsid w:val="0073315E"/>
    <w:rsid w:val="0073464B"/>
    <w:rsid w:val="00734B6B"/>
    <w:rsid w:val="00742388"/>
    <w:rsid w:val="00745A38"/>
    <w:rsid w:val="007502B3"/>
    <w:rsid w:val="00750735"/>
    <w:rsid w:val="00751D6D"/>
    <w:rsid w:val="00752539"/>
    <w:rsid w:val="00753C01"/>
    <w:rsid w:val="007545C3"/>
    <w:rsid w:val="00755B25"/>
    <w:rsid w:val="0076167F"/>
    <w:rsid w:val="0076183F"/>
    <w:rsid w:val="00764CDC"/>
    <w:rsid w:val="00770600"/>
    <w:rsid w:val="00771167"/>
    <w:rsid w:val="007714B9"/>
    <w:rsid w:val="00771AF1"/>
    <w:rsid w:val="007749AE"/>
    <w:rsid w:val="007823EE"/>
    <w:rsid w:val="00782BB6"/>
    <w:rsid w:val="00783B85"/>
    <w:rsid w:val="00791BF3"/>
    <w:rsid w:val="00792F39"/>
    <w:rsid w:val="00796AEA"/>
    <w:rsid w:val="007A015B"/>
    <w:rsid w:val="007A02F7"/>
    <w:rsid w:val="007A49B3"/>
    <w:rsid w:val="007A52DB"/>
    <w:rsid w:val="007A63C4"/>
    <w:rsid w:val="007B03DB"/>
    <w:rsid w:val="007B2A20"/>
    <w:rsid w:val="007B30F0"/>
    <w:rsid w:val="007B3ACD"/>
    <w:rsid w:val="007C2DD7"/>
    <w:rsid w:val="007C5617"/>
    <w:rsid w:val="007C5CF7"/>
    <w:rsid w:val="007D24E3"/>
    <w:rsid w:val="007D6C86"/>
    <w:rsid w:val="007E1EFF"/>
    <w:rsid w:val="007E1FD2"/>
    <w:rsid w:val="007E5067"/>
    <w:rsid w:val="007E66AF"/>
    <w:rsid w:val="007E7724"/>
    <w:rsid w:val="007F29E1"/>
    <w:rsid w:val="007F2B76"/>
    <w:rsid w:val="007F36AD"/>
    <w:rsid w:val="007F4351"/>
    <w:rsid w:val="007F4512"/>
    <w:rsid w:val="007F5FEF"/>
    <w:rsid w:val="00803DE1"/>
    <w:rsid w:val="00810AAF"/>
    <w:rsid w:val="008136FA"/>
    <w:rsid w:val="00813714"/>
    <w:rsid w:val="00814AAA"/>
    <w:rsid w:val="00815314"/>
    <w:rsid w:val="008171B0"/>
    <w:rsid w:val="008172B0"/>
    <w:rsid w:val="00822265"/>
    <w:rsid w:val="00826FBA"/>
    <w:rsid w:val="00827464"/>
    <w:rsid w:val="00832511"/>
    <w:rsid w:val="00835D95"/>
    <w:rsid w:val="00841272"/>
    <w:rsid w:val="0084239C"/>
    <w:rsid w:val="00844654"/>
    <w:rsid w:val="00844B11"/>
    <w:rsid w:val="008469FE"/>
    <w:rsid w:val="00852DBD"/>
    <w:rsid w:val="00854997"/>
    <w:rsid w:val="00855263"/>
    <w:rsid w:val="00857996"/>
    <w:rsid w:val="0086091D"/>
    <w:rsid w:val="008617D9"/>
    <w:rsid w:val="0086343C"/>
    <w:rsid w:val="00864595"/>
    <w:rsid w:val="0086577C"/>
    <w:rsid w:val="00865AF2"/>
    <w:rsid w:val="00865E74"/>
    <w:rsid w:val="008676E6"/>
    <w:rsid w:val="0087095E"/>
    <w:rsid w:val="008770E0"/>
    <w:rsid w:val="00881789"/>
    <w:rsid w:val="00881EEB"/>
    <w:rsid w:val="00887AC2"/>
    <w:rsid w:val="008909AC"/>
    <w:rsid w:val="00890D4E"/>
    <w:rsid w:val="00890E9D"/>
    <w:rsid w:val="00892952"/>
    <w:rsid w:val="00897095"/>
    <w:rsid w:val="008A10AB"/>
    <w:rsid w:val="008A3ECC"/>
    <w:rsid w:val="008A4E58"/>
    <w:rsid w:val="008A6298"/>
    <w:rsid w:val="008B081A"/>
    <w:rsid w:val="008B1289"/>
    <w:rsid w:val="008B376D"/>
    <w:rsid w:val="008C3F13"/>
    <w:rsid w:val="008C4035"/>
    <w:rsid w:val="008D6713"/>
    <w:rsid w:val="008D6F20"/>
    <w:rsid w:val="008E2D53"/>
    <w:rsid w:val="008E3B51"/>
    <w:rsid w:val="008E6B74"/>
    <w:rsid w:val="008F026B"/>
    <w:rsid w:val="008F036A"/>
    <w:rsid w:val="008F12A6"/>
    <w:rsid w:val="008F3867"/>
    <w:rsid w:val="008F54C1"/>
    <w:rsid w:val="008F7538"/>
    <w:rsid w:val="008F76DA"/>
    <w:rsid w:val="0090197F"/>
    <w:rsid w:val="0090299C"/>
    <w:rsid w:val="009108E3"/>
    <w:rsid w:val="00913C0B"/>
    <w:rsid w:val="009161D2"/>
    <w:rsid w:val="009169C1"/>
    <w:rsid w:val="009250E1"/>
    <w:rsid w:val="009308B5"/>
    <w:rsid w:val="00933AE1"/>
    <w:rsid w:val="009348A9"/>
    <w:rsid w:val="00936B62"/>
    <w:rsid w:val="00936CA6"/>
    <w:rsid w:val="009441CE"/>
    <w:rsid w:val="009448F2"/>
    <w:rsid w:val="00947354"/>
    <w:rsid w:val="0095348E"/>
    <w:rsid w:val="00953A63"/>
    <w:rsid w:val="009561AB"/>
    <w:rsid w:val="0096137B"/>
    <w:rsid w:val="00965B11"/>
    <w:rsid w:val="00976864"/>
    <w:rsid w:val="00982A9F"/>
    <w:rsid w:val="009835E7"/>
    <w:rsid w:val="00985A50"/>
    <w:rsid w:val="00985BFC"/>
    <w:rsid w:val="009863D9"/>
    <w:rsid w:val="009922C4"/>
    <w:rsid w:val="009A2B88"/>
    <w:rsid w:val="009A3768"/>
    <w:rsid w:val="009B3206"/>
    <w:rsid w:val="009B33E8"/>
    <w:rsid w:val="009B4969"/>
    <w:rsid w:val="009B55CF"/>
    <w:rsid w:val="009C438F"/>
    <w:rsid w:val="009C5A4A"/>
    <w:rsid w:val="009C610A"/>
    <w:rsid w:val="009D212F"/>
    <w:rsid w:val="009D55CD"/>
    <w:rsid w:val="009D65A1"/>
    <w:rsid w:val="009D7C67"/>
    <w:rsid w:val="009E5ED4"/>
    <w:rsid w:val="009F1CD9"/>
    <w:rsid w:val="009F4B3B"/>
    <w:rsid w:val="00A078A2"/>
    <w:rsid w:val="00A1469F"/>
    <w:rsid w:val="00A150C9"/>
    <w:rsid w:val="00A2117B"/>
    <w:rsid w:val="00A21E22"/>
    <w:rsid w:val="00A26C2B"/>
    <w:rsid w:val="00A31A58"/>
    <w:rsid w:val="00A35FAC"/>
    <w:rsid w:val="00A37219"/>
    <w:rsid w:val="00A40A3C"/>
    <w:rsid w:val="00A42DF5"/>
    <w:rsid w:val="00A46281"/>
    <w:rsid w:val="00A469BB"/>
    <w:rsid w:val="00A630C6"/>
    <w:rsid w:val="00A63CA4"/>
    <w:rsid w:val="00A70404"/>
    <w:rsid w:val="00A74DBA"/>
    <w:rsid w:val="00A77747"/>
    <w:rsid w:val="00A805BE"/>
    <w:rsid w:val="00A81DA8"/>
    <w:rsid w:val="00A82281"/>
    <w:rsid w:val="00A9456A"/>
    <w:rsid w:val="00A96DB6"/>
    <w:rsid w:val="00A9757B"/>
    <w:rsid w:val="00AA0CAF"/>
    <w:rsid w:val="00AA1894"/>
    <w:rsid w:val="00AA2952"/>
    <w:rsid w:val="00AA3911"/>
    <w:rsid w:val="00AA5643"/>
    <w:rsid w:val="00AA7C9F"/>
    <w:rsid w:val="00AB6D39"/>
    <w:rsid w:val="00AC2A70"/>
    <w:rsid w:val="00AD1334"/>
    <w:rsid w:val="00AD1DD6"/>
    <w:rsid w:val="00AD2C79"/>
    <w:rsid w:val="00AD3DBE"/>
    <w:rsid w:val="00AD4B9A"/>
    <w:rsid w:val="00AD5EC8"/>
    <w:rsid w:val="00AD6E57"/>
    <w:rsid w:val="00AD77A4"/>
    <w:rsid w:val="00AE79CC"/>
    <w:rsid w:val="00B02AA6"/>
    <w:rsid w:val="00B06A65"/>
    <w:rsid w:val="00B11007"/>
    <w:rsid w:val="00B14CD6"/>
    <w:rsid w:val="00B15A91"/>
    <w:rsid w:val="00B17C0E"/>
    <w:rsid w:val="00B2568F"/>
    <w:rsid w:val="00B3027E"/>
    <w:rsid w:val="00B32314"/>
    <w:rsid w:val="00B34BA4"/>
    <w:rsid w:val="00B419ED"/>
    <w:rsid w:val="00B42EC2"/>
    <w:rsid w:val="00B45CA0"/>
    <w:rsid w:val="00B50A31"/>
    <w:rsid w:val="00B513F4"/>
    <w:rsid w:val="00B54D1B"/>
    <w:rsid w:val="00B55F97"/>
    <w:rsid w:val="00B60D2B"/>
    <w:rsid w:val="00B626F5"/>
    <w:rsid w:val="00B62F44"/>
    <w:rsid w:val="00B632CC"/>
    <w:rsid w:val="00B64CF9"/>
    <w:rsid w:val="00B65330"/>
    <w:rsid w:val="00B67671"/>
    <w:rsid w:val="00B67915"/>
    <w:rsid w:val="00B7289B"/>
    <w:rsid w:val="00B74965"/>
    <w:rsid w:val="00B75D32"/>
    <w:rsid w:val="00B80610"/>
    <w:rsid w:val="00B82136"/>
    <w:rsid w:val="00B83361"/>
    <w:rsid w:val="00B9483C"/>
    <w:rsid w:val="00B959F1"/>
    <w:rsid w:val="00B96E36"/>
    <w:rsid w:val="00BA06EE"/>
    <w:rsid w:val="00BA504C"/>
    <w:rsid w:val="00BA6934"/>
    <w:rsid w:val="00BB73EF"/>
    <w:rsid w:val="00BB7B16"/>
    <w:rsid w:val="00BC2B94"/>
    <w:rsid w:val="00BC3857"/>
    <w:rsid w:val="00BC44D6"/>
    <w:rsid w:val="00BC74F2"/>
    <w:rsid w:val="00BD356A"/>
    <w:rsid w:val="00BD4B46"/>
    <w:rsid w:val="00BD6828"/>
    <w:rsid w:val="00BE0CDB"/>
    <w:rsid w:val="00BE3E9D"/>
    <w:rsid w:val="00BE6E94"/>
    <w:rsid w:val="00BF28FC"/>
    <w:rsid w:val="00BF5050"/>
    <w:rsid w:val="00BF6886"/>
    <w:rsid w:val="00BF701A"/>
    <w:rsid w:val="00C0163E"/>
    <w:rsid w:val="00C114E6"/>
    <w:rsid w:val="00C13ECE"/>
    <w:rsid w:val="00C14508"/>
    <w:rsid w:val="00C204B7"/>
    <w:rsid w:val="00C27C91"/>
    <w:rsid w:val="00C304B7"/>
    <w:rsid w:val="00C347AA"/>
    <w:rsid w:val="00C34F3F"/>
    <w:rsid w:val="00C420D7"/>
    <w:rsid w:val="00C4270F"/>
    <w:rsid w:val="00C4315C"/>
    <w:rsid w:val="00C47005"/>
    <w:rsid w:val="00C50CF1"/>
    <w:rsid w:val="00C50E94"/>
    <w:rsid w:val="00C54CCD"/>
    <w:rsid w:val="00C6042B"/>
    <w:rsid w:val="00C6394A"/>
    <w:rsid w:val="00C6426D"/>
    <w:rsid w:val="00C6650D"/>
    <w:rsid w:val="00C67A6A"/>
    <w:rsid w:val="00C70F0B"/>
    <w:rsid w:val="00C744D4"/>
    <w:rsid w:val="00C759DA"/>
    <w:rsid w:val="00C77428"/>
    <w:rsid w:val="00C8069F"/>
    <w:rsid w:val="00C832C2"/>
    <w:rsid w:val="00CA02FB"/>
    <w:rsid w:val="00CA0486"/>
    <w:rsid w:val="00CA52A8"/>
    <w:rsid w:val="00CA5A52"/>
    <w:rsid w:val="00CA7094"/>
    <w:rsid w:val="00CA7463"/>
    <w:rsid w:val="00CB09C8"/>
    <w:rsid w:val="00CB1FA0"/>
    <w:rsid w:val="00CB7D35"/>
    <w:rsid w:val="00CC1913"/>
    <w:rsid w:val="00CC38DD"/>
    <w:rsid w:val="00CC4D12"/>
    <w:rsid w:val="00CC4F98"/>
    <w:rsid w:val="00CC705E"/>
    <w:rsid w:val="00CD3689"/>
    <w:rsid w:val="00CD5AAC"/>
    <w:rsid w:val="00CD67AE"/>
    <w:rsid w:val="00CE22E1"/>
    <w:rsid w:val="00CE291A"/>
    <w:rsid w:val="00CE307F"/>
    <w:rsid w:val="00CF23BF"/>
    <w:rsid w:val="00CF2959"/>
    <w:rsid w:val="00CF2BBB"/>
    <w:rsid w:val="00CF33D8"/>
    <w:rsid w:val="00CF3CB8"/>
    <w:rsid w:val="00D01536"/>
    <w:rsid w:val="00D020ED"/>
    <w:rsid w:val="00D11522"/>
    <w:rsid w:val="00D16137"/>
    <w:rsid w:val="00D24ADA"/>
    <w:rsid w:val="00D314DF"/>
    <w:rsid w:val="00D32851"/>
    <w:rsid w:val="00D42015"/>
    <w:rsid w:val="00D429FF"/>
    <w:rsid w:val="00D431DB"/>
    <w:rsid w:val="00D45510"/>
    <w:rsid w:val="00D55F07"/>
    <w:rsid w:val="00D56E82"/>
    <w:rsid w:val="00D6044A"/>
    <w:rsid w:val="00D614AD"/>
    <w:rsid w:val="00D61F98"/>
    <w:rsid w:val="00D62776"/>
    <w:rsid w:val="00D64669"/>
    <w:rsid w:val="00D661F8"/>
    <w:rsid w:val="00D716C5"/>
    <w:rsid w:val="00D73A13"/>
    <w:rsid w:val="00D74C74"/>
    <w:rsid w:val="00D81FA7"/>
    <w:rsid w:val="00D82AD9"/>
    <w:rsid w:val="00D84649"/>
    <w:rsid w:val="00D86957"/>
    <w:rsid w:val="00D86983"/>
    <w:rsid w:val="00D97233"/>
    <w:rsid w:val="00DA2C06"/>
    <w:rsid w:val="00DA47AA"/>
    <w:rsid w:val="00DB08C8"/>
    <w:rsid w:val="00DB1EAE"/>
    <w:rsid w:val="00DB6A95"/>
    <w:rsid w:val="00DC5072"/>
    <w:rsid w:val="00DC6067"/>
    <w:rsid w:val="00DC6FC4"/>
    <w:rsid w:val="00DD2869"/>
    <w:rsid w:val="00DD412C"/>
    <w:rsid w:val="00DD412D"/>
    <w:rsid w:val="00DE123D"/>
    <w:rsid w:val="00DE171B"/>
    <w:rsid w:val="00DE33FD"/>
    <w:rsid w:val="00DE58A3"/>
    <w:rsid w:val="00DE6257"/>
    <w:rsid w:val="00DE73FF"/>
    <w:rsid w:val="00DF021C"/>
    <w:rsid w:val="00DF2741"/>
    <w:rsid w:val="00DF2D16"/>
    <w:rsid w:val="00DF3145"/>
    <w:rsid w:val="00DF35F3"/>
    <w:rsid w:val="00DF73AE"/>
    <w:rsid w:val="00DF7480"/>
    <w:rsid w:val="00E0200B"/>
    <w:rsid w:val="00E02F2C"/>
    <w:rsid w:val="00E03968"/>
    <w:rsid w:val="00E03CA6"/>
    <w:rsid w:val="00E04A94"/>
    <w:rsid w:val="00E1225F"/>
    <w:rsid w:val="00E130E5"/>
    <w:rsid w:val="00E20D3B"/>
    <w:rsid w:val="00E33F0D"/>
    <w:rsid w:val="00E357E7"/>
    <w:rsid w:val="00E35D08"/>
    <w:rsid w:val="00E37909"/>
    <w:rsid w:val="00E41D56"/>
    <w:rsid w:val="00E4622B"/>
    <w:rsid w:val="00E46956"/>
    <w:rsid w:val="00E5796F"/>
    <w:rsid w:val="00E6081C"/>
    <w:rsid w:val="00E61A6A"/>
    <w:rsid w:val="00E709B9"/>
    <w:rsid w:val="00E71F83"/>
    <w:rsid w:val="00E74F3B"/>
    <w:rsid w:val="00E758B0"/>
    <w:rsid w:val="00E7676C"/>
    <w:rsid w:val="00E8160D"/>
    <w:rsid w:val="00E825AF"/>
    <w:rsid w:val="00E843A0"/>
    <w:rsid w:val="00E917B3"/>
    <w:rsid w:val="00E91D4B"/>
    <w:rsid w:val="00E95896"/>
    <w:rsid w:val="00E963E0"/>
    <w:rsid w:val="00EB15AA"/>
    <w:rsid w:val="00EB7CDA"/>
    <w:rsid w:val="00EC37E3"/>
    <w:rsid w:val="00EC52AF"/>
    <w:rsid w:val="00ED07C2"/>
    <w:rsid w:val="00ED0BC5"/>
    <w:rsid w:val="00ED0F73"/>
    <w:rsid w:val="00EE366C"/>
    <w:rsid w:val="00EE3AAB"/>
    <w:rsid w:val="00EE4CC0"/>
    <w:rsid w:val="00EF0C5A"/>
    <w:rsid w:val="00EF4EF2"/>
    <w:rsid w:val="00EF61DB"/>
    <w:rsid w:val="00EF7424"/>
    <w:rsid w:val="00F048A5"/>
    <w:rsid w:val="00F05D61"/>
    <w:rsid w:val="00F077FB"/>
    <w:rsid w:val="00F1514C"/>
    <w:rsid w:val="00F20820"/>
    <w:rsid w:val="00F263AA"/>
    <w:rsid w:val="00F302AA"/>
    <w:rsid w:val="00F3346B"/>
    <w:rsid w:val="00F34FB3"/>
    <w:rsid w:val="00F37529"/>
    <w:rsid w:val="00F43833"/>
    <w:rsid w:val="00F46A84"/>
    <w:rsid w:val="00F4738F"/>
    <w:rsid w:val="00F53B76"/>
    <w:rsid w:val="00F53F14"/>
    <w:rsid w:val="00F54FB7"/>
    <w:rsid w:val="00F55B91"/>
    <w:rsid w:val="00F57284"/>
    <w:rsid w:val="00F60DAC"/>
    <w:rsid w:val="00F63C5D"/>
    <w:rsid w:val="00F65A7E"/>
    <w:rsid w:val="00F7356E"/>
    <w:rsid w:val="00F73E5E"/>
    <w:rsid w:val="00F77A9B"/>
    <w:rsid w:val="00F81B3C"/>
    <w:rsid w:val="00F8277C"/>
    <w:rsid w:val="00F91E1C"/>
    <w:rsid w:val="00F979EF"/>
    <w:rsid w:val="00FA0D46"/>
    <w:rsid w:val="00FA2D8E"/>
    <w:rsid w:val="00FA3146"/>
    <w:rsid w:val="00FA6E63"/>
    <w:rsid w:val="00FB043F"/>
    <w:rsid w:val="00FB490A"/>
    <w:rsid w:val="00FB4F63"/>
    <w:rsid w:val="00FB56FA"/>
    <w:rsid w:val="00FB6405"/>
    <w:rsid w:val="00FB6814"/>
    <w:rsid w:val="00FC0881"/>
    <w:rsid w:val="00FC28BE"/>
    <w:rsid w:val="00FC2B02"/>
    <w:rsid w:val="00FC4FFB"/>
    <w:rsid w:val="00FC6E7C"/>
    <w:rsid w:val="00FC7CFA"/>
    <w:rsid w:val="00FD1099"/>
    <w:rsid w:val="00FD17D9"/>
    <w:rsid w:val="00FD264B"/>
    <w:rsid w:val="00FD2A69"/>
    <w:rsid w:val="00FD49B1"/>
    <w:rsid w:val="00FE21EB"/>
    <w:rsid w:val="00FE3D90"/>
    <w:rsid w:val="00FE4E41"/>
    <w:rsid w:val="00FF1748"/>
    <w:rsid w:val="00FF1AE7"/>
    <w:rsid w:val="00FF5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F1381E"/>
  <w15:docId w15:val="{80173569-C004-4DD8-92E9-D2487A4B8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166910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DD412D"/>
    <w:rPr>
      <w:color w:val="0000FF" w:themeColor="hyperlink"/>
      <w:u w:val="single"/>
    </w:rPr>
  </w:style>
  <w:style w:type="table" w:styleId="Tabela-Siatka">
    <w:name w:val="Table Grid"/>
    <w:basedOn w:val="Standardowy"/>
    <w:uiPriority w:val="59"/>
    <w:unhideWhenUsed/>
    <w:rsid w:val="00E462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4622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4E6D46"/>
    <w:rPr>
      <w:color w:val="605E5C"/>
      <w:shd w:val="clear" w:color="auto" w:fill="E1DFDD"/>
    </w:rPr>
  </w:style>
  <w:style w:type="character" w:styleId="UyteHipercze">
    <w:name w:val="FollowedHyperlink"/>
    <w:basedOn w:val="Domylnaczcionkaakapitu"/>
    <w:uiPriority w:val="99"/>
    <w:semiHidden/>
    <w:unhideWhenUsed/>
    <w:rsid w:val="00185A54"/>
    <w:rPr>
      <w:color w:val="800080" w:themeColor="followedHyperlink"/>
      <w:u w:val="single"/>
    </w:rPr>
  </w:style>
  <w:style w:type="paragraph" w:styleId="Nagwek">
    <w:name w:val="header"/>
    <w:basedOn w:val="Normalny"/>
    <w:link w:val="NagwekZnak"/>
    <w:uiPriority w:val="99"/>
    <w:unhideWhenUsed/>
    <w:rsid w:val="00C42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C420D7"/>
  </w:style>
  <w:style w:type="paragraph" w:styleId="Stopka">
    <w:name w:val="footer"/>
    <w:basedOn w:val="Normalny"/>
    <w:link w:val="StopkaZnak"/>
    <w:uiPriority w:val="99"/>
    <w:unhideWhenUsed/>
    <w:rsid w:val="00C420D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C420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11</Pages>
  <Words>799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Baczyński Szymon (DOKT)</cp:lastModifiedBy>
  <cp:revision>948</cp:revision>
  <dcterms:created xsi:type="dcterms:W3CDTF">2021-02-15T17:13:00Z</dcterms:created>
  <dcterms:modified xsi:type="dcterms:W3CDTF">2022-02-03T23:45:00Z</dcterms:modified>
</cp:coreProperties>
</file>